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68E5BA" w14:textId="6AFB4E58" w:rsidR="009C4348" w:rsidRPr="000C326D" w:rsidRDefault="0EB45BBD" w:rsidP="0EB45BBD">
      <w:pPr>
        <w:rPr>
          <w:rFonts w:ascii="Segoe UI" w:hAnsi="Segoe UI" w:cs="Segoe UI"/>
          <w:b/>
          <w:bCs/>
          <w:sz w:val="52"/>
          <w:szCs w:val="52"/>
        </w:rPr>
      </w:pPr>
      <w:r w:rsidRPr="000C326D">
        <w:rPr>
          <w:rFonts w:ascii="Segoe UI" w:hAnsi="Segoe UI" w:cs="Segoe UI"/>
          <w:b/>
          <w:bCs/>
          <w:sz w:val="52"/>
          <w:szCs w:val="52"/>
        </w:rPr>
        <w:t>Title of the tool in English (insert title)</w:t>
      </w:r>
    </w:p>
    <w:p w14:paraId="10A540DC" w14:textId="55A860A4" w:rsidR="00705DE4" w:rsidRPr="000C326D" w:rsidRDefault="00705DE4" w:rsidP="003B4DF3">
      <w:pPr>
        <w:rPr>
          <w:color w:val="000000"/>
        </w:rPr>
      </w:pPr>
    </w:p>
    <w:p w14:paraId="36BD2A9F" w14:textId="06229EEA" w:rsidR="003A14C0" w:rsidRPr="000C326D" w:rsidRDefault="0EB45BBD" w:rsidP="00D73BCD">
      <w:pPr>
        <w:pStyle w:val="tooldescriptionstandard"/>
      </w:pPr>
      <w:r w:rsidRPr="000C326D">
        <w:t>Make separate descriptions for each tool. In case you want to describe a series of videos, or series of leaflets, you should describe each video/leaflet separately. Only when videos/leaflets/… are translations of each other, one description is sufficient (e.g. same video in English, French and German).</w:t>
      </w:r>
    </w:p>
    <w:p w14:paraId="22A8BACD" w14:textId="77777777" w:rsidR="00B11D88" w:rsidRPr="000C326D" w:rsidRDefault="00B11D88" w:rsidP="00B11D88">
      <w:pPr>
        <w:rPr>
          <w:color w:val="000000"/>
        </w:rPr>
      </w:pPr>
    </w:p>
    <w:p w14:paraId="0FA58B33" w14:textId="77777777" w:rsidR="009E081C" w:rsidRPr="000C326D" w:rsidRDefault="0EB45BBD" w:rsidP="00C522CB">
      <w:pPr>
        <w:pStyle w:val="tooldescriptionstandard"/>
      </w:pPr>
      <w:r w:rsidRPr="000C326D">
        <w:t xml:space="preserve">Please only write in the </w:t>
      </w:r>
      <w:r w:rsidRPr="000C326D">
        <w:rPr>
          <w:b/>
        </w:rPr>
        <w:t>3</w:t>
      </w:r>
      <w:r w:rsidRPr="000C326D">
        <w:rPr>
          <w:b/>
          <w:vertAlign w:val="superscript"/>
        </w:rPr>
        <w:t>rd</w:t>
      </w:r>
      <w:r w:rsidRPr="000C326D">
        <w:rPr>
          <w:b/>
        </w:rPr>
        <w:t xml:space="preserve"> column of the table</w:t>
      </w:r>
      <w:r w:rsidRPr="000C326D">
        <w:t xml:space="preserve"> (“Your information about the tool”). </w:t>
      </w:r>
    </w:p>
    <w:p w14:paraId="523DA9D2" w14:textId="19A5A1EC" w:rsidR="00B11D88" w:rsidRPr="000C326D" w:rsidRDefault="0EB45BBD" w:rsidP="00C522CB">
      <w:pPr>
        <w:pStyle w:val="tooldescriptionstandard"/>
      </w:pPr>
      <w:r w:rsidRPr="000C326D">
        <w:t xml:space="preserve">Fields shown </w:t>
      </w:r>
      <w:r w:rsidRPr="000C326D">
        <w:rPr>
          <w:shd w:val="clear" w:color="auto" w:fill="C9DEAC"/>
        </w:rPr>
        <w:t xml:space="preserve">in </w:t>
      </w:r>
      <w:r w:rsidR="00C74732" w:rsidRPr="000C326D">
        <w:rPr>
          <w:shd w:val="clear" w:color="auto" w:fill="C9DEAC"/>
        </w:rPr>
        <w:t>green</w:t>
      </w:r>
      <w:r w:rsidRPr="000C326D">
        <w:t xml:space="preserve"> are only relevant for the person uploading to Organic </w:t>
      </w:r>
      <w:proofErr w:type="spellStart"/>
      <w:r w:rsidRPr="000C326D">
        <w:t>Eprints</w:t>
      </w:r>
      <w:proofErr w:type="spellEnd"/>
      <w:r w:rsidRPr="000C326D">
        <w:t xml:space="preserve"> and should not be completed by you.</w:t>
      </w:r>
    </w:p>
    <w:p w14:paraId="0073033E" w14:textId="7E39A277" w:rsidR="001A6CA7" w:rsidRPr="000C326D" w:rsidRDefault="0EB45BBD" w:rsidP="00C522CB">
      <w:pPr>
        <w:pStyle w:val="tooldescriptionstandard"/>
      </w:pPr>
      <w:r w:rsidRPr="000C326D">
        <w:t>Fields marked with # are optional or only to be filled in if relevant (see explanation)</w:t>
      </w:r>
    </w:p>
    <w:p w14:paraId="10C07339" w14:textId="77777777" w:rsidR="003C005A" w:rsidRPr="000C326D" w:rsidRDefault="003C005A" w:rsidP="003B4DF3">
      <w:pPr>
        <w:rPr>
          <w:color w:val="000000"/>
        </w:rPr>
      </w:pPr>
    </w:p>
    <w:tbl>
      <w:tblPr>
        <w:tblW w:w="145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  <w:tblCaption w:val=""/>
        <w:tblDescription w:val=""/>
      </w:tblPr>
      <w:tblGrid>
        <w:gridCol w:w="1710"/>
        <w:gridCol w:w="2968"/>
        <w:gridCol w:w="4961"/>
        <w:gridCol w:w="4941"/>
      </w:tblGrid>
      <w:tr w:rsidR="00874D7B" w:rsidRPr="000C326D" w14:paraId="6FBAE26C" w14:textId="3BD52E58" w:rsidTr="006978FC">
        <w:tc>
          <w:tcPr>
            <w:tcW w:w="1710" w:type="dxa"/>
            <w:shd w:val="clear" w:color="auto" w:fill="auto"/>
          </w:tcPr>
          <w:p w14:paraId="41C73C31" w14:textId="2D494446" w:rsidR="00874D7B" w:rsidRPr="000C326D" w:rsidRDefault="0EB45BBD" w:rsidP="005448B5">
            <w:pPr>
              <w:pStyle w:val="tooldescriptiontableheader"/>
            </w:pPr>
            <w:r w:rsidRPr="000C326D">
              <w:t>Heading/Field</w:t>
            </w:r>
          </w:p>
        </w:tc>
        <w:tc>
          <w:tcPr>
            <w:tcW w:w="2968" w:type="dxa"/>
            <w:shd w:val="clear" w:color="auto" w:fill="auto"/>
          </w:tcPr>
          <w:p w14:paraId="135CF1F4" w14:textId="0DBBA76A" w:rsidR="00874D7B" w:rsidRPr="000C326D" w:rsidRDefault="0EB45BBD" w:rsidP="005448B5">
            <w:pPr>
              <w:pStyle w:val="tooldescriptiontableheader"/>
            </w:pPr>
            <w:r w:rsidRPr="000C326D">
              <w:t>Explanation – what needs to be filled in</w:t>
            </w:r>
          </w:p>
        </w:tc>
        <w:tc>
          <w:tcPr>
            <w:tcW w:w="4961" w:type="dxa"/>
          </w:tcPr>
          <w:p w14:paraId="2F33D173" w14:textId="7C75BE50" w:rsidR="00874D7B" w:rsidRPr="000C326D" w:rsidRDefault="0EB45BBD" w:rsidP="005448B5">
            <w:pPr>
              <w:pStyle w:val="tooldescriptiontableheader"/>
            </w:pPr>
            <w:r w:rsidRPr="000C326D">
              <w:t>Your information about the tool</w:t>
            </w:r>
          </w:p>
        </w:tc>
        <w:tc>
          <w:tcPr>
            <w:tcW w:w="4941" w:type="dxa"/>
          </w:tcPr>
          <w:p w14:paraId="7C5FB610" w14:textId="459639CA" w:rsidR="00874D7B" w:rsidRPr="000C326D" w:rsidRDefault="0EB45BBD" w:rsidP="005448B5">
            <w:pPr>
              <w:pStyle w:val="tooldescriptiontableheader"/>
            </w:pPr>
            <w:r w:rsidRPr="000C326D">
              <w:t xml:space="preserve">Instructions for uploading to Organic </w:t>
            </w:r>
            <w:proofErr w:type="spellStart"/>
            <w:r w:rsidRPr="000C326D">
              <w:t>Eprints</w:t>
            </w:r>
            <w:proofErr w:type="spellEnd"/>
          </w:p>
        </w:tc>
      </w:tr>
      <w:tr w:rsidR="00874D7B" w:rsidRPr="000C326D" w14:paraId="2D61D085" w14:textId="77777777" w:rsidTr="006978FC">
        <w:tc>
          <w:tcPr>
            <w:tcW w:w="1710" w:type="dxa"/>
            <w:shd w:val="clear" w:color="auto" w:fill="auto"/>
          </w:tcPr>
          <w:p w14:paraId="5D841DA2" w14:textId="33ACEB3D" w:rsidR="00874D7B" w:rsidRPr="000C326D" w:rsidRDefault="0EB45BBD" w:rsidP="005448B5">
            <w:pPr>
              <w:pStyle w:val="tooldescriptiontable"/>
            </w:pPr>
            <w:r w:rsidRPr="000C326D">
              <w:t>Title</w:t>
            </w:r>
          </w:p>
        </w:tc>
        <w:tc>
          <w:tcPr>
            <w:tcW w:w="2968" w:type="dxa"/>
            <w:shd w:val="clear" w:color="auto" w:fill="auto"/>
          </w:tcPr>
          <w:p w14:paraId="3071C604" w14:textId="0BC96552" w:rsidR="00874D7B" w:rsidRPr="000C326D" w:rsidRDefault="0EB45BBD" w:rsidP="005448B5">
            <w:pPr>
              <w:pStyle w:val="tooldescriptiontable"/>
            </w:pPr>
            <w:r w:rsidRPr="000C326D">
              <w:t>Title of tool in English</w:t>
            </w:r>
          </w:p>
        </w:tc>
        <w:tc>
          <w:tcPr>
            <w:tcW w:w="4961" w:type="dxa"/>
          </w:tcPr>
          <w:p w14:paraId="2C8DF4AD" w14:textId="77777777" w:rsidR="00874D7B" w:rsidRPr="000C326D" w:rsidRDefault="00874D7B" w:rsidP="005448B5">
            <w:pPr>
              <w:pStyle w:val="tooldescriptiontable"/>
            </w:pPr>
          </w:p>
        </w:tc>
        <w:tc>
          <w:tcPr>
            <w:tcW w:w="4941" w:type="dxa"/>
          </w:tcPr>
          <w:p w14:paraId="54F1AC5B" w14:textId="77777777" w:rsidR="00874D7B" w:rsidRPr="000C326D" w:rsidRDefault="0EB45BBD" w:rsidP="005448B5">
            <w:pPr>
              <w:pStyle w:val="tooldescriptiontable"/>
            </w:pPr>
            <w:r w:rsidRPr="000C326D">
              <w:t>Copy and paste</w:t>
            </w:r>
          </w:p>
          <w:p w14:paraId="17C64C17" w14:textId="71F70529" w:rsidR="009E081C" w:rsidRPr="000C326D" w:rsidRDefault="009E081C" w:rsidP="005448B5">
            <w:pPr>
              <w:pStyle w:val="tooldescriptiontable"/>
            </w:pPr>
          </w:p>
        </w:tc>
      </w:tr>
      <w:tr w:rsidR="00874D7B" w:rsidRPr="000C326D" w14:paraId="35CBFFF9" w14:textId="7ED88AAE" w:rsidTr="006978FC">
        <w:tc>
          <w:tcPr>
            <w:tcW w:w="1710" w:type="dxa"/>
            <w:shd w:val="clear" w:color="auto" w:fill="auto"/>
          </w:tcPr>
          <w:p w14:paraId="6F8D3FB2" w14:textId="2703593D" w:rsidR="00874D7B" w:rsidRPr="000C326D" w:rsidRDefault="0EB45BBD" w:rsidP="005448B5">
            <w:pPr>
              <w:pStyle w:val="tooldescriptiontable"/>
            </w:pPr>
            <w:r w:rsidRPr="000C326D">
              <w:t>#Title in original language</w:t>
            </w:r>
          </w:p>
        </w:tc>
        <w:tc>
          <w:tcPr>
            <w:tcW w:w="2968" w:type="dxa"/>
            <w:shd w:val="clear" w:color="auto" w:fill="auto"/>
          </w:tcPr>
          <w:p w14:paraId="18D17040" w14:textId="77777777" w:rsidR="00874D7B" w:rsidRPr="000C326D" w:rsidRDefault="0EB45BBD" w:rsidP="005448B5">
            <w:pPr>
              <w:pStyle w:val="tooldescriptiontable"/>
            </w:pPr>
            <w:r w:rsidRPr="000C326D">
              <w:t>Title of tool in original language, if not English</w:t>
            </w:r>
          </w:p>
        </w:tc>
        <w:tc>
          <w:tcPr>
            <w:tcW w:w="4961" w:type="dxa"/>
          </w:tcPr>
          <w:p w14:paraId="0A685F95" w14:textId="77777777" w:rsidR="00874D7B" w:rsidRPr="000C326D" w:rsidRDefault="00874D7B" w:rsidP="005448B5">
            <w:pPr>
              <w:pStyle w:val="tooldescriptiontable"/>
            </w:pPr>
          </w:p>
        </w:tc>
        <w:tc>
          <w:tcPr>
            <w:tcW w:w="4941" w:type="dxa"/>
          </w:tcPr>
          <w:p w14:paraId="544D339D" w14:textId="5CF05136" w:rsidR="00874D7B" w:rsidRPr="000C326D" w:rsidRDefault="0EB45BBD" w:rsidP="005448B5">
            <w:pPr>
              <w:pStyle w:val="tooldescriptiontable"/>
            </w:pPr>
            <w:r w:rsidRPr="000C326D">
              <w:t>Copy and paste</w:t>
            </w:r>
          </w:p>
        </w:tc>
      </w:tr>
      <w:tr w:rsidR="00874D7B" w:rsidRPr="000C326D" w14:paraId="05365F81" w14:textId="30C1F85C" w:rsidTr="006978FC">
        <w:tc>
          <w:tcPr>
            <w:tcW w:w="1710" w:type="dxa"/>
            <w:shd w:val="clear" w:color="auto" w:fill="auto"/>
          </w:tcPr>
          <w:p w14:paraId="6E27BA30" w14:textId="2BE416F3" w:rsidR="00874D7B" w:rsidRPr="000C326D" w:rsidRDefault="0EB45BBD" w:rsidP="005448B5">
            <w:pPr>
              <w:pStyle w:val="tooldescriptiontable"/>
            </w:pPr>
            <w:r w:rsidRPr="000C326D">
              <w:t>Document language (s)</w:t>
            </w:r>
          </w:p>
        </w:tc>
        <w:tc>
          <w:tcPr>
            <w:tcW w:w="2968" w:type="dxa"/>
            <w:shd w:val="clear" w:color="auto" w:fill="auto"/>
          </w:tcPr>
          <w:p w14:paraId="051EAF43" w14:textId="5F139CF5" w:rsidR="00874D7B" w:rsidRPr="000C326D" w:rsidRDefault="0EB45BBD" w:rsidP="005448B5">
            <w:pPr>
              <w:pStyle w:val="tooldescriptiontable"/>
            </w:pPr>
            <w:r w:rsidRPr="000C326D">
              <w:t>Language of the document(s)</w:t>
            </w:r>
          </w:p>
        </w:tc>
        <w:tc>
          <w:tcPr>
            <w:tcW w:w="4961" w:type="dxa"/>
          </w:tcPr>
          <w:p w14:paraId="47EE4C19" w14:textId="77777777" w:rsidR="00874D7B" w:rsidRPr="000C326D" w:rsidRDefault="00874D7B" w:rsidP="005448B5">
            <w:pPr>
              <w:pStyle w:val="tooldescriptiontable"/>
            </w:pPr>
          </w:p>
        </w:tc>
        <w:tc>
          <w:tcPr>
            <w:tcW w:w="4941" w:type="dxa"/>
          </w:tcPr>
          <w:p w14:paraId="1C61B199" w14:textId="2D772E0F" w:rsidR="00874D7B" w:rsidRPr="000C326D" w:rsidRDefault="0EB45BBD" w:rsidP="007378C3">
            <w:pPr>
              <w:pStyle w:val="tooldescriptiontable"/>
            </w:pPr>
            <w:r w:rsidRPr="000C326D">
              <w:t xml:space="preserve">Choose the relevant language(s). </w:t>
            </w:r>
          </w:p>
        </w:tc>
      </w:tr>
      <w:tr w:rsidR="00874D7B" w:rsidRPr="000C326D" w14:paraId="2D618B53" w14:textId="77777777" w:rsidTr="006978FC">
        <w:trPr>
          <w:trHeight w:val="575"/>
        </w:trPr>
        <w:tc>
          <w:tcPr>
            <w:tcW w:w="1710" w:type="dxa"/>
            <w:shd w:val="clear" w:color="auto" w:fill="C9DEAC"/>
          </w:tcPr>
          <w:p w14:paraId="4EFD32B2" w14:textId="2637B1FF" w:rsidR="00874D7B" w:rsidRPr="000C326D" w:rsidRDefault="0EB45BBD" w:rsidP="005448B5">
            <w:pPr>
              <w:pStyle w:val="tooldescriptiontable"/>
              <w:rPr>
                <w:highlight w:val="cyan"/>
              </w:rPr>
            </w:pPr>
            <w:r w:rsidRPr="000C326D">
              <w:t>Status</w:t>
            </w:r>
          </w:p>
        </w:tc>
        <w:tc>
          <w:tcPr>
            <w:tcW w:w="2968" w:type="dxa"/>
            <w:shd w:val="clear" w:color="auto" w:fill="C9DEAC"/>
          </w:tcPr>
          <w:p w14:paraId="628EC0D6" w14:textId="77777777" w:rsidR="00874D7B" w:rsidRPr="000C326D" w:rsidRDefault="00874D7B" w:rsidP="005448B5">
            <w:pPr>
              <w:pStyle w:val="tooldescriptiontable"/>
            </w:pPr>
          </w:p>
        </w:tc>
        <w:tc>
          <w:tcPr>
            <w:tcW w:w="4961" w:type="dxa"/>
            <w:shd w:val="clear" w:color="auto" w:fill="C9DEAC"/>
          </w:tcPr>
          <w:p w14:paraId="02171DC2" w14:textId="77777777" w:rsidR="00874D7B" w:rsidRPr="000C326D" w:rsidRDefault="00874D7B" w:rsidP="005448B5">
            <w:pPr>
              <w:pStyle w:val="tooldescriptiontable"/>
            </w:pPr>
          </w:p>
        </w:tc>
        <w:tc>
          <w:tcPr>
            <w:tcW w:w="4941" w:type="dxa"/>
          </w:tcPr>
          <w:p w14:paraId="1988BA58" w14:textId="1D2DCD81" w:rsidR="00874D7B" w:rsidRPr="000C326D" w:rsidRDefault="0EB45BBD" w:rsidP="005448B5">
            <w:pPr>
              <w:pStyle w:val="tooldescriptiontable"/>
            </w:pPr>
            <w:r w:rsidRPr="000C326D">
              <w:t xml:space="preserve">“Published” if publicly available, “Unpublished” if not (e.g. if only available on Organic </w:t>
            </w:r>
            <w:proofErr w:type="spellStart"/>
            <w:r w:rsidRPr="000C326D">
              <w:t>Eprints</w:t>
            </w:r>
            <w:proofErr w:type="spellEnd"/>
            <w:r w:rsidRPr="000C326D">
              <w:t xml:space="preserve"> and </w:t>
            </w:r>
            <w:r w:rsidR="004A264C" w:rsidRPr="000C326D">
              <w:t>organic-</w:t>
            </w:r>
            <w:r w:rsidRPr="000C326D">
              <w:t xml:space="preserve">farmknowledge.org such as Practice </w:t>
            </w:r>
            <w:proofErr w:type="gramStart"/>
            <w:r w:rsidRPr="000C326D">
              <w:t xml:space="preserve">Abstracts)   </w:t>
            </w:r>
            <w:proofErr w:type="gramEnd"/>
          </w:p>
        </w:tc>
      </w:tr>
      <w:tr w:rsidR="00874D7B" w:rsidRPr="000C326D" w14:paraId="182CEBBF" w14:textId="6AE6FBB1" w:rsidTr="006978FC">
        <w:tc>
          <w:tcPr>
            <w:tcW w:w="1710" w:type="dxa"/>
            <w:shd w:val="clear" w:color="auto" w:fill="auto"/>
          </w:tcPr>
          <w:p w14:paraId="1442DAEF" w14:textId="77777777" w:rsidR="00874D7B" w:rsidRPr="000C326D" w:rsidRDefault="0EB45BBD" w:rsidP="005448B5">
            <w:pPr>
              <w:pStyle w:val="tooldescriptiontable"/>
            </w:pPr>
            <w:r w:rsidRPr="000C326D">
              <w:t>Date</w:t>
            </w:r>
          </w:p>
        </w:tc>
        <w:tc>
          <w:tcPr>
            <w:tcW w:w="2968" w:type="dxa"/>
            <w:shd w:val="clear" w:color="auto" w:fill="auto"/>
          </w:tcPr>
          <w:p w14:paraId="63D5B27A" w14:textId="14F53D84" w:rsidR="00874D7B" w:rsidRPr="000C326D" w:rsidRDefault="0EB45BBD" w:rsidP="005448B5">
            <w:pPr>
              <w:pStyle w:val="tooldescriptiontable"/>
            </w:pPr>
            <w:r w:rsidRPr="000C326D">
              <w:t xml:space="preserve">Enter year of release or </w:t>
            </w:r>
            <w:r w:rsidRPr="000C326D">
              <w:rPr>
                <w:color w:val="000000" w:themeColor="text1"/>
              </w:rPr>
              <w:t>“Information not available”</w:t>
            </w:r>
            <w:r w:rsidRPr="000C326D">
              <w:t xml:space="preserve">. </w:t>
            </w:r>
          </w:p>
        </w:tc>
        <w:tc>
          <w:tcPr>
            <w:tcW w:w="4961" w:type="dxa"/>
          </w:tcPr>
          <w:p w14:paraId="01C393FF" w14:textId="77777777" w:rsidR="00874D7B" w:rsidRPr="000C326D" w:rsidRDefault="00874D7B" w:rsidP="005448B5">
            <w:pPr>
              <w:pStyle w:val="tooldescriptiontable"/>
            </w:pPr>
          </w:p>
        </w:tc>
        <w:tc>
          <w:tcPr>
            <w:tcW w:w="4941" w:type="dxa"/>
          </w:tcPr>
          <w:p w14:paraId="59691EBA" w14:textId="77777777" w:rsidR="00874D7B" w:rsidRPr="000C326D" w:rsidRDefault="0EB45BBD" w:rsidP="005448B5">
            <w:pPr>
              <w:pStyle w:val="tooldescriptiontable"/>
            </w:pPr>
            <w:r w:rsidRPr="000C326D">
              <w:t>Enter year of release (if available). You do not need to enter month and day.</w:t>
            </w:r>
          </w:p>
          <w:p w14:paraId="3A52AF96" w14:textId="4BDD3EEB" w:rsidR="009E081C" w:rsidRPr="000C326D" w:rsidRDefault="009E081C" w:rsidP="005448B5">
            <w:pPr>
              <w:pStyle w:val="tooldescriptiontable"/>
            </w:pPr>
          </w:p>
        </w:tc>
      </w:tr>
      <w:tr w:rsidR="00874D7B" w:rsidRPr="000C326D" w14:paraId="5A8391DD" w14:textId="77777777" w:rsidTr="006978FC">
        <w:tc>
          <w:tcPr>
            <w:tcW w:w="1710" w:type="dxa"/>
            <w:shd w:val="clear" w:color="auto" w:fill="C9DEAC"/>
          </w:tcPr>
          <w:p w14:paraId="1CC82191" w14:textId="56548103" w:rsidR="00874D7B" w:rsidRPr="000C326D" w:rsidRDefault="0EB45BBD" w:rsidP="005448B5">
            <w:pPr>
              <w:pStyle w:val="tooldescriptiontable"/>
            </w:pPr>
            <w:r w:rsidRPr="000C326D">
              <w:t>Date type</w:t>
            </w:r>
          </w:p>
        </w:tc>
        <w:tc>
          <w:tcPr>
            <w:tcW w:w="2968" w:type="dxa"/>
            <w:shd w:val="clear" w:color="auto" w:fill="C9DEAC"/>
          </w:tcPr>
          <w:p w14:paraId="44BC7F75" w14:textId="77777777" w:rsidR="00874D7B" w:rsidRPr="000C326D" w:rsidRDefault="00874D7B" w:rsidP="005448B5">
            <w:pPr>
              <w:pStyle w:val="tooldescriptiontable"/>
            </w:pPr>
          </w:p>
        </w:tc>
        <w:tc>
          <w:tcPr>
            <w:tcW w:w="4961" w:type="dxa"/>
            <w:shd w:val="clear" w:color="auto" w:fill="C9DEAC"/>
          </w:tcPr>
          <w:p w14:paraId="7BF1D345" w14:textId="77777777" w:rsidR="00874D7B" w:rsidRPr="000C326D" w:rsidRDefault="00874D7B" w:rsidP="005448B5">
            <w:pPr>
              <w:pStyle w:val="tooldescriptiontable"/>
            </w:pPr>
          </w:p>
        </w:tc>
        <w:tc>
          <w:tcPr>
            <w:tcW w:w="4941" w:type="dxa"/>
          </w:tcPr>
          <w:p w14:paraId="0E7285CC" w14:textId="63B0A4DE" w:rsidR="00874D7B" w:rsidRPr="000C326D" w:rsidRDefault="00555A67" w:rsidP="00555A67">
            <w:pPr>
              <w:pStyle w:val="tooldescriptiontable"/>
            </w:pPr>
            <w:r w:rsidRPr="000C326D">
              <w:t>“Publi</w:t>
            </w:r>
            <w:r w:rsidR="0EB45BBD" w:rsidRPr="000C326D">
              <w:t>cation” if published, “Completion” if unpublished</w:t>
            </w:r>
          </w:p>
        </w:tc>
      </w:tr>
      <w:tr w:rsidR="00874D7B" w:rsidRPr="000C326D" w14:paraId="645E7FC3" w14:textId="1126D1C1" w:rsidTr="006978FC">
        <w:tc>
          <w:tcPr>
            <w:tcW w:w="1710" w:type="dxa"/>
            <w:shd w:val="clear" w:color="auto" w:fill="auto"/>
          </w:tcPr>
          <w:p w14:paraId="763ECACE" w14:textId="77777777" w:rsidR="00874D7B" w:rsidRPr="000C326D" w:rsidRDefault="0EB45BBD" w:rsidP="005448B5">
            <w:pPr>
              <w:pStyle w:val="tooldescriptiontable"/>
            </w:pPr>
            <w:r w:rsidRPr="000C326D">
              <w:t>Creator(s)</w:t>
            </w:r>
          </w:p>
        </w:tc>
        <w:tc>
          <w:tcPr>
            <w:tcW w:w="2968" w:type="dxa"/>
            <w:shd w:val="clear" w:color="auto" w:fill="auto"/>
          </w:tcPr>
          <w:p w14:paraId="61F7394F" w14:textId="0788CF45" w:rsidR="00874D7B" w:rsidRPr="000C326D" w:rsidRDefault="0EB45BBD" w:rsidP="005448B5">
            <w:pPr>
              <w:pStyle w:val="tooldescriptiontable"/>
            </w:pPr>
            <w:r w:rsidRPr="000C326D">
              <w:t>Enter first and last names of authors, editors or other type of responsible persons</w:t>
            </w:r>
          </w:p>
        </w:tc>
        <w:tc>
          <w:tcPr>
            <w:tcW w:w="4961" w:type="dxa"/>
          </w:tcPr>
          <w:p w14:paraId="2F8BF58A" w14:textId="77777777" w:rsidR="00874D7B" w:rsidRPr="000C326D" w:rsidRDefault="00874D7B" w:rsidP="005448B5">
            <w:pPr>
              <w:pStyle w:val="tooldescriptiontable"/>
            </w:pPr>
          </w:p>
        </w:tc>
        <w:tc>
          <w:tcPr>
            <w:tcW w:w="4941" w:type="dxa"/>
          </w:tcPr>
          <w:p w14:paraId="19499ECD" w14:textId="43AD1D4B" w:rsidR="00874D7B" w:rsidRPr="000C326D" w:rsidRDefault="0EB45BBD" w:rsidP="005448B5">
            <w:pPr>
              <w:pStyle w:val="tooldescriptiontable"/>
            </w:pPr>
            <w:r w:rsidRPr="000C326D">
              <w:t>Copy and paste</w:t>
            </w:r>
          </w:p>
        </w:tc>
      </w:tr>
      <w:tr w:rsidR="00874D7B" w:rsidRPr="000C326D" w14:paraId="366CAE44" w14:textId="385DCF1A" w:rsidTr="006978FC">
        <w:tc>
          <w:tcPr>
            <w:tcW w:w="1710" w:type="dxa"/>
            <w:shd w:val="clear" w:color="auto" w:fill="C9DEAC"/>
          </w:tcPr>
          <w:p w14:paraId="1858438B" w14:textId="77777777" w:rsidR="00874D7B" w:rsidRPr="000C326D" w:rsidRDefault="0EB45BBD" w:rsidP="005448B5">
            <w:pPr>
              <w:pStyle w:val="tooldescriptiontable"/>
            </w:pPr>
            <w:r w:rsidRPr="000C326D">
              <w:lastRenderedPageBreak/>
              <w:t>Issuing organisation(s)</w:t>
            </w:r>
          </w:p>
        </w:tc>
        <w:tc>
          <w:tcPr>
            <w:tcW w:w="2968" w:type="dxa"/>
            <w:shd w:val="clear" w:color="auto" w:fill="C9DEAC"/>
          </w:tcPr>
          <w:p w14:paraId="0D23EDF6" w14:textId="18EFB47B" w:rsidR="00874D7B" w:rsidRPr="000C326D" w:rsidRDefault="00874D7B" w:rsidP="005448B5">
            <w:pPr>
              <w:pStyle w:val="tooldescriptiontable"/>
            </w:pPr>
          </w:p>
        </w:tc>
        <w:tc>
          <w:tcPr>
            <w:tcW w:w="4961" w:type="dxa"/>
            <w:shd w:val="clear" w:color="auto" w:fill="C9DEAC"/>
          </w:tcPr>
          <w:p w14:paraId="62C73A4B" w14:textId="77777777" w:rsidR="00874D7B" w:rsidRPr="000C326D" w:rsidRDefault="00874D7B" w:rsidP="005448B5">
            <w:pPr>
              <w:pStyle w:val="tooldescriptiontable"/>
            </w:pPr>
          </w:p>
        </w:tc>
        <w:tc>
          <w:tcPr>
            <w:tcW w:w="4941" w:type="dxa"/>
          </w:tcPr>
          <w:p w14:paraId="0393B7BE" w14:textId="77777777" w:rsidR="00874D7B" w:rsidRPr="000C326D" w:rsidRDefault="0EB45BBD" w:rsidP="005448B5">
            <w:pPr>
              <w:pStyle w:val="tooldescriptiontable"/>
            </w:pPr>
            <w:r w:rsidRPr="000C326D">
              <w:t>Copy and paste from “Issuing organisation details”</w:t>
            </w:r>
          </w:p>
          <w:p w14:paraId="109BCA97" w14:textId="77777777" w:rsidR="009E081C" w:rsidRPr="000C326D" w:rsidRDefault="009E081C" w:rsidP="005448B5">
            <w:pPr>
              <w:pStyle w:val="tooldescriptiontable"/>
            </w:pPr>
          </w:p>
          <w:p w14:paraId="01DEEDDE" w14:textId="27577F9C" w:rsidR="009E081C" w:rsidRPr="000C326D" w:rsidRDefault="009E081C" w:rsidP="005448B5">
            <w:pPr>
              <w:pStyle w:val="tooldescriptiontable"/>
            </w:pPr>
          </w:p>
        </w:tc>
      </w:tr>
      <w:tr w:rsidR="00874D7B" w:rsidRPr="000C326D" w14:paraId="2A9BC8C9" w14:textId="605813D2" w:rsidTr="006978FC">
        <w:tc>
          <w:tcPr>
            <w:tcW w:w="1710" w:type="dxa"/>
            <w:shd w:val="clear" w:color="auto" w:fill="auto"/>
          </w:tcPr>
          <w:p w14:paraId="02662D84" w14:textId="77777777" w:rsidR="00874D7B" w:rsidRPr="000C326D" w:rsidRDefault="0EB45BBD" w:rsidP="005448B5">
            <w:pPr>
              <w:pStyle w:val="tooldescriptiontable"/>
              <w:rPr>
                <w:color w:val="000000" w:themeColor="text1"/>
              </w:rPr>
            </w:pPr>
            <w:r w:rsidRPr="000C326D">
              <w:rPr>
                <w:color w:val="000000" w:themeColor="text1"/>
              </w:rPr>
              <w:t>Contact email address</w:t>
            </w:r>
          </w:p>
        </w:tc>
        <w:tc>
          <w:tcPr>
            <w:tcW w:w="2968" w:type="dxa"/>
            <w:shd w:val="clear" w:color="auto" w:fill="auto"/>
          </w:tcPr>
          <w:p w14:paraId="24ECC705" w14:textId="3430F10B" w:rsidR="00874D7B" w:rsidRPr="000C326D" w:rsidRDefault="0EB45BBD" w:rsidP="005448B5">
            <w:pPr>
              <w:pStyle w:val="tooldescriptiontable"/>
            </w:pPr>
            <w:r w:rsidRPr="000C326D">
              <w:t>Enter the email address for contact about the tool. It should be for a person directly responsible for the tool or a specific email for the tool, or if this is not possible, for the issuing organisation.</w:t>
            </w:r>
          </w:p>
        </w:tc>
        <w:tc>
          <w:tcPr>
            <w:tcW w:w="4961" w:type="dxa"/>
          </w:tcPr>
          <w:p w14:paraId="72DD471D" w14:textId="77777777" w:rsidR="00874D7B" w:rsidRPr="000C326D" w:rsidRDefault="00874D7B" w:rsidP="005448B5">
            <w:pPr>
              <w:pStyle w:val="tooldescriptiontable"/>
            </w:pPr>
          </w:p>
        </w:tc>
        <w:tc>
          <w:tcPr>
            <w:tcW w:w="4941" w:type="dxa"/>
          </w:tcPr>
          <w:p w14:paraId="2DFD45A5" w14:textId="1014390C" w:rsidR="00874D7B" w:rsidRPr="000C326D" w:rsidRDefault="0EB45BBD" w:rsidP="005448B5">
            <w:pPr>
              <w:pStyle w:val="tooldescriptiontable"/>
            </w:pPr>
            <w:r w:rsidRPr="000C326D">
              <w:t>Copy and paste</w:t>
            </w:r>
          </w:p>
        </w:tc>
      </w:tr>
      <w:tr w:rsidR="00874D7B" w:rsidRPr="000C326D" w14:paraId="1E64CCD7" w14:textId="68659A10" w:rsidTr="006978FC">
        <w:tc>
          <w:tcPr>
            <w:tcW w:w="1710" w:type="dxa"/>
            <w:shd w:val="clear" w:color="auto" w:fill="auto"/>
          </w:tcPr>
          <w:p w14:paraId="357299D1" w14:textId="0115055B" w:rsidR="00874D7B" w:rsidRPr="000C326D" w:rsidRDefault="0EB45BBD" w:rsidP="005448B5">
            <w:pPr>
              <w:pStyle w:val="tooldescriptiontable"/>
              <w:rPr>
                <w:color w:val="000000" w:themeColor="text1"/>
              </w:rPr>
            </w:pPr>
            <w:r w:rsidRPr="000C326D">
              <w:rPr>
                <w:color w:val="000000" w:themeColor="text1"/>
              </w:rPr>
              <w:t>#Series name</w:t>
            </w:r>
          </w:p>
        </w:tc>
        <w:tc>
          <w:tcPr>
            <w:tcW w:w="2968" w:type="dxa"/>
            <w:shd w:val="clear" w:color="auto" w:fill="auto"/>
          </w:tcPr>
          <w:p w14:paraId="0883B5C1" w14:textId="6AD626CD" w:rsidR="00874D7B" w:rsidRPr="000C326D" w:rsidRDefault="0EB45BBD" w:rsidP="005448B5">
            <w:pPr>
              <w:pStyle w:val="tooldescriptiontable"/>
              <w:rPr>
                <w:i/>
                <w:iCs/>
              </w:rPr>
            </w:pPr>
            <w:r w:rsidRPr="000C326D">
              <w:rPr>
                <w:i/>
                <w:iCs/>
              </w:rPr>
              <w:t xml:space="preserve">If practice abstract, put “OK-Net </w:t>
            </w:r>
            <w:proofErr w:type="spellStart"/>
            <w:r w:rsidR="007C6D51" w:rsidRPr="000C326D">
              <w:rPr>
                <w:i/>
                <w:iCs/>
              </w:rPr>
              <w:t>Ecofeed</w:t>
            </w:r>
            <w:proofErr w:type="spellEnd"/>
            <w:r w:rsidRPr="000C326D">
              <w:rPr>
                <w:i/>
                <w:iCs/>
              </w:rPr>
              <w:t xml:space="preserve"> Practice abstract”. </w:t>
            </w:r>
          </w:p>
          <w:p w14:paraId="3FE063E3" w14:textId="0164AEB5" w:rsidR="00874D7B" w:rsidRPr="000C326D" w:rsidRDefault="0EB45BBD" w:rsidP="005448B5">
            <w:pPr>
              <w:pStyle w:val="tooldescriptiontable"/>
            </w:pPr>
            <w:r w:rsidRPr="000C326D">
              <w:t xml:space="preserve">If otherwise a series product, put relevant name. do not “invent” series names, e.g. “OK-Net </w:t>
            </w:r>
            <w:proofErr w:type="spellStart"/>
            <w:r w:rsidR="007C6D51" w:rsidRPr="000C326D">
              <w:t>Ecofeed</w:t>
            </w:r>
            <w:proofErr w:type="spellEnd"/>
            <w:r w:rsidRPr="000C326D">
              <w:t xml:space="preserve"> Tool Description”</w:t>
            </w:r>
          </w:p>
        </w:tc>
        <w:tc>
          <w:tcPr>
            <w:tcW w:w="4961" w:type="dxa"/>
          </w:tcPr>
          <w:p w14:paraId="0A4BF45F" w14:textId="77777777" w:rsidR="00874D7B" w:rsidRPr="000C326D" w:rsidRDefault="00874D7B" w:rsidP="005448B5">
            <w:pPr>
              <w:pStyle w:val="tooldescriptiontable"/>
            </w:pPr>
          </w:p>
        </w:tc>
        <w:tc>
          <w:tcPr>
            <w:tcW w:w="4941" w:type="dxa"/>
          </w:tcPr>
          <w:p w14:paraId="1CD450D3" w14:textId="2DFE27DC" w:rsidR="00874D7B" w:rsidRPr="000C326D" w:rsidRDefault="0EB45BBD" w:rsidP="005448B5">
            <w:pPr>
              <w:pStyle w:val="tooldescriptiontable"/>
            </w:pPr>
            <w:r w:rsidRPr="000C326D">
              <w:t>Copy and paste</w:t>
            </w:r>
          </w:p>
        </w:tc>
      </w:tr>
      <w:tr w:rsidR="00874D7B" w:rsidRPr="000C326D" w14:paraId="3764EF36" w14:textId="182D6F8B" w:rsidTr="006978FC">
        <w:tc>
          <w:tcPr>
            <w:tcW w:w="1710" w:type="dxa"/>
            <w:shd w:val="clear" w:color="auto" w:fill="auto"/>
          </w:tcPr>
          <w:p w14:paraId="1C1311A0" w14:textId="215C3952" w:rsidR="00874D7B" w:rsidRPr="000C326D" w:rsidRDefault="0EB45BBD" w:rsidP="005448B5">
            <w:pPr>
              <w:pStyle w:val="tooldescriptiontable"/>
              <w:rPr>
                <w:color w:val="000000" w:themeColor="text1"/>
              </w:rPr>
            </w:pPr>
            <w:r w:rsidRPr="000C326D">
              <w:rPr>
                <w:color w:val="000000" w:themeColor="text1"/>
              </w:rPr>
              <w:t>#Series number</w:t>
            </w:r>
          </w:p>
        </w:tc>
        <w:tc>
          <w:tcPr>
            <w:tcW w:w="2968" w:type="dxa"/>
            <w:shd w:val="clear" w:color="auto" w:fill="auto"/>
          </w:tcPr>
          <w:p w14:paraId="2297DF79" w14:textId="52315CE1" w:rsidR="00874D7B" w:rsidRPr="000C326D" w:rsidRDefault="0EB45BBD" w:rsidP="005448B5">
            <w:pPr>
              <w:pStyle w:val="tooldescriptiontable"/>
            </w:pPr>
            <w:r w:rsidRPr="000C326D">
              <w:rPr>
                <w:i/>
                <w:iCs/>
              </w:rPr>
              <w:t>Enter Practice Abstract number</w:t>
            </w:r>
            <w:r w:rsidRPr="000C326D">
              <w:t xml:space="preserve"> or other series number</w:t>
            </w:r>
          </w:p>
        </w:tc>
        <w:tc>
          <w:tcPr>
            <w:tcW w:w="4961" w:type="dxa"/>
          </w:tcPr>
          <w:p w14:paraId="2AC8A53A" w14:textId="77777777" w:rsidR="00874D7B" w:rsidRPr="000C326D" w:rsidRDefault="00874D7B" w:rsidP="005448B5">
            <w:pPr>
              <w:pStyle w:val="tooldescriptiontable"/>
            </w:pPr>
          </w:p>
        </w:tc>
        <w:tc>
          <w:tcPr>
            <w:tcW w:w="4941" w:type="dxa"/>
          </w:tcPr>
          <w:p w14:paraId="221CE683" w14:textId="1EEAA500" w:rsidR="00874D7B" w:rsidRPr="000C326D" w:rsidRDefault="0EB45BBD" w:rsidP="005448B5">
            <w:pPr>
              <w:pStyle w:val="tooldescriptiontable"/>
            </w:pPr>
            <w:r w:rsidRPr="000C326D">
              <w:t>Copy and paste</w:t>
            </w:r>
          </w:p>
        </w:tc>
      </w:tr>
      <w:tr w:rsidR="00874D7B" w:rsidRPr="000C326D" w14:paraId="36586B69" w14:textId="49C40036" w:rsidTr="006978FC">
        <w:tc>
          <w:tcPr>
            <w:tcW w:w="1710" w:type="dxa"/>
            <w:shd w:val="clear" w:color="auto" w:fill="auto"/>
          </w:tcPr>
          <w:p w14:paraId="3639C4AF" w14:textId="0A44E44D" w:rsidR="00874D7B" w:rsidRPr="000C326D" w:rsidRDefault="0EB45BBD" w:rsidP="005448B5">
            <w:pPr>
              <w:pStyle w:val="tooldescriptiontable"/>
              <w:rPr>
                <w:color w:val="000000" w:themeColor="text1"/>
              </w:rPr>
            </w:pPr>
            <w:r w:rsidRPr="000C326D">
              <w:rPr>
                <w:color w:val="000000" w:themeColor="text1"/>
              </w:rPr>
              <w:t>#Page range</w:t>
            </w:r>
          </w:p>
        </w:tc>
        <w:tc>
          <w:tcPr>
            <w:tcW w:w="2968" w:type="dxa"/>
            <w:shd w:val="clear" w:color="auto" w:fill="auto"/>
          </w:tcPr>
          <w:p w14:paraId="70BEEE53" w14:textId="59F96591" w:rsidR="00874D7B" w:rsidRPr="000C326D" w:rsidRDefault="0EB45BBD" w:rsidP="005448B5">
            <w:pPr>
              <w:pStyle w:val="tooldescriptiontable"/>
            </w:pPr>
            <w:r w:rsidRPr="000C326D">
              <w:t>For all relevant tools, not just PA’s and other series!</w:t>
            </w:r>
          </w:p>
          <w:p w14:paraId="613B2DC9" w14:textId="3214DD59" w:rsidR="00874D7B" w:rsidRPr="000C326D" w:rsidRDefault="0EB45BBD" w:rsidP="005448B5">
            <w:pPr>
              <w:pStyle w:val="tooldescriptiontable"/>
            </w:pPr>
            <w:r w:rsidRPr="000C326D">
              <w:t>Enter first and last page (with a hyphen in between) or “Not applicable” (for websites, videos etc.)</w:t>
            </w:r>
          </w:p>
        </w:tc>
        <w:tc>
          <w:tcPr>
            <w:tcW w:w="4961" w:type="dxa"/>
          </w:tcPr>
          <w:p w14:paraId="7691E591" w14:textId="77777777" w:rsidR="00874D7B" w:rsidRPr="000C326D" w:rsidRDefault="00874D7B" w:rsidP="005448B5">
            <w:pPr>
              <w:pStyle w:val="tooldescriptiontable"/>
            </w:pPr>
          </w:p>
        </w:tc>
        <w:tc>
          <w:tcPr>
            <w:tcW w:w="4941" w:type="dxa"/>
          </w:tcPr>
          <w:p w14:paraId="7F490289" w14:textId="6E776CB2" w:rsidR="00874D7B" w:rsidRPr="000C326D" w:rsidRDefault="0EB45BBD" w:rsidP="005448B5">
            <w:pPr>
              <w:pStyle w:val="tooldescriptiontable"/>
            </w:pPr>
            <w:r w:rsidRPr="000C326D">
              <w:t>Copy and paste or if “Not applicable”, do not enter anything.</w:t>
            </w:r>
          </w:p>
        </w:tc>
      </w:tr>
      <w:tr w:rsidR="00874D7B" w:rsidRPr="000C326D" w14:paraId="252347F4" w14:textId="2EF349B1" w:rsidTr="006978FC">
        <w:tc>
          <w:tcPr>
            <w:tcW w:w="1710" w:type="dxa"/>
            <w:shd w:val="clear" w:color="auto" w:fill="auto"/>
          </w:tcPr>
          <w:p w14:paraId="791D6A7E" w14:textId="77777777" w:rsidR="00874D7B" w:rsidRPr="000C326D" w:rsidRDefault="0EB45BBD" w:rsidP="005448B5">
            <w:pPr>
              <w:pStyle w:val="tooldescriptiontable"/>
              <w:rPr>
                <w:color w:val="000000" w:themeColor="text1"/>
              </w:rPr>
            </w:pPr>
            <w:r w:rsidRPr="000C326D">
              <w:rPr>
                <w:color w:val="000000" w:themeColor="text1"/>
              </w:rPr>
              <w:t>Online at</w:t>
            </w:r>
          </w:p>
        </w:tc>
        <w:tc>
          <w:tcPr>
            <w:tcW w:w="2968" w:type="dxa"/>
            <w:shd w:val="clear" w:color="auto" w:fill="auto"/>
          </w:tcPr>
          <w:p w14:paraId="788B4B52" w14:textId="77777777" w:rsidR="00874D7B" w:rsidRPr="000C326D" w:rsidRDefault="0EB45BBD" w:rsidP="005448B5">
            <w:pPr>
              <w:pStyle w:val="tooldescriptiontable"/>
            </w:pPr>
            <w:r w:rsidRPr="000C326D">
              <w:t xml:space="preserve">Enter link to tool. </w:t>
            </w:r>
          </w:p>
          <w:p w14:paraId="12D58A31" w14:textId="5F538E43" w:rsidR="00874D7B" w:rsidRPr="000C326D" w:rsidRDefault="0EB45BBD" w:rsidP="005448B5">
            <w:pPr>
              <w:pStyle w:val="tooldescriptiontable"/>
              <w:rPr>
                <w:i/>
                <w:iCs/>
              </w:rPr>
            </w:pPr>
            <w:r w:rsidRPr="000C326D">
              <w:rPr>
                <w:i/>
                <w:iCs/>
              </w:rPr>
              <w:t>If practice abstract, do not enter link.</w:t>
            </w:r>
          </w:p>
        </w:tc>
        <w:tc>
          <w:tcPr>
            <w:tcW w:w="4961" w:type="dxa"/>
          </w:tcPr>
          <w:p w14:paraId="46DAF5EF" w14:textId="77777777" w:rsidR="00874D7B" w:rsidRPr="000C326D" w:rsidRDefault="00874D7B" w:rsidP="005448B5">
            <w:pPr>
              <w:pStyle w:val="tooldescriptiontable"/>
            </w:pPr>
          </w:p>
        </w:tc>
        <w:tc>
          <w:tcPr>
            <w:tcW w:w="4941" w:type="dxa"/>
          </w:tcPr>
          <w:p w14:paraId="3A2EA849" w14:textId="5620E416" w:rsidR="00874D7B" w:rsidRPr="000C326D" w:rsidRDefault="0EB45BBD" w:rsidP="005448B5">
            <w:pPr>
              <w:pStyle w:val="tooldescriptiontable"/>
            </w:pPr>
            <w:r w:rsidRPr="000C326D">
              <w:t>Enter link to tool (copy and paste).</w:t>
            </w:r>
          </w:p>
          <w:p w14:paraId="2AFAC3D3" w14:textId="77777777" w:rsidR="00874D7B" w:rsidRPr="000C326D" w:rsidRDefault="0EB45BBD" w:rsidP="005448B5">
            <w:pPr>
              <w:pStyle w:val="tooldescriptiontable"/>
            </w:pPr>
            <w:r w:rsidRPr="000C326D">
              <w:t>If practice abstract, enter “http://orgprints.org/</w:t>
            </w:r>
            <w:proofErr w:type="spellStart"/>
            <w:r w:rsidRPr="000C326D">
              <w:t>xxxxx</w:t>
            </w:r>
            <w:proofErr w:type="spellEnd"/>
            <w:proofErr w:type="gramStart"/>
            <w:r w:rsidRPr="000C326D">
              <w:t>” ,</w:t>
            </w:r>
            <w:proofErr w:type="gramEnd"/>
            <w:r w:rsidRPr="000C326D">
              <w:t xml:space="preserve"> where “</w:t>
            </w:r>
            <w:proofErr w:type="spellStart"/>
            <w:r w:rsidRPr="000C326D">
              <w:t>xxxxx</w:t>
            </w:r>
            <w:proofErr w:type="spellEnd"/>
            <w:r w:rsidRPr="000C326D">
              <w:t xml:space="preserve">” is the </w:t>
            </w:r>
            <w:proofErr w:type="spellStart"/>
            <w:r w:rsidRPr="000C326D">
              <w:t>eprint</w:t>
            </w:r>
            <w:proofErr w:type="spellEnd"/>
            <w:r w:rsidRPr="000C326D">
              <w:t xml:space="preserve"> id (can be seen at top as [#xxxxx])</w:t>
            </w:r>
          </w:p>
          <w:p w14:paraId="465ED1F5" w14:textId="64B0F9E6" w:rsidR="00874D7B" w:rsidRPr="000C326D" w:rsidRDefault="0EB45BBD" w:rsidP="008A38D3">
            <w:pPr>
              <w:pStyle w:val="tooldescriptiontable"/>
            </w:pPr>
            <w:r w:rsidRPr="000C326D">
              <w:t>If video, a link to th</w:t>
            </w:r>
            <w:r w:rsidR="008A38D3" w:rsidRPr="000C326D">
              <w:t xml:space="preserve">e </w:t>
            </w:r>
            <w:proofErr w:type="spellStart"/>
            <w:r w:rsidR="008A38D3" w:rsidRPr="000C326D">
              <w:t>youtube</w:t>
            </w:r>
            <w:proofErr w:type="spellEnd"/>
            <w:r w:rsidR="008A38D3" w:rsidRPr="000C326D">
              <w:t xml:space="preserve"> video must be entered. </w:t>
            </w:r>
          </w:p>
        </w:tc>
      </w:tr>
      <w:tr w:rsidR="00874D7B" w:rsidRPr="000C326D" w14:paraId="46E11E2C" w14:textId="3EA988DC" w:rsidTr="006978FC">
        <w:tc>
          <w:tcPr>
            <w:tcW w:w="1710" w:type="dxa"/>
            <w:shd w:val="clear" w:color="auto" w:fill="auto"/>
          </w:tcPr>
          <w:p w14:paraId="558C206C" w14:textId="1FAFF786" w:rsidR="00874D7B" w:rsidRPr="000C326D" w:rsidRDefault="0EB45BBD" w:rsidP="005448B5">
            <w:pPr>
              <w:pStyle w:val="tooldescriptiontable"/>
              <w:rPr>
                <w:color w:val="000000" w:themeColor="text1"/>
              </w:rPr>
            </w:pPr>
            <w:r w:rsidRPr="000C326D">
              <w:rPr>
                <w:color w:val="000000" w:themeColor="text1"/>
              </w:rPr>
              <w:t>#Accessed on date</w:t>
            </w:r>
          </w:p>
        </w:tc>
        <w:tc>
          <w:tcPr>
            <w:tcW w:w="2968" w:type="dxa"/>
            <w:shd w:val="clear" w:color="auto" w:fill="auto"/>
          </w:tcPr>
          <w:p w14:paraId="5572C3B4" w14:textId="77777777" w:rsidR="00874D7B" w:rsidRPr="000C326D" w:rsidRDefault="0EB45BBD" w:rsidP="005448B5">
            <w:pPr>
              <w:pStyle w:val="tooldescriptiontable"/>
            </w:pPr>
            <w:r w:rsidRPr="000C326D">
              <w:t>If web product, enter date it was accessed. If not, leave empty</w:t>
            </w:r>
          </w:p>
          <w:p w14:paraId="033EB0AE" w14:textId="77777777" w:rsidR="009E081C" w:rsidRPr="000C326D" w:rsidRDefault="009E081C" w:rsidP="005448B5">
            <w:pPr>
              <w:pStyle w:val="tooldescriptiontable"/>
            </w:pPr>
          </w:p>
          <w:p w14:paraId="7BC4C5B1" w14:textId="77777777" w:rsidR="009E081C" w:rsidRPr="000C326D" w:rsidRDefault="009E081C" w:rsidP="005448B5">
            <w:pPr>
              <w:pStyle w:val="tooldescriptiontable"/>
            </w:pPr>
          </w:p>
        </w:tc>
        <w:tc>
          <w:tcPr>
            <w:tcW w:w="4961" w:type="dxa"/>
          </w:tcPr>
          <w:p w14:paraId="4AD273CC" w14:textId="77777777" w:rsidR="00874D7B" w:rsidRPr="000C326D" w:rsidRDefault="00874D7B" w:rsidP="005448B5">
            <w:pPr>
              <w:pStyle w:val="tooldescriptiontable"/>
            </w:pPr>
          </w:p>
        </w:tc>
        <w:tc>
          <w:tcPr>
            <w:tcW w:w="4941" w:type="dxa"/>
          </w:tcPr>
          <w:p w14:paraId="08F42622" w14:textId="5919B8C6" w:rsidR="00874D7B" w:rsidRPr="000C326D" w:rsidRDefault="0EB45BBD" w:rsidP="005448B5">
            <w:pPr>
              <w:pStyle w:val="tooldescriptiontable"/>
            </w:pPr>
            <w:r w:rsidRPr="000C326D">
              <w:t>Copy if relevant</w:t>
            </w:r>
          </w:p>
        </w:tc>
      </w:tr>
      <w:tr w:rsidR="00874D7B" w:rsidRPr="000C326D" w14:paraId="4722F197" w14:textId="1967A166" w:rsidTr="006978FC">
        <w:tc>
          <w:tcPr>
            <w:tcW w:w="1710" w:type="dxa"/>
            <w:shd w:val="clear" w:color="auto" w:fill="auto"/>
          </w:tcPr>
          <w:p w14:paraId="454F5606" w14:textId="77777777" w:rsidR="00874D7B" w:rsidRPr="000C326D" w:rsidRDefault="0EB45BBD" w:rsidP="005448B5">
            <w:pPr>
              <w:pStyle w:val="tooldescriptiontable"/>
              <w:rPr>
                <w:color w:val="000000" w:themeColor="text1"/>
              </w:rPr>
            </w:pPr>
            <w:r w:rsidRPr="000C326D">
              <w:rPr>
                <w:color w:val="000000" w:themeColor="text1"/>
              </w:rPr>
              <w:t>Issuing organisation details</w:t>
            </w:r>
          </w:p>
        </w:tc>
        <w:tc>
          <w:tcPr>
            <w:tcW w:w="2968" w:type="dxa"/>
            <w:shd w:val="clear" w:color="auto" w:fill="auto"/>
          </w:tcPr>
          <w:p w14:paraId="0FA40E6E" w14:textId="47D3E0D6" w:rsidR="00874D7B" w:rsidRPr="000C326D" w:rsidRDefault="0EB45BBD" w:rsidP="005448B5">
            <w:pPr>
              <w:pStyle w:val="tooldescriptiontable"/>
              <w:rPr>
                <w:color w:val="000000" w:themeColor="text1"/>
              </w:rPr>
            </w:pPr>
            <w:r w:rsidRPr="000C326D">
              <w:rPr>
                <w:color w:val="000000" w:themeColor="text1"/>
              </w:rPr>
              <w:t>Name(s) of issuing organisation(s) &amp;</w:t>
            </w:r>
          </w:p>
          <w:p w14:paraId="23CA5B2B" w14:textId="52FFD8D7" w:rsidR="00874D7B" w:rsidRPr="000C326D" w:rsidRDefault="0EB45BBD" w:rsidP="005448B5">
            <w:pPr>
              <w:pStyle w:val="tooldescriptiontable"/>
              <w:rPr>
                <w:color w:val="000000" w:themeColor="text1"/>
              </w:rPr>
            </w:pPr>
            <w:r w:rsidRPr="000C326D">
              <w:rPr>
                <w:color w:val="000000" w:themeColor="text1"/>
              </w:rPr>
              <w:t>Website (be sure to start with www. or http:// otherwise it will not be shown as a link on the platform).</w:t>
            </w:r>
          </w:p>
          <w:p w14:paraId="2F3CB61B" w14:textId="5B145E3D" w:rsidR="009E081C" w:rsidRPr="000C326D" w:rsidRDefault="0EB45BBD" w:rsidP="005448B5">
            <w:pPr>
              <w:pStyle w:val="tooldescriptiontable"/>
              <w:rPr>
                <w:b/>
                <w:bCs/>
              </w:rPr>
            </w:pPr>
            <w:r w:rsidRPr="000C326D">
              <w:t>Do not enter country of issuing organisation</w:t>
            </w:r>
          </w:p>
        </w:tc>
        <w:tc>
          <w:tcPr>
            <w:tcW w:w="4961" w:type="dxa"/>
          </w:tcPr>
          <w:p w14:paraId="58133967" w14:textId="77777777" w:rsidR="00874D7B" w:rsidRPr="000C326D" w:rsidRDefault="00874D7B" w:rsidP="005448B5">
            <w:pPr>
              <w:pStyle w:val="tooldescriptiontable"/>
              <w:rPr>
                <w:color w:val="000000" w:themeColor="text1"/>
              </w:rPr>
            </w:pPr>
          </w:p>
        </w:tc>
        <w:tc>
          <w:tcPr>
            <w:tcW w:w="4941" w:type="dxa"/>
          </w:tcPr>
          <w:p w14:paraId="37A77EA0" w14:textId="06B13A38" w:rsidR="00874D7B" w:rsidRPr="000C326D" w:rsidRDefault="0EB45BBD" w:rsidP="005448B5">
            <w:pPr>
              <w:pStyle w:val="tooldescriptiontable"/>
              <w:rPr>
                <w:color w:val="000000" w:themeColor="text1"/>
              </w:rPr>
            </w:pPr>
            <w:r w:rsidRPr="000C326D">
              <w:rPr>
                <w:color w:val="000000" w:themeColor="text1"/>
              </w:rPr>
              <w:t>Copy and paste</w:t>
            </w:r>
          </w:p>
        </w:tc>
      </w:tr>
      <w:tr w:rsidR="00874D7B" w:rsidRPr="000C326D" w14:paraId="43B07CFA" w14:textId="2FB19F49" w:rsidTr="006978FC">
        <w:tc>
          <w:tcPr>
            <w:tcW w:w="1710" w:type="dxa"/>
            <w:shd w:val="clear" w:color="auto" w:fill="auto"/>
          </w:tcPr>
          <w:p w14:paraId="229B0825" w14:textId="77777777" w:rsidR="00874D7B" w:rsidRPr="000C326D" w:rsidRDefault="0EB45BBD" w:rsidP="005448B5">
            <w:pPr>
              <w:pStyle w:val="tooldescriptiontable"/>
              <w:rPr>
                <w:color w:val="000000" w:themeColor="text1"/>
              </w:rPr>
            </w:pPr>
            <w:r w:rsidRPr="000C326D">
              <w:rPr>
                <w:color w:val="000000" w:themeColor="text1"/>
              </w:rPr>
              <w:t>Country</w:t>
            </w:r>
          </w:p>
        </w:tc>
        <w:tc>
          <w:tcPr>
            <w:tcW w:w="2968" w:type="dxa"/>
            <w:shd w:val="clear" w:color="auto" w:fill="auto"/>
          </w:tcPr>
          <w:p w14:paraId="30944890" w14:textId="5F43CCBF" w:rsidR="00874D7B" w:rsidRPr="000C326D" w:rsidRDefault="0EB45BBD" w:rsidP="005448B5">
            <w:pPr>
              <w:pStyle w:val="tooldescriptiontable"/>
              <w:rPr>
                <w:color w:val="000000" w:themeColor="text1"/>
              </w:rPr>
            </w:pPr>
            <w:r w:rsidRPr="000C326D">
              <w:rPr>
                <w:color w:val="000000" w:themeColor="text1"/>
              </w:rPr>
              <w:t>Enter country of issuing organisation</w:t>
            </w:r>
          </w:p>
        </w:tc>
        <w:tc>
          <w:tcPr>
            <w:tcW w:w="4961" w:type="dxa"/>
          </w:tcPr>
          <w:p w14:paraId="09A47605" w14:textId="77777777" w:rsidR="00874D7B" w:rsidRPr="000C326D" w:rsidRDefault="00874D7B" w:rsidP="005448B5">
            <w:pPr>
              <w:pStyle w:val="tooldescriptiontable"/>
              <w:rPr>
                <w:color w:val="000000" w:themeColor="text1"/>
              </w:rPr>
            </w:pPr>
          </w:p>
        </w:tc>
        <w:tc>
          <w:tcPr>
            <w:tcW w:w="4941" w:type="dxa"/>
          </w:tcPr>
          <w:p w14:paraId="4C388138" w14:textId="050F1707" w:rsidR="00874D7B" w:rsidRPr="000C326D" w:rsidRDefault="0001479E" w:rsidP="005448B5">
            <w:pPr>
              <w:pStyle w:val="tooldescriptiontable"/>
              <w:rPr>
                <w:color w:val="000000" w:themeColor="text1"/>
              </w:rPr>
            </w:pPr>
            <w:r w:rsidRPr="000C326D">
              <w:rPr>
                <w:color w:val="000000" w:themeColor="text1"/>
              </w:rPr>
              <w:t>Enter</w:t>
            </w:r>
            <w:r w:rsidR="0EB45BBD" w:rsidRPr="000C326D">
              <w:rPr>
                <w:color w:val="000000" w:themeColor="text1"/>
              </w:rPr>
              <w:t xml:space="preserve"> relevant country</w:t>
            </w:r>
          </w:p>
        </w:tc>
      </w:tr>
      <w:tr w:rsidR="00874D7B" w:rsidRPr="000C326D" w14:paraId="4D182E28" w14:textId="3E411D8D" w:rsidTr="006978FC">
        <w:tc>
          <w:tcPr>
            <w:tcW w:w="1710" w:type="dxa"/>
            <w:shd w:val="clear" w:color="auto" w:fill="auto"/>
          </w:tcPr>
          <w:p w14:paraId="3D2DE98E" w14:textId="77777777" w:rsidR="00874D7B" w:rsidRPr="000C326D" w:rsidRDefault="0EB45BBD" w:rsidP="005448B5">
            <w:pPr>
              <w:pStyle w:val="tooldescriptiontable"/>
              <w:rPr>
                <w:color w:val="000000" w:themeColor="text1"/>
              </w:rPr>
            </w:pPr>
            <w:r w:rsidRPr="000C326D">
              <w:rPr>
                <w:color w:val="000000" w:themeColor="text1"/>
              </w:rPr>
              <w:t>What problem does the tool address</w:t>
            </w:r>
          </w:p>
        </w:tc>
        <w:tc>
          <w:tcPr>
            <w:tcW w:w="2968" w:type="dxa"/>
            <w:shd w:val="clear" w:color="auto" w:fill="auto"/>
          </w:tcPr>
          <w:p w14:paraId="2565CA8C" w14:textId="2764CE15" w:rsidR="00874D7B" w:rsidRPr="000C326D" w:rsidRDefault="0EB45BBD" w:rsidP="005448B5">
            <w:pPr>
              <w:pStyle w:val="tooldescriptiontable"/>
              <w:rPr>
                <w:color w:val="000000" w:themeColor="text1"/>
              </w:rPr>
            </w:pPr>
            <w:r w:rsidRPr="000C326D">
              <w:rPr>
                <w:color w:val="000000" w:themeColor="text1"/>
              </w:rPr>
              <w:t>1-2 sentences</w:t>
            </w:r>
          </w:p>
        </w:tc>
        <w:tc>
          <w:tcPr>
            <w:tcW w:w="4961" w:type="dxa"/>
          </w:tcPr>
          <w:p w14:paraId="73BECDC3" w14:textId="77777777" w:rsidR="00874D7B" w:rsidRPr="000C326D" w:rsidRDefault="00874D7B" w:rsidP="005448B5">
            <w:pPr>
              <w:pStyle w:val="tooldescriptiontable"/>
              <w:rPr>
                <w:color w:val="000000" w:themeColor="text1"/>
              </w:rPr>
            </w:pPr>
          </w:p>
        </w:tc>
        <w:tc>
          <w:tcPr>
            <w:tcW w:w="4941" w:type="dxa"/>
          </w:tcPr>
          <w:p w14:paraId="63177107" w14:textId="055046F5" w:rsidR="00874D7B" w:rsidRPr="000C326D" w:rsidRDefault="0EB45BBD" w:rsidP="005448B5">
            <w:pPr>
              <w:pStyle w:val="tooldescriptiontable"/>
              <w:rPr>
                <w:color w:val="000000" w:themeColor="text1"/>
              </w:rPr>
            </w:pPr>
            <w:r w:rsidRPr="000C326D">
              <w:rPr>
                <w:color w:val="000000" w:themeColor="text1"/>
              </w:rPr>
              <w:t>Copy and paste</w:t>
            </w:r>
          </w:p>
        </w:tc>
      </w:tr>
      <w:tr w:rsidR="00874D7B" w:rsidRPr="000C326D" w14:paraId="43EF6DFB" w14:textId="15580C56" w:rsidTr="006978FC">
        <w:tc>
          <w:tcPr>
            <w:tcW w:w="1710" w:type="dxa"/>
            <w:shd w:val="clear" w:color="auto" w:fill="auto"/>
          </w:tcPr>
          <w:p w14:paraId="33AF9172" w14:textId="77777777" w:rsidR="00874D7B" w:rsidRPr="000C326D" w:rsidRDefault="0EB45BBD" w:rsidP="005448B5">
            <w:pPr>
              <w:pStyle w:val="tooldescriptiontable"/>
              <w:rPr>
                <w:color w:val="000000" w:themeColor="text1"/>
              </w:rPr>
            </w:pPr>
            <w:r w:rsidRPr="000C326D">
              <w:rPr>
                <w:color w:val="000000" w:themeColor="text1"/>
              </w:rPr>
              <w:t>What solution does the tool offer?</w:t>
            </w:r>
          </w:p>
        </w:tc>
        <w:tc>
          <w:tcPr>
            <w:tcW w:w="2968" w:type="dxa"/>
            <w:shd w:val="clear" w:color="auto" w:fill="auto"/>
          </w:tcPr>
          <w:p w14:paraId="716B7EE1" w14:textId="7E8621E5" w:rsidR="00874D7B" w:rsidRPr="000C326D" w:rsidRDefault="0EB45BBD" w:rsidP="005448B5">
            <w:pPr>
              <w:pStyle w:val="tooldescriptiontable"/>
              <w:rPr>
                <w:color w:val="000000" w:themeColor="text1"/>
              </w:rPr>
            </w:pPr>
            <w:r w:rsidRPr="000C326D">
              <w:rPr>
                <w:color w:val="000000" w:themeColor="text1"/>
              </w:rPr>
              <w:t>1-2 sentences</w:t>
            </w:r>
          </w:p>
        </w:tc>
        <w:tc>
          <w:tcPr>
            <w:tcW w:w="4961" w:type="dxa"/>
          </w:tcPr>
          <w:p w14:paraId="6DEF2E28" w14:textId="77777777" w:rsidR="00874D7B" w:rsidRPr="000C326D" w:rsidRDefault="00874D7B" w:rsidP="005448B5">
            <w:pPr>
              <w:pStyle w:val="tooldescriptiontable"/>
              <w:rPr>
                <w:color w:val="000000" w:themeColor="text1"/>
              </w:rPr>
            </w:pPr>
          </w:p>
        </w:tc>
        <w:tc>
          <w:tcPr>
            <w:tcW w:w="4941" w:type="dxa"/>
          </w:tcPr>
          <w:p w14:paraId="6DDDFD35" w14:textId="79E8AAD9" w:rsidR="00874D7B" w:rsidRPr="000C326D" w:rsidRDefault="0EB45BBD" w:rsidP="005448B5">
            <w:pPr>
              <w:pStyle w:val="tooldescriptiontable"/>
              <w:rPr>
                <w:color w:val="000000" w:themeColor="text1"/>
              </w:rPr>
            </w:pPr>
            <w:r w:rsidRPr="000C326D">
              <w:rPr>
                <w:color w:val="000000" w:themeColor="text1"/>
              </w:rPr>
              <w:t>Copy and paste</w:t>
            </w:r>
          </w:p>
        </w:tc>
      </w:tr>
      <w:tr w:rsidR="00874D7B" w:rsidRPr="000C326D" w14:paraId="6EC995AF" w14:textId="7847BC68" w:rsidTr="006978FC">
        <w:tc>
          <w:tcPr>
            <w:tcW w:w="1710" w:type="dxa"/>
            <w:shd w:val="clear" w:color="auto" w:fill="auto"/>
          </w:tcPr>
          <w:p w14:paraId="535B13EB" w14:textId="77777777" w:rsidR="00874D7B" w:rsidRPr="000C326D" w:rsidRDefault="0EB45BBD" w:rsidP="005448B5">
            <w:pPr>
              <w:pStyle w:val="tooldescriptiontable"/>
              <w:rPr>
                <w:color w:val="000000" w:themeColor="text1"/>
              </w:rPr>
            </w:pPr>
            <w:r w:rsidRPr="000C326D">
              <w:rPr>
                <w:color w:val="000000" w:themeColor="text1"/>
              </w:rPr>
              <w:t>Description (Summary)</w:t>
            </w:r>
          </w:p>
        </w:tc>
        <w:tc>
          <w:tcPr>
            <w:tcW w:w="2968" w:type="dxa"/>
            <w:shd w:val="clear" w:color="auto" w:fill="auto"/>
          </w:tcPr>
          <w:p w14:paraId="68180120" w14:textId="77777777" w:rsidR="00874D7B" w:rsidRPr="000C326D" w:rsidRDefault="0EB45BBD" w:rsidP="005448B5">
            <w:pPr>
              <w:pStyle w:val="tooldescriptiontable"/>
              <w:rPr>
                <w:color w:val="222222"/>
              </w:rPr>
            </w:pPr>
            <w:r w:rsidRPr="000C326D">
              <w:t xml:space="preserve">Max. </w:t>
            </w:r>
            <w:r w:rsidRPr="000C326D">
              <w:rPr>
                <w:color w:val="222222"/>
              </w:rPr>
              <w:t>1000 characters, describing briefly:</w:t>
            </w:r>
          </w:p>
          <w:p w14:paraId="7BF011E5" w14:textId="77777777" w:rsidR="00874D7B" w:rsidRPr="000C326D" w:rsidRDefault="0EB45BBD" w:rsidP="005448B5">
            <w:pPr>
              <w:pStyle w:val="tooldescriptiontable"/>
              <w:rPr>
                <w:b/>
                <w:bCs/>
                <w:lang w:eastAsia="en-GB"/>
              </w:rPr>
            </w:pPr>
            <w:r w:rsidRPr="000C326D">
              <w:rPr>
                <w:lang w:eastAsia="en-GB"/>
              </w:rPr>
              <w:t xml:space="preserve">- the </w:t>
            </w:r>
            <w:r w:rsidRPr="000C326D">
              <w:rPr>
                <w:u w:val="single"/>
                <w:lang w:eastAsia="en-GB"/>
              </w:rPr>
              <w:t>purpose</w:t>
            </w:r>
            <w:r w:rsidRPr="000C326D">
              <w:rPr>
                <w:b/>
                <w:bCs/>
                <w:lang w:eastAsia="en-GB"/>
              </w:rPr>
              <w:t xml:space="preserve"> </w:t>
            </w:r>
            <w:r w:rsidRPr="000C326D">
              <w:rPr>
                <w:lang w:eastAsia="en-GB"/>
              </w:rPr>
              <w:t>of the tool and which</w:t>
            </w:r>
            <w:r w:rsidRPr="000C326D">
              <w:rPr>
                <w:b/>
                <w:bCs/>
                <w:lang w:eastAsia="en-GB"/>
              </w:rPr>
              <w:t xml:space="preserve"> </w:t>
            </w:r>
            <w:r w:rsidRPr="000C326D">
              <w:rPr>
                <w:u w:val="single"/>
                <w:lang w:eastAsia="en-GB"/>
              </w:rPr>
              <w:t>solutions</w:t>
            </w:r>
            <w:r w:rsidRPr="000C326D">
              <w:rPr>
                <w:b/>
                <w:bCs/>
                <w:lang w:eastAsia="en-GB"/>
              </w:rPr>
              <w:t xml:space="preserve"> </w:t>
            </w:r>
            <w:r w:rsidRPr="000C326D">
              <w:rPr>
                <w:lang w:eastAsia="en-GB"/>
              </w:rPr>
              <w:t xml:space="preserve">it provides, giving </w:t>
            </w:r>
            <w:r w:rsidRPr="000C326D">
              <w:rPr>
                <w:u w:val="single"/>
                <w:lang w:eastAsia="en-GB"/>
              </w:rPr>
              <w:t>1-2 key recommendations</w:t>
            </w:r>
          </w:p>
          <w:p w14:paraId="43EB8643" w14:textId="77777777" w:rsidR="00874D7B" w:rsidRPr="000C326D" w:rsidRDefault="0EB45BBD" w:rsidP="005448B5">
            <w:pPr>
              <w:pStyle w:val="tooldescriptiontable"/>
              <w:rPr>
                <w:lang w:eastAsia="en-GB"/>
              </w:rPr>
            </w:pPr>
            <w:r w:rsidRPr="000C326D">
              <w:rPr>
                <w:lang w:eastAsia="en-GB"/>
              </w:rPr>
              <w:t xml:space="preserve">- the </w:t>
            </w:r>
            <w:r w:rsidRPr="000C326D">
              <w:rPr>
                <w:u w:val="single"/>
                <w:lang w:eastAsia="en-GB"/>
              </w:rPr>
              <w:t>type of tool</w:t>
            </w:r>
            <w:r w:rsidRPr="000C326D">
              <w:rPr>
                <w:lang w:eastAsia="en-GB"/>
              </w:rPr>
              <w:t xml:space="preserve"> and how it works</w:t>
            </w:r>
          </w:p>
          <w:p w14:paraId="3D8A8CC9" w14:textId="58E93AFC" w:rsidR="00874D7B" w:rsidRPr="000C326D" w:rsidRDefault="0EB45BBD" w:rsidP="005448B5">
            <w:pPr>
              <w:pStyle w:val="tooldescriptiontable"/>
              <w:rPr>
                <w:b/>
                <w:bCs/>
                <w:lang w:eastAsia="en-GB"/>
              </w:rPr>
            </w:pPr>
            <w:r w:rsidRPr="000C326D">
              <w:rPr>
                <w:lang w:eastAsia="en-GB"/>
              </w:rPr>
              <w:t xml:space="preserve">- the </w:t>
            </w:r>
            <w:r w:rsidRPr="000C326D">
              <w:rPr>
                <w:u w:val="single"/>
                <w:lang w:eastAsia="en-GB"/>
              </w:rPr>
              <w:t>target group</w:t>
            </w:r>
            <w:r w:rsidRPr="000C326D">
              <w:rPr>
                <w:lang w:eastAsia="en-GB"/>
              </w:rPr>
              <w:t xml:space="preserve"> of the tool</w:t>
            </w:r>
            <w:r w:rsidRPr="000C326D">
              <w:rPr>
                <w:b/>
                <w:bCs/>
                <w:lang w:eastAsia="en-GB"/>
              </w:rPr>
              <w:t xml:space="preserve"> </w:t>
            </w:r>
            <w:r w:rsidRPr="000C326D">
              <w:rPr>
                <w:lang w:eastAsia="en-GB"/>
              </w:rPr>
              <w:t xml:space="preserve">(new/converted farmers, experienced farmers, advisors </w:t>
            </w:r>
            <w:r w:rsidR="00073B68" w:rsidRPr="000C326D">
              <w:rPr>
                <w:lang w:eastAsia="en-GB"/>
              </w:rPr>
              <w:t>etc.</w:t>
            </w:r>
            <w:r w:rsidRPr="000C326D">
              <w:rPr>
                <w:lang w:eastAsia="en-GB"/>
              </w:rPr>
              <w:t>)</w:t>
            </w:r>
          </w:p>
          <w:p w14:paraId="0747C9B3" w14:textId="77777777" w:rsidR="00874D7B" w:rsidRPr="000C326D" w:rsidRDefault="0EB45BBD" w:rsidP="005448B5">
            <w:pPr>
              <w:pStyle w:val="tooldescriptiontable"/>
              <w:rPr>
                <w:lang w:eastAsia="en-GB"/>
              </w:rPr>
            </w:pPr>
            <w:r w:rsidRPr="000C326D">
              <w:rPr>
                <w:lang w:eastAsia="en-GB"/>
              </w:rPr>
              <w:t xml:space="preserve">- if the tool is </w:t>
            </w:r>
            <w:r w:rsidRPr="000C326D">
              <w:rPr>
                <w:u w:val="single"/>
                <w:lang w:eastAsia="en-GB"/>
              </w:rPr>
              <w:t>specific for organic farming or not</w:t>
            </w:r>
            <w:r w:rsidRPr="000C326D">
              <w:rPr>
                <w:lang w:eastAsia="en-GB"/>
              </w:rPr>
              <w:t xml:space="preserve"> only</w:t>
            </w:r>
          </w:p>
          <w:p w14:paraId="681180DC" w14:textId="77777777" w:rsidR="00874D7B" w:rsidRPr="000C326D" w:rsidRDefault="0EB45BBD" w:rsidP="005448B5">
            <w:pPr>
              <w:pStyle w:val="tooldescriptiontable"/>
              <w:rPr>
                <w:lang w:eastAsia="en-GB"/>
              </w:rPr>
            </w:pPr>
            <w:r w:rsidRPr="000C326D">
              <w:rPr>
                <w:lang w:eastAsia="en-GB"/>
              </w:rPr>
              <w:t xml:space="preserve">- </w:t>
            </w:r>
            <w:r w:rsidRPr="000C326D">
              <w:rPr>
                <w:u w:val="single"/>
                <w:lang w:eastAsia="en-GB"/>
              </w:rPr>
              <w:t>relevant/ specific location</w:t>
            </w:r>
            <w:r w:rsidRPr="000C326D">
              <w:rPr>
                <w:b/>
                <w:bCs/>
                <w:lang w:eastAsia="en-GB"/>
              </w:rPr>
              <w:t xml:space="preserve"> </w:t>
            </w:r>
            <w:r w:rsidRPr="000C326D">
              <w:rPr>
                <w:lang w:eastAsia="en-GB"/>
              </w:rPr>
              <w:t>where the tools can be used</w:t>
            </w:r>
          </w:p>
          <w:p w14:paraId="028977E7" w14:textId="77777777" w:rsidR="00874D7B" w:rsidRPr="000C326D" w:rsidRDefault="0EB45BBD" w:rsidP="005448B5">
            <w:pPr>
              <w:pStyle w:val="tooldescriptiontable"/>
              <w:rPr>
                <w:color w:val="222222"/>
              </w:rPr>
            </w:pPr>
            <w:r w:rsidRPr="000C326D">
              <w:rPr>
                <w:lang w:eastAsia="en-GB"/>
              </w:rPr>
              <w:t xml:space="preserve">- </w:t>
            </w:r>
            <w:r w:rsidRPr="000C326D">
              <w:rPr>
                <w:u w:val="single"/>
                <w:lang w:eastAsia="en-GB"/>
              </w:rPr>
              <w:t>other specificities</w:t>
            </w:r>
            <w:r w:rsidRPr="000C326D">
              <w:rPr>
                <w:lang w:eastAsia="en-GB"/>
              </w:rPr>
              <w:t xml:space="preserve"> of the tool</w:t>
            </w:r>
          </w:p>
        </w:tc>
        <w:tc>
          <w:tcPr>
            <w:tcW w:w="4961" w:type="dxa"/>
          </w:tcPr>
          <w:p w14:paraId="778D842F" w14:textId="77777777" w:rsidR="00874D7B" w:rsidRPr="000C326D" w:rsidRDefault="00874D7B" w:rsidP="005448B5">
            <w:pPr>
              <w:pStyle w:val="tooldescriptiontable"/>
              <w:rPr>
                <w:color w:val="000000" w:themeColor="text1"/>
              </w:rPr>
            </w:pPr>
          </w:p>
        </w:tc>
        <w:tc>
          <w:tcPr>
            <w:tcW w:w="4941" w:type="dxa"/>
          </w:tcPr>
          <w:p w14:paraId="7313E02F" w14:textId="0BCAA0F5" w:rsidR="00874D7B" w:rsidRPr="000C326D" w:rsidRDefault="0EB45BBD" w:rsidP="005448B5">
            <w:pPr>
              <w:pStyle w:val="tooldescriptiontable"/>
            </w:pPr>
            <w:r w:rsidRPr="000C326D">
              <w:rPr>
                <w:color w:val="000000" w:themeColor="text1"/>
              </w:rPr>
              <w:t>Copy and paste</w:t>
            </w:r>
          </w:p>
        </w:tc>
      </w:tr>
      <w:tr w:rsidR="00874D7B" w:rsidRPr="000C326D" w14:paraId="057712E3" w14:textId="5C8C5565" w:rsidTr="006978FC">
        <w:tc>
          <w:tcPr>
            <w:tcW w:w="1710" w:type="dxa"/>
            <w:shd w:val="clear" w:color="auto" w:fill="auto"/>
          </w:tcPr>
          <w:p w14:paraId="46804054" w14:textId="50B6716A" w:rsidR="00874D7B" w:rsidRPr="000C326D" w:rsidRDefault="0EB45BBD" w:rsidP="005448B5">
            <w:pPr>
              <w:pStyle w:val="tooldescriptiontable"/>
              <w:rPr>
                <w:color w:val="000000" w:themeColor="text1"/>
              </w:rPr>
            </w:pPr>
            <w:r w:rsidRPr="000C326D">
              <w:rPr>
                <w:color w:val="000000" w:themeColor="text1"/>
              </w:rPr>
              <w:t>#Description in another language</w:t>
            </w:r>
          </w:p>
        </w:tc>
        <w:tc>
          <w:tcPr>
            <w:tcW w:w="2968" w:type="dxa"/>
            <w:shd w:val="clear" w:color="auto" w:fill="auto"/>
          </w:tcPr>
          <w:p w14:paraId="4130BAB2" w14:textId="77777777" w:rsidR="00874D7B" w:rsidRPr="000C326D" w:rsidRDefault="0EB45BBD" w:rsidP="005448B5">
            <w:pPr>
              <w:pStyle w:val="tooldescriptiontable"/>
              <w:rPr>
                <w:color w:val="000000" w:themeColor="text1"/>
              </w:rPr>
            </w:pPr>
            <w:r w:rsidRPr="000C326D">
              <w:rPr>
                <w:color w:val="000000" w:themeColor="text1"/>
              </w:rPr>
              <w:t>If original language is not English</w:t>
            </w:r>
          </w:p>
        </w:tc>
        <w:tc>
          <w:tcPr>
            <w:tcW w:w="4961" w:type="dxa"/>
          </w:tcPr>
          <w:p w14:paraId="3CDD57C8" w14:textId="77777777" w:rsidR="00874D7B" w:rsidRPr="000C326D" w:rsidRDefault="00874D7B" w:rsidP="005448B5">
            <w:pPr>
              <w:pStyle w:val="tooldescriptiontable"/>
              <w:rPr>
                <w:color w:val="000000" w:themeColor="text1"/>
              </w:rPr>
            </w:pPr>
          </w:p>
        </w:tc>
        <w:tc>
          <w:tcPr>
            <w:tcW w:w="4941" w:type="dxa"/>
          </w:tcPr>
          <w:p w14:paraId="0EB4FA4E" w14:textId="0B14ED39" w:rsidR="00874D7B" w:rsidRPr="000C326D" w:rsidRDefault="0EB45BBD" w:rsidP="005448B5">
            <w:pPr>
              <w:pStyle w:val="tooldescriptiontable"/>
              <w:rPr>
                <w:color w:val="000000" w:themeColor="text1"/>
              </w:rPr>
            </w:pPr>
            <w:r w:rsidRPr="000C326D">
              <w:rPr>
                <w:color w:val="000000" w:themeColor="text1"/>
              </w:rPr>
              <w:t>Copy and paste</w:t>
            </w:r>
          </w:p>
        </w:tc>
      </w:tr>
      <w:tr w:rsidR="00874D7B" w:rsidRPr="000C326D" w14:paraId="439CFEEA" w14:textId="4FF34A6B" w:rsidTr="006978FC">
        <w:trPr>
          <w:trHeight w:val="593"/>
        </w:trPr>
        <w:tc>
          <w:tcPr>
            <w:tcW w:w="1710" w:type="dxa"/>
            <w:shd w:val="clear" w:color="auto" w:fill="auto"/>
          </w:tcPr>
          <w:p w14:paraId="441C483C" w14:textId="77777777" w:rsidR="00874D7B" w:rsidRPr="000C326D" w:rsidRDefault="0EB45BBD" w:rsidP="005448B5">
            <w:pPr>
              <w:pStyle w:val="tooldescriptiontable"/>
            </w:pPr>
            <w:r w:rsidRPr="000C326D">
              <w:rPr>
                <w:color w:val="000000" w:themeColor="text1"/>
              </w:rPr>
              <w:t>Teaser</w:t>
            </w:r>
          </w:p>
        </w:tc>
        <w:tc>
          <w:tcPr>
            <w:tcW w:w="2968" w:type="dxa"/>
            <w:shd w:val="clear" w:color="auto" w:fill="auto"/>
          </w:tcPr>
          <w:p w14:paraId="0C0C015D" w14:textId="7282CE33" w:rsidR="00874D7B" w:rsidRPr="000C326D" w:rsidRDefault="001E0750" w:rsidP="005448B5">
            <w:pPr>
              <w:pStyle w:val="tooldescriptiontable"/>
            </w:pPr>
            <w:r w:rsidRPr="000C326D">
              <w:t>Catchy</w:t>
            </w:r>
            <w:r w:rsidR="0EB45BBD" w:rsidRPr="000C326D">
              <w:t xml:space="preserve"> sentence about what you can achieve with the tool, max. 10 words</w:t>
            </w:r>
          </w:p>
        </w:tc>
        <w:tc>
          <w:tcPr>
            <w:tcW w:w="4961" w:type="dxa"/>
          </w:tcPr>
          <w:p w14:paraId="724002E6" w14:textId="77777777" w:rsidR="00874D7B" w:rsidRPr="000C326D" w:rsidRDefault="00874D7B" w:rsidP="005448B5">
            <w:pPr>
              <w:pStyle w:val="tooldescriptiontable"/>
              <w:rPr>
                <w:color w:val="000000" w:themeColor="text1"/>
              </w:rPr>
            </w:pPr>
          </w:p>
        </w:tc>
        <w:tc>
          <w:tcPr>
            <w:tcW w:w="4941" w:type="dxa"/>
          </w:tcPr>
          <w:p w14:paraId="6A2AC802" w14:textId="3F51BFF5" w:rsidR="009E081C" w:rsidRPr="000C326D" w:rsidRDefault="0EB45BBD" w:rsidP="005448B5">
            <w:pPr>
              <w:pStyle w:val="tooldescriptiontable"/>
              <w:rPr>
                <w:color w:val="000000" w:themeColor="text1"/>
              </w:rPr>
            </w:pPr>
            <w:r w:rsidRPr="000C326D">
              <w:rPr>
                <w:color w:val="000000" w:themeColor="text1"/>
              </w:rPr>
              <w:t>Copy and paste</w:t>
            </w:r>
          </w:p>
          <w:p w14:paraId="437ABAAB" w14:textId="127D76B7" w:rsidR="009E081C" w:rsidRPr="000C326D" w:rsidRDefault="009E081C" w:rsidP="005448B5">
            <w:pPr>
              <w:pStyle w:val="tooldescriptiontable"/>
            </w:pPr>
          </w:p>
        </w:tc>
      </w:tr>
      <w:tr w:rsidR="00874D7B" w:rsidRPr="000C326D" w14:paraId="6F0AD3FA" w14:textId="015147FD" w:rsidTr="006978FC">
        <w:tc>
          <w:tcPr>
            <w:tcW w:w="1710" w:type="dxa"/>
            <w:shd w:val="clear" w:color="auto" w:fill="auto"/>
          </w:tcPr>
          <w:p w14:paraId="390A0C07" w14:textId="77777777" w:rsidR="00874D7B" w:rsidRPr="000C326D" w:rsidRDefault="0EB45BBD" w:rsidP="005448B5">
            <w:pPr>
              <w:pStyle w:val="tooldescriptiontable"/>
              <w:rPr>
                <w:color w:val="000000" w:themeColor="text1"/>
              </w:rPr>
            </w:pPr>
            <w:r w:rsidRPr="000C326D">
              <w:rPr>
                <w:color w:val="000000" w:themeColor="text1"/>
              </w:rPr>
              <w:t xml:space="preserve">Tool type </w:t>
            </w:r>
          </w:p>
        </w:tc>
        <w:tc>
          <w:tcPr>
            <w:tcW w:w="2968" w:type="dxa"/>
            <w:shd w:val="clear" w:color="auto" w:fill="auto"/>
          </w:tcPr>
          <w:p w14:paraId="0C9FF1C5" w14:textId="60A56760" w:rsidR="00874D7B" w:rsidRPr="000C326D" w:rsidRDefault="0EB45BBD" w:rsidP="005448B5">
            <w:pPr>
              <w:pStyle w:val="tooldescriptiontable"/>
              <w:rPr>
                <w:color w:val="000000" w:themeColor="text1"/>
                <w:lang w:eastAsia="en-GB"/>
              </w:rPr>
            </w:pPr>
            <w:r w:rsidRPr="000C326D">
              <w:rPr>
                <w:color w:val="000000" w:themeColor="text1"/>
              </w:rPr>
              <w:t>Choose only ONE type! Only choose the type of the tool itself. E.g. a website containing several videos and leaflets, is of type “web”, not video or leaflet.</w:t>
            </w:r>
          </w:p>
        </w:tc>
        <w:tc>
          <w:tcPr>
            <w:tcW w:w="4961" w:type="dxa"/>
          </w:tcPr>
          <w:p w14:paraId="57F5BA96" w14:textId="727635EB" w:rsidR="001A15A8" w:rsidRPr="000C326D" w:rsidRDefault="00A92949" w:rsidP="005448B5">
            <w:pPr>
              <w:pStyle w:val="tooldescriptiontable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079521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B50" w:rsidRPr="000C326D">
                  <w:rPr>
                    <w:rFonts w:ascii="MS Gothic" w:eastAsia="MS Gothic" w:hAnsi="MS Gothic"/>
                    <w:color w:val="000000" w:themeColor="text1"/>
                  </w:rPr>
                  <w:t>☐</w:t>
                </w:r>
              </w:sdtContent>
            </w:sdt>
            <w:r w:rsidR="001A15A8" w:rsidRPr="000C326D">
              <w:rPr>
                <w:color w:val="000000" w:themeColor="text1"/>
              </w:rPr>
              <w:t>Calculation tools</w:t>
            </w:r>
          </w:p>
          <w:p w14:paraId="580911E4" w14:textId="77777777" w:rsidR="00954F41" w:rsidRPr="000C326D" w:rsidRDefault="00A92949" w:rsidP="005448B5">
            <w:pPr>
              <w:pStyle w:val="tooldescriptiontable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134172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F41" w:rsidRPr="000C326D">
                  <w:rPr>
                    <w:rFonts w:ascii="MS Gothic" w:eastAsia="MS Gothic" w:hAnsi="MS Gothic"/>
                    <w:color w:val="000000" w:themeColor="text1"/>
                  </w:rPr>
                  <w:t>☐</w:t>
                </w:r>
              </w:sdtContent>
            </w:sdt>
            <w:r w:rsidR="001A15A8" w:rsidRPr="000C326D">
              <w:rPr>
                <w:color w:val="000000" w:themeColor="text1"/>
              </w:rPr>
              <w:t>Leaflets &amp; guidelines</w:t>
            </w:r>
          </w:p>
          <w:p w14:paraId="7973B0D6" w14:textId="6FAC50E7" w:rsidR="001A15A8" w:rsidRPr="000C326D" w:rsidRDefault="00A92949" w:rsidP="005448B5">
            <w:pPr>
              <w:pStyle w:val="tooldescriptiontable"/>
              <w:rPr>
                <w:color w:val="000000" w:themeColor="text1"/>
              </w:rPr>
            </w:pPr>
            <w:sdt>
              <w:sdtPr>
                <w:id w:val="979031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F41" w:rsidRPr="000C326D">
                  <w:rPr>
                    <w:rFonts w:ascii="MS Gothic" w:eastAsia="MS Gothic" w:hAnsi="MS Gothic"/>
                  </w:rPr>
                  <w:t>☐</w:t>
                </w:r>
              </w:sdtContent>
            </w:sdt>
            <w:r w:rsidR="001A15A8" w:rsidRPr="000C326D">
              <w:t>Practice abstracts</w:t>
            </w:r>
          </w:p>
          <w:p w14:paraId="6653F5A7" w14:textId="1406EDF3" w:rsidR="001A15A8" w:rsidRPr="000C326D" w:rsidRDefault="00A92949" w:rsidP="005448B5">
            <w:pPr>
              <w:pStyle w:val="tooldescriptiontable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17808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F41" w:rsidRPr="000C326D">
                  <w:rPr>
                    <w:rFonts w:ascii="MS Gothic" w:eastAsia="MS Gothic" w:hAnsi="MS Gothic"/>
                    <w:color w:val="000000" w:themeColor="text1"/>
                  </w:rPr>
                  <w:t>☐</w:t>
                </w:r>
              </w:sdtContent>
            </w:sdt>
            <w:r w:rsidR="001A15A8" w:rsidRPr="000C326D">
              <w:rPr>
                <w:color w:val="000000" w:themeColor="text1"/>
              </w:rPr>
              <w:t>Books &amp; reports</w:t>
            </w:r>
          </w:p>
          <w:p w14:paraId="3E0407DF" w14:textId="418A206F" w:rsidR="001A15A8" w:rsidRPr="000C326D" w:rsidRDefault="00A92949" w:rsidP="005448B5">
            <w:pPr>
              <w:pStyle w:val="tooldescriptiontable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704238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F41" w:rsidRPr="000C326D">
                  <w:rPr>
                    <w:rFonts w:ascii="MS Gothic" w:eastAsia="MS Gothic" w:hAnsi="MS Gothic"/>
                    <w:color w:val="000000" w:themeColor="text1"/>
                  </w:rPr>
                  <w:t>☐</w:t>
                </w:r>
              </w:sdtContent>
            </w:sdt>
            <w:r w:rsidR="001A15A8" w:rsidRPr="000C326D">
              <w:rPr>
                <w:color w:val="000000" w:themeColor="text1"/>
              </w:rPr>
              <w:t>Video</w:t>
            </w:r>
          </w:p>
          <w:p w14:paraId="3BAEC7AF" w14:textId="763D2908" w:rsidR="001A15A8" w:rsidRPr="000C326D" w:rsidRDefault="00A92949" w:rsidP="005448B5">
            <w:pPr>
              <w:pStyle w:val="tooldescriptiontable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361664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2EFF" w:rsidRPr="000C326D">
                  <w:rPr>
                    <w:rFonts w:ascii="MS Gothic" w:eastAsia="MS Gothic" w:hAnsi="MS Gothic"/>
                    <w:color w:val="000000" w:themeColor="text1"/>
                  </w:rPr>
                  <w:t>☐</w:t>
                </w:r>
              </w:sdtContent>
            </w:sdt>
            <w:r w:rsidR="001A15A8" w:rsidRPr="000C326D">
              <w:rPr>
                <w:color w:val="000000" w:themeColor="text1"/>
              </w:rPr>
              <w:t>Audio</w:t>
            </w:r>
          </w:p>
          <w:p w14:paraId="3B2F5DF7" w14:textId="03184FEB" w:rsidR="001A15A8" w:rsidRPr="000C326D" w:rsidRDefault="00A92949" w:rsidP="005448B5">
            <w:pPr>
              <w:pStyle w:val="tooldescriptiontable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588695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F41" w:rsidRPr="000C326D">
                  <w:rPr>
                    <w:rFonts w:ascii="MS Gothic" w:eastAsia="MS Gothic" w:hAnsi="MS Gothic"/>
                    <w:color w:val="000000" w:themeColor="text1"/>
                  </w:rPr>
                  <w:t>☐</w:t>
                </w:r>
              </w:sdtContent>
            </w:sdt>
            <w:r w:rsidR="001A15A8" w:rsidRPr="000C326D">
              <w:rPr>
                <w:color w:val="000000" w:themeColor="text1"/>
              </w:rPr>
              <w:t xml:space="preserve">Web </w:t>
            </w:r>
          </w:p>
          <w:p w14:paraId="0C13E52C" w14:textId="1D2E0A9D" w:rsidR="00C97B07" w:rsidRPr="000C326D" w:rsidRDefault="00A92949" w:rsidP="005448B5">
            <w:pPr>
              <w:pStyle w:val="tooldescriptiontable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483439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F41" w:rsidRPr="000C326D">
                  <w:rPr>
                    <w:rFonts w:ascii="MS Gothic" w:eastAsia="MS Gothic" w:hAnsi="MS Gothic"/>
                    <w:color w:val="000000" w:themeColor="text1"/>
                  </w:rPr>
                  <w:t>☐</w:t>
                </w:r>
              </w:sdtContent>
            </w:sdt>
            <w:r w:rsidR="001A15A8" w:rsidRPr="000C326D">
              <w:rPr>
                <w:color w:val="000000" w:themeColor="text1"/>
              </w:rPr>
              <w:t>Online courses</w:t>
            </w:r>
          </w:p>
          <w:p w14:paraId="0C57BD39" w14:textId="7983CF60" w:rsidR="006F25EF" w:rsidRPr="000C326D" w:rsidRDefault="00A92949" w:rsidP="005448B5">
            <w:pPr>
              <w:pStyle w:val="tooldescriptiontable"/>
              <w:rPr>
                <w:color w:val="000000" w:themeColor="text1"/>
              </w:rPr>
            </w:pPr>
            <w:sdt>
              <w:sdtPr>
                <w:id w:val="-605037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F41" w:rsidRPr="000C326D">
                  <w:rPr>
                    <w:rFonts w:ascii="MS Gothic" w:eastAsia="MS Gothic" w:hAnsi="MS Gothic"/>
                  </w:rPr>
                  <w:t>☐</w:t>
                </w:r>
              </w:sdtContent>
            </w:sdt>
            <w:r w:rsidR="001A15A8" w:rsidRPr="000C326D">
              <w:t>Other type of tool - Write type</w:t>
            </w:r>
            <w:r w:rsidR="006F25EF" w:rsidRPr="000C326D">
              <w:t xml:space="preserve">: </w:t>
            </w:r>
            <w:r w:rsidR="006F25EF" w:rsidRPr="000C326D">
              <w:softHyphen/>
            </w:r>
            <w:r w:rsidR="006F25EF" w:rsidRPr="000C326D">
              <w:softHyphen/>
            </w:r>
            <w:r w:rsidR="006F25EF" w:rsidRPr="000C326D">
              <w:softHyphen/>
            </w:r>
            <w:r w:rsidR="006F25EF" w:rsidRPr="000C326D">
              <w:softHyphen/>
              <w:t>____________________</w:t>
            </w:r>
          </w:p>
        </w:tc>
        <w:tc>
          <w:tcPr>
            <w:tcW w:w="4941" w:type="dxa"/>
          </w:tcPr>
          <w:p w14:paraId="56C5F472" w14:textId="77777777" w:rsidR="00874D7B" w:rsidRPr="000C326D" w:rsidRDefault="0EB45BBD" w:rsidP="005448B5">
            <w:pPr>
              <w:pStyle w:val="tooldescriptiontable"/>
              <w:rPr>
                <w:color w:val="000000" w:themeColor="text1"/>
              </w:rPr>
            </w:pPr>
            <w:r w:rsidRPr="000C326D">
              <w:rPr>
                <w:color w:val="000000" w:themeColor="text1"/>
              </w:rPr>
              <w:t>Tick relevant box</w:t>
            </w:r>
          </w:p>
          <w:p w14:paraId="1A168582" w14:textId="414CBE74" w:rsidR="001A15A8" w:rsidRPr="000C326D" w:rsidRDefault="0EB45BBD" w:rsidP="005448B5">
            <w:pPr>
              <w:pStyle w:val="tooldescriptiontable"/>
            </w:pPr>
            <w:r w:rsidRPr="000C326D">
              <w:rPr>
                <w:color w:val="000000" w:themeColor="text1"/>
              </w:rPr>
              <w:t xml:space="preserve">If “other type” </w:t>
            </w:r>
            <w:r w:rsidRPr="000C326D">
              <w:t>Write type in free-text box</w:t>
            </w:r>
          </w:p>
          <w:p w14:paraId="264365D7" w14:textId="29541781" w:rsidR="001A15A8" w:rsidRPr="000C326D" w:rsidRDefault="001A15A8" w:rsidP="005448B5">
            <w:pPr>
              <w:pStyle w:val="tooldescriptiontable"/>
              <w:rPr>
                <w:color w:val="000000" w:themeColor="text1"/>
              </w:rPr>
            </w:pPr>
          </w:p>
        </w:tc>
      </w:tr>
      <w:tr w:rsidR="00874D7B" w:rsidRPr="000C326D" w14:paraId="3D8AE550" w14:textId="02A6B40A" w:rsidTr="006978FC">
        <w:tc>
          <w:tcPr>
            <w:tcW w:w="1710" w:type="dxa"/>
            <w:shd w:val="clear" w:color="auto" w:fill="C9DEAC"/>
          </w:tcPr>
          <w:p w14:paraId="0D730D9E" w14:textId="1D583639" w:rsidR="00874D7B" w:rsidRPr="000C326D" w:rsidRDefault="0EB45BBD" w:rsidP="005448B5">
            <w:pPr>
              <w:pStyle w:val="tooldescriptiontable"/>
              <w:rPr>
                <w:color w:val="000000" w:themeColor="text1"/>
                <w:highlight w:val="cyan"/>
              </w:rPr>
            </w:pPr>
            <w:r w:rsidRPr="000C326D">
              <w:rPr>
                <w:color w:val="000000" w:themeColor="text1"/>
              </w:rPr>
              <w:t xml:space="preserve">ID for </w:t>
            </w:r>
            <w:r w:rsidR="00A92949">
              <w:rPr>
                <w:color w:val="000000" w:themeColor="text1"/>
              </w:rPr>
              <w:t>OFK</w:t>
            </w:r>
            <w:r w:rsidRPr="000C326D">
              <w:rPr>
                <w:color w:val="000000" w:themeColor="text1"/>
              </w:rPr>
              <w:t xml:space="preserve"> selection</w:t>
            </w:r>
          </w:p>
        </w:tc>
        <w:tc>
          <w:tcPr>
            <w:tcW w:w="2968" w:type="dxa"/>
            <w:shd w:val="clear" w:color="auto" w:fill="C9DEAC"/>
          </w:tcPr>
          <w:p w14:paraId="109EF788" w14:textId="449484AC" w:rsidR="00874D7B" w:rsidRPr="000C326D" w:rsidRDefault="00874D7B" w:rsidP="005448B5">
            <w:pPr>
              <w:pStyle w:val="tooldescriptiontable"/>
              <w:rPr>
                <w:b/>
                <w:color w:val="000000" w:themeColor="text1"/>
                <w:highlight w:val="cyan"/>
              </w:rPr>
            </w:pPr>
          </w:p>
        </w:tc>
        <w:tc>
          <w:tcPr>
            <w:tcW w:w="4961" w:type="dxa"/>
            <w:shd w:val="clear" w:color="auto" w:fill="C9DEAC"/>
          </w:tcPr>
          <w:p w14:paraId="16994326" w14:textId="77777777" w:rsidR="00874D7B" w:rsidRPr="000C326D" w:rsidRDefault="00874D7B" w:rsidP="005448B5">
            <w:pPr>
              <w:pStyle w:val="tooldescriptiontable"/>
              <w:rPr>
                <w:color w:val="000000" w:themeColor="text1"/>
                <w:highlight w:val="cyan"/>
              </w:rPr>
            </w:pPr>
          </w:p>
        </w:tc>
        <w:tc>
          <w:tcPr>
            <w:tcW w:w="4941" w:type="dxa"/>
          </w:tcPr>
          <w:p w14:paraId="10B296E0" w14:textId="0C98475F" w:rsidR="00874D7B" w:rsidRPr="000C326D" w:rsidRDefault="0EB45BBD" w:rsidP="005448B5">
            <w:pPr>
              <w:pStyle w:val="tooldescriptiontable"/>
              <w:rPr>
                <w:color w:val="000000" w:themeColor="text1"/>
              </w:rPr>
            </w:pPr>
            <w:proofErr w:type="spellStart"/>
            <w:r w:rsidRPr="000C326D">
              <w:rPr>
                <w:color w:val="000000" w:themeColor="text1"/>
              </w:rPr>
              <w:t>o</w:t>
            </w:r>
            <w:r w:rsidR="00821A92">
              <w:rPr>
                <w:color w:val="000000" w:themeColor="text1"/>
              </w:rPr>
              <w:t>fk</w:t>
            </w:r>
            <w:proofErr w:type="spellEnd"/>
          </w:p>
          <w:p w14:paraId="505594D3" w14:textId="77F4532B" w:rsidR="00874D7B" w:rsidRPr="000C326D" w:rsidRDefault="00915B00" w:rsidP="005448B5">
            <w:pPr>
              <w:pStyle w:val="tooldescriptiontable"/>
              <w:rPr>
                <w:color w:val="000000" w:themeColor="text1"/>
                <w:highlight w:val="cyan"/>
              </w:rPr>
            </w:pPr>
            <w:r w:rsidRPr="000C326D">
              <w:rPr>
                <w:b/>
                <w:bCs/>
                <w:color w:val="000000" w:themeColor="text1"/>
              </w:rPr>
              <w:t>It</w:t>
            </w:r>
            <w:r w:rsidR="0EB45BBD" w:rsidRPr="000C326D">
              <w:rPr>
                <w:b/>
                <w:bCs/>
                <w:color w:val="000000" w:themeColor="text1"/>
              </w:rPr>
              <w:t xml:space="preserve"> is very important to enter this exactly as shown (no capital letters, no spaces), otherwise the tool will not appear on the knowledge platform!</w:t>
            </w:r>
          </w:p>
        </w:tc>
      </w:tr>
      <w:tr w:rsidR="00874D7B" w:rsidRPr="000C326D" w14:paraId="3AFD28F4" w14:textId="7E3B32C9" w:rsidTr="006978FC">
        <w:tc>
          <w:tcPr>
            <w:tcW w:w="1710" w:type="dxa"/>
            <w:shd w:val="clear" w:color="auto" w:fill="auto"/>
          </w:tcPr>
          <w:p w14:paraId="3D3C8FBD" w14:textId="3C7AA219" w:rsidR="00874D7B" w:rsidRPr="000C326D" w:rsidRDefault="0EB45BBD" w:rsidP="005448B5">
            <w:pPr>
              <w:pStyle w:val="tooldescriptiontable"/>
              <w:rPr>
                <w:color w:val="000000" w:themeColor="text1"/>
              </w:rPr>
            </w:pPr>
            <w:r w:rsidRPr="000C326D">
              <w:rPr>
                <w:color w:val="000000" w:themeColor="text1"/>
              </w:rPr>
              <w:t>#Related links = URL for more information</w:t>
            </w:r>
          </w:p>
        </w:tc>
        <w:tc>
          <w:tcPr>
            <w:tcW w:w="2968" w:type="dxa"/>
            <w:shd w:val="clear" w:color="auto" w:fill="auto"/>
          </w:tcPr>
          <w:p w14:paraId="10E1A17E" w14:textId="42F2C0F1" w:rsidR="00874D7B" w:rsidRPr="000C326D" w:rsidRDefault="0EB45BBD" w:rsidP="005448B5">
            <w:pPr>
              <w:pStyle w:val="tooldescriptiontable"/>
            </w:pPr>
            <w:r w:rsidRPr="000C326D">
              <w:t xml:space="preserve">If relevant, you may add a link to e.g. </w:t>
            </w:r>
            <w:r w:rsidR="002610F8">
              <w:t xml:space="preserve">another relevant tool on the platform (e.g. from the same project), </w:t>
            </w:r>
            <w:r w:rsidRPr="000C326D">
              <w:t>a relevant website other than the link to the tool or the issuing organisation.</w:t>
            </w:r>
          </w:p>
        </w:tc>
        <w:tc>
          <w:tcPr>
            <w:tcW w:w="4961" w:type="dxa"/>
          </w:tcPr>
          <w:p w14:paraId="74D07609" w14:textId="77777777" w:rsidR="00874D7B" w:rsidRPr="000C326D" w:rsidRDefault="00874D7B" w:rsidP="005448B5">
            <w:pPr>
              <w:pStyle w:val="tooldescriptiontable"/>
            </w:pPr>
          </w:p>
        </w:tc>
        <w:tc>
          <w:tcPr>
            <w:tcW w:w="4941" w:type="dxa"/>
          </w:tcPr>
          <w:p w14:paraId="4C925542" w14:textId="5EC145FC" w:rsidR="00874D7B" w:rsidRPr="000C326D" w:rsidRDefault="0EB45BBD" w:rsidP="005448B5">
            <w:pPr>
              <w:pStyle w:val="tooldescriptiontable"/>
            </w:pPr>
            <w:r w:rsidRPr="000C326D">
              <w:t xml:space="preserve">Put the link to the tool in </w:t>
            </w:r>
            <w:r w:rsidR="004A264C" w:rsidRPr="000C326D">
              <w:t>organic-</w:t>
            </w:r>
            <w:r w:rsidR="007500B3" w:rsidRPr="000C326D">
              <w:t>farmknowledge.org</w:t>
            </w:r>
            <w:r w:rsidRPr="000C326D">
              <w:t>. Copy and paste the link for the issuing organisation (from “Issuing organisation details).</w:t>
            </w:r>
            <w:r w:rsidR="00EA439F" w:rsidRPr="000C326D">
              <w:rPr>
                <w:shd w:val="clear" w:color="auto" w:fill="FFFFFF" w:themeFill="background1"/>
              </w:rPr>
              <w:t xml:space="preserve"> If relevant, add link to e.g. </w:t>
            </w:r>
            <w:r w:rsidR="002610F8">
              <w:t xml:space="preserve">another relevant tool on the platform (e.g. from the same project), </w:t>
            </w:r>
            <w:r w:rsidR="00EA439F" w:rsidRPr="000C326D">
              <w:rPr>
                <w:shd w:val="clear" w:color="auto" w:fill="FFFFFF" w:themeFill="background1"/>
              </w:rPr>
              <w:t>a relevant website other than the link to the tool or the issuing organisation.</w:t>
            </w:r>
          </w:p>
          <w:p w14:paraId="40185729" w14:textId="143EB916" w:rsidR="00874D7B" w:rsidRPr="000C326D" w:rsidRDefault="00C67047" w:rsidP="00C67047">
            <w:pPr>
              <w:pStyle w:val="tooldescriptiontable"/>
              <w:shd w:val="clear" w:color="auto" w:fill="C9DEAC"/>
            </w:pPr>
            <w:r w:rsidRPr="000C326D">
              <w:t>After publishing the tool, the person who posts the tool on social media needs to also a</w:t>
            </w:r>
            <w:r w:rsidR="004143C1" w:rsidRPr="000C326D">
              <w:t>dd the</w:t>
            </w:r>
            <w:r w:rsidRPr="000C326D">
              <w:t xml:space="preserve"> Facebook and Twitter link to this entry.</w:t>
            </w:r>
          </w:p>
        </w:tc>
      </w:tr>
      <w:tr w:rsidR="00874D7B" w:rsidRPr="000C326D" w14:paraId="6DAB7A1A" w14:textId="77777777" w:rsidTr="006978FC">
        <w:tc>
          <w:tcPr>
            <w:tcW w:w="1710" w:type="dxa"/>
            <w:shd w:val="clear" w:color="auto" w:fill="C9DEAC"/>
          </w:tcPr>
          <w:p w14:paraId="3F73152A" w14:textId="07C0C813" w:rsidR="00874D7B" w:rsidRPr="000C326D" w:rsidRDefault="0EB45BBD" w:rsidP="005448B5">
            <w:pPr>
              <w:pStyle w:val="tooldescriptiontable"/>
              <w:rPr>
                <w:color w:val="000000" w:themeColor="text1"/>
              </w:rPr>
            </w:pPr>
            <w:r w:rsidRPr="000C326D">
              <w:rPr>
                <w:color w:val="000000" w:themeColor="text1"/>
              </w:rPr>
              <w:t>Additional publication information</w:t>
            </w:r>
          </w:p>
        </w:tc>
        <w:tc>
          <w:tcPr>
            <w:tcW w:w="2968" w:type="dxa"/>
            <w:shd w:val="clear" w:color="auto" w:fill="C9DEAC"/>
          </w:tcPr>
          <w:p w14:paraId="3CFFB53D" w14:textId="77777777" w:rsidR="00874D7B" w:rsidRPr="000C326D" w:rsidRDefault="00874D7B" w:rsidP="005448B5">
            <w:pPr>
              <w:pStyle w:val="tooldescriptiontable"/>
            </w:pPr>
          </w:p>
        </w:tc>
        <w:tc>
          <w:tcPr>
            <w:tcW w:w="4961" w:type="dxa"/>
            <w:shd w:val="clear" w:color="auto" w:fill="C9DEAC"/>
          </w:tcPr>
          <w:p w14:paraId="3958CE80" w14:textId="77777777" w:rsidR="00874D7B" w:rsidRPr="000C326D" w:rsidRDefault="00874D7B" w:rsidP="005448B5">
            <w:pPr>
              <w:pStyle w:val="tooldescriptiontable"/>
            </w:pPr>
          </w:p>
        </w:tc>
        <w:tc>
          <w:tcPr>
            <w:tcW w:w="4941" w:type="dxa"/>
          </w:tcPr>
          <w:p w14:paraId="38D8BBDA" w14:textId="7C4D378B" w:rsidR="00874D7B" w:rsidRPr="000C326D" w:rsidRDefault="0EB45BBD" w:rsidP="005448B5">
            <w:pPr>
              <w:pStyle w:val="tooldescriptiontable"/>
            </w:pPr>
            <w:r w:rsidRPr="000C326D">
              <w:t>If relevant, add text</w:t>
            </w:r>
          </w:p>
        </w:tc>
      </w:tr>
      <w:tr w:rsidR="00874D7B" w:rsidRPr="000C326D" w14:paraId="6768FDA6" w14:textId="77777777" w:rsidTr="006978FC">
        <w:tc>
          <w:tcPr>
            <w:tcW w:w="1710" w:type="dxa"/>
            <w:shd w:val="clear" w:color="auto" w:fill="C9DEAC"/>
          </w:tcPr>
          <w:p w14:paraId="6B0E7CD2" w14:textId="488C1D76" w:rsidR="00874D7B" w:rsidRPr="000C326D" w:rsidRDefault="0EB45BBD" w:rsidP="005448B5">
            <w:pPr>
              <w:pStyle w:val="tooldescriptiontable"/>
              <w:rPr>
                <w:color w:val="000000" w:themeColor="text1"/>
              </w:rPr>
            </w:pPr>
            <w:r w:rsidRPr="000C326D">
              <w:rPr>
                <w:color w:val="000000" w:themeColor="text1"/>
              </w:rPr>
              <w:t>Comments and suggestions</w:t>
            </w:r>
          </w:p>
        </w:tc>
        <w:tc>
          <w:tcPr>
            <w:tcW w:w="2968" w:type="dxa"/>
            <w:shd w:val="clear" w:color="auto" w:fill="C9DEAC"/>
          </w:tcPr>
          <w:p w14:paraId="25D77AD4" w14:textId="77777777" w:rsidR="00874D7B" w:rsidRPr="000C326D" w:rsidRDefault="00874D7B" w:rsidP="005448B5">
            <w:pPr>
              <w:pStyle w:val="tooldescriptiontable"/>
            </w:pPr>
          </w:p>
        </w:tc>
        <w:tc>
          <w:tcPr>
            <w:tcW w:w="4961" w:type="dxa"/>
            <w:shd w:val="clear" w:color="auto" w:fill="C9DEAC"/>
          </w:tcPr>
          <w:p w14:paraId="7F100909" w14:textId="77777777" w:rsidR="00874D7B" w:rsidRPr="000C326D" w:rsidRDefault="00874D7B" w:rsidP="005448B5">
            <w:pPr>
              <w:pStyle w:val="tooldescriptiontable"/>
              <w:rPr>
                <w:color w:val="000000"/>
                <w:lang w:eastAsia="en-GB"/>
              </w:rPr>
            </w:pPr>
          </w:p>
        </w:tc>
        <w:tc>
          <w:tcPr>
            <w:tcW w:w="4941" w:type="dxa"/>
          </w:tcPr>
          <w:p w14:paraId="1DACEF8A" w14:textId="77777777" w:rsidR="00874D7B" w:rsidRPr="000C326D" w:rsidRDefault="0EB45BBD" w:rsidP="005448B5">
            <w:pPr>
              <w:pStyle w:val="tooldescriptiontable"/>
              <w:rPr>
                <w:color w:val="000000" w:themeColor="text1"/>
                <w:lang w:eastAsia="en-GB"/>
              </w:rPr>
            </w:pPr>
            <w:r w:rsidRPr="000C326D">
              <w:rPr>
                <w:color w:val="000000" w:themeColor="text1"/>
                <w:lang w:eastAsia="en-GB"/>
              </w:rPr>
              <w:t>Usually not relevant to add text</w:t>
            </w:r>
          </w:p>
          <w:p w14:paraId="48F02CDA" w14:textId="77777777" w:rsidR="009E081C" w:rsidRPr="000C326D" w:rsidRDefault="009E081C" w:rsidP="005448B5">
            <w:pPr>
              <w:pStyle w:val="tooldescriptiontable"/>
              <w:rPr>
                <w:color w:val="000000"/>
                <w:lang w:eastAsia="en-GB"/>
              </w:rPr>
            </w:pPr>
          </w:p>
          <w:p w14:paraId="568FD847" w14:textId="1EF6D9D8" w:rsidR="009E081C" w:rsidRPr="000C326D" w:rsidRDefault="009E081C" w:rsidP="005448B5">
            <w:pPr>
              <w:pStyle w:val="tooldescriptiontable"/>
            </w:pPr>
          </w:p>
        </w:tc>
      </w:tr>
      <w:tr w:rsidR="00094170" w:rsidRPr="000C326D" w14:paraId="38D94506" w14:textId="77777777" w:rsidTr="006978FC">
        <w:tc>
          <w:tcPr>
            <w:tcW w:w="1710" w:type="dxa"/>
            <w:shd w:val="clear" w:color="auto" w:fill="auto"/>
          </w:tcPr>
          <w:p w14:paraId="576A9753" w14:textId="77777777" w:rsidR="00094170" w:rsidRPr="000C326D" w:rsidRDefault="00094170" w:rsidP="005448B5">
            <w:pPr>
              <w:pStyle w:val="tooldescriptiontable"/>
              <w:rPr>
                <w:color w:val="000000" w:themeColor="text1"/>
              </w:rPr>
            </w:pPr>
          </w:p>
        </w:tc>
        <w:tc>
          <w:tcPr>
            <w:tcW w:w="2968" w:type="dxa"/>
            <w:shd w:val="clear" w:color="auto" w:fill="auto"/>
          </w:tcPr>
          <w:p w14:paraId="2F3C36E7" w14:textId="77777777" w:rsidR="00094170" w:rsidRPr="000C326D" w:rsidRDefault="00094170" w:rsidP="005448B5">
            <w:pPr>
              <w:pStyle w:val="tooldescriptiontable"/>
            </w:pPr>
          </w:p>
        </w:tc>
        <w:tc>
          <w:tcPr>
            <w:tcW w:w="4961" w:type="dxa"/>
            <w:shd w:val="clear" w:color="auto" w:fill="auto"/>
          </w:tcPr>
          <w:p w14:paraId="3412F70A" w14:textId="77777777" w:rsidR="00094170" w:rsidRPr="000C326D" w:rsidRDefault="00094170" w:rsidP="005448B5">
            <w:pPr>
              <w:pStyle w:val="tooldescriptiontable"/>
              <w:rPr>
                <w:color w:val="000000"/>
                <w:lang w:eastAsia="en-GB"/>
              </w:rPr>
            </w:pPr>
          </w:p>
        </w:tc>
        <w:tc>
          <w:tcPr>
            <w:tcW w:w="4941" w:type="dxa"/>
          </w:tcPr>
          <w:p w14:paraId="569BFA2C" w14:textId="24A98B0F" w:rsidR="00094170" w:rsidRPr="000C326D" w:rsidRDefault="00094170" w:rsidP="005448B5">
            <w:pPr>
              <w:pStyle w:val="tooldescriptiontable"/>
              <w:rPr>
                <w:color w:val="000000" w:themeColor="text1"/>
              </w:rPr>
            </w:pPr>
          </w:p>
        </w:tc>
      </w:tr>
      <w:tr w:rsidR="00343515" w:rsidRPr="000C326D" w14:paraId="4288EB90" w14:textId="00D48967" w:rsidTr="006978FC">
        <w:tc>
          <w:tcPr>
            <w:tcW w:w="1710" w:type="dxa"/>
            <w:shd w:val="clear" w:color="auto" w:fill="auto"/>
          </w:tcPr>
          <w:p w14:paraId="00E2185C" w14:textId="20EA7553" w:rsidR="00343515" w:rsidRPr="000C326D" w:rsidRDefault="00343515" w:rsidP="005448B5">
            <w:pPr>
              <w:pStyle w:val="tooldescriptiontable"/>
              <w:rPr>
                <w:color w:val="000000" w:themeColor="text1"/>
              </w:rPr>
            </w:pPr>
            <w:r w:rsidRPr="000C326D">
              <w:rPr>
                <w:color w:val="000000" w:themeColor="text1"/>
              </w:rPr>
              <w:t xml:space="preserve">Keywords </w:t>
            </w:r>
            <w:r w:rsidR="00776421">
              <w:rPr>
                <w:color w:val="000000" w:themeColor="text1"/>
              </w:rPr>
              <w:t>-</w:t>
            </w:r>
            <w:r w:rsidR="00776421" w:rsidRPr="000C326D">
              <w:rPr>
                <w:color w:val="000000" w:themeColor="text1"/>
              </w:rPr>
              <w:t>AGROVOC</w:t>
            </w:r>
          </w:p>
        </w:tc>
        <w:tc>
          <w:tcPr>
            <w:tcW w:w="2968" w:type="dxa"/>
            <w:shd w:val="clear" w:color="auto" w:fill="auto"/>
          </w:tcPr>
          <w:p w14:paraId="38784E96" w14:textId="58681984" w:rsidR="00343515" w:rsidRPr="000C326D" w:rsidRDefault="00343515" w:rsidP="00FE4B50">
            <w:pPr>
              <w:pStyle w:val="tooldescriptiontable"/>
              <w:rPr>
                <w:color w:val="000000" w:themeColor="text1"/>
              </w:rPr>
            </w:pPr>
          </w:p>
        </w:tc>
        <w:tc>
          <w:tcPr>
            <w:tcW w:w="4961" w:type="dxa"/>
            <w:shd w:val="clear" w:color="auto" w:fill="auto"/>
          </w:tcPr>
          <w:p w14:paraId="74A1C48B" w14:textId="335491A1" w:rsidR="00343515" w:rsidRPr="000C326D" w:rsidRDefault="004B3705" w:rsidP="00FE4B50">
            <w:pPr>
              <w:pStyle w:val="tooldescriptiontable"/>
              <w:rPr>
                <w:color w:val="000000" w:themeColor="text1"/>
              </w:rPr>
            </w:pPr>
            <w:r w:rsidRPr="000C326D">
              <w:rPr>
                <w:color w:val="000000" w:themeColor="text1"/>
              </w:rPr>
              <w:t>Leave blank.</w:t>
            </w:r>
          </w:p>
        </w:tc>
        <w:tc>
          <w:tcPr>
            <w:tcW w:w="4941" w:type="dxa"/>
            <w:shd w:val="clear" w:color="auto" w:fill="auto"/>
          </w:tcPr>
          <w:p w14:paraId="74A7EF29" w14:textId="6F1B4917" w:rsidR="00343515" w:rsidRPr="000C326D" w:rsidRDefault="00D35919" w:rsidP="00D3254F">
            <w:pPr>
              <w:pStyle w:val="tooldescriptiontable"/>
              <w:rPr>
                <w:b/>
              </w:rPr>
            </w:pPr>
            <w:r w:rsidRPr="000C326D">
              <w:rPr>
                <w:color w:val="000000" w:themeColor="text1"/>
              </w:rPr>
              <w:t>Highlight</w:t>
            </w:r>
            <w:r w:rsidR="00804ED3" w:rsidRPr="000C326D">
              <w:rPr>
                <w:color w:val="000000" w:themeColor="text1"/>
              </w:rPr>
              <w:t xml:space="preserve"> </w:t>
            </w:r>
            <w:r w:rsidR="00933879" w:rsidRPr="000C326D">
              <w:rPr>
                <w:color w:val="000000" w:themeColor="text1"/>
              </w:rPr>
              <w:t xml:space="preserve">the relevant </w:t>
            </w:r>
            <w:r w:rsidR="00933879" w:rsidRPr="000C326D">
              <w:rPr>
                <w:b/>
                <w:bCs/>
                <w:color w:val="000000" w:themeColor="text1"/>
              </w:rPr>
              <w:t>keywords</w:t>
            </w:r>
            <w:r w:rsidR="00933879" w:rsidRPr="000C326D">
              <w:rPr>
                <w:color w:val="000000" w:themeColor="text1"/>
              </w:rPr>
              <w:t xml:space="preserve"> for your entry in the </w:t>
            </w:r>
            <w:r w:rsidR="00D9342A" w:rsidRPr="000C326D">
              <w:rPr>
                <w:color w:val="000000" w:themeColor="text1"/>
              </w:rPr>
              <w:t>table</w:t>
            </w:r>
            <w:r w:rsidR="00067346" w:rsidRPr="000C326D">
              <w:rPr>
                <w:color w:val="000000" w:themeColor="text1"/>
              </w:rPr>
              <w:t xml:space="preserve"> </w:t>
            </w:r>
            <w:r w:rsidR="00933879" w:rsidRPr="000C326D">
              <w:rPr>
                <w:color w:val="000000" w:themeColor="text1"/>
              </w:rPr>
              <w:t>"</w:t>
            </w:r>
            <w:r w:rsidR="00776421">
              <w:t xml:space="preserve"> </w:t>
            </w:r>
            <w:r w:rsidR="00776421" w:rsidRPr="00776421">
              <w:rPr>
                <w:color w:val="000000" w:themeColor="text1"/>
              </w:rPr>
              <w:t>AGROVOC keywords table according to themes</w:t>
            </w:r>
            <w:r w:rsidR="00933879" w:rsidRPr="000C326D">
              <w:rPr>
                <w:color w:val="000000" w:themeColor="text1"/>
              </w:rPr>
              <w:t>"</w:t>
            </w:r>
            <w:r w:rsidR="004B3705" w:rsidRPr="000C326D">
              <w:rPr>
                <w:color w:val="000000" w:themeColor="text1"/>
              </w:rPr>
              <w:t xml:space="preserve"> found on page</w:t>
            </w:r>
            <w:r w:rsidR="00776421">
              <w:rPr>
                <w:color w:val="000000" w:themeColor="text1"/>
              </w:rPr>
              <w:t>s 9-1</w:t>
            </w:r>
            <w:r w:rsidR="007736D2">
              <w:rPr>
                <w:color w:val="000000" w:themeColor="text1"/>
              </w:rPr>
              <w:t>3</w:t>
            </w:r>
            <w:r w:rsidR="004B3705" w:rsidRPr="000C326D">
              <w:rPr>
                <w:color w:val="000000" w:themeColor="text1"/>
              </w:rPr>
              <w:t xml:space="preserve"> of this form</w:t>
            </w:r>
            <w:r w:rsidR="00D9342A" w:rsidRPr="000C326D">
              <w:rPr>
                <w:color w:val="000000" w:themeColor="text1"/>
              </w:rPr>
              <w:t xml:space="preserve">. It is not necessary to select </w:t>
            </w:r>
            <w:r w:rsidR="00511150">
              <w:rPr>
                <w:color w:val="000000" w:themeColor="text1"/>
              </w:rPr>
              <w:t>themes</w:t>
            </w:r>
            <w:r w:rsidR="00D9342A" w:rsidRPr="000C326D">
              <w:rPr>
                <w:color w:val="000000" w:themeColor="text1"/>
              </w:rPr>
              <w:t xml:space="preserve"> as these are automatically selected via keywords – they are there to inform you where the tool will be associated on the platform.</w:t>
            </w:r>
          </w:p>
        </w:tc>
      </w:tr>
      <w:tr w:rsidR="00874D7B" w:rsidRPr="000C326D" w14:paraId="6DD44C63" w14:textId="77777777" w:rsidTr="006978FC">
        <w:tc>
          <w:tcPr>
            <w:tcW w:w="1710" w:type="dxa"/>
            <w:shd w:val="clear" w:color="auto" w:fill="C9DEAC"/>
          </w:tcPr>
          <w:p w14:paraId="5CE8BB4A" w14:textId="3B8BF155" w:rsidR="00874D7B" w:rsidRPr="000C326D" w:rsidRDefault="008944E4" w:rsidP="005448B5">
            <w:pPr>
              <w:pStyle w:val="tooldescriptiontable"/>
              <w:rPr>
                <w:color w:val="000000" w:themeColor="text1"/>
                <w:highlight w:val="cyan"/>
              </w:rPr>
            </w:pPr>
            <w:r w:rsidRPr="000C326D">
              <w:rPr>
                <w:color w:val="000000" w:themeColor="text1"/>
              </w:rPr>
              <w:t>Subject area</w:t>
            </w:r>
          </w:p>
        </w:tc>
        <w:tc>
          <w:tcPr>
            <w:tcW w:w="2968" w:type="dxa"/>
            <w:shd w:val="clear" w:color="auto" w:fill="C9DEAC"/>
          </w:tcPr>
          <w:p w14:paraId="6765F41A" w14:textId="77777777" w:rsidR="00874D7B" w:rsidRPr="000C326D" w:rsidRDefault="00874D7B" w:rsidP="005448B5">
            <w:pPr>
              <w:pStyle w:val="tooldescriptiontable"/>
              <w:rPr>
                <w:b/>
              </w:rPr>
            </w:pPr>
          </w:p>
        </w:tc>
        <w:tc>
          <w:tcPr>
            <w:tcW w:w="4961" w:type="dxa"/>
            <w:shd w:val="clear" w:color="auto" w:fill="C9DEAC"/>
          </w:tcPr>
          <w:p w14:paraId="7FA06B0C" w14:textId="77777777" w:rsidR="00874D7B" w:rsidRPr="000C326D" w:rsidRDefault="00874D7B" w:rsidP="005448B5">
            <w:pPr>
              <w:pStyle w:val="tooldescriptiontable"/>
            </w:pPr>
          </w:p>
        </w:tc>
        <w:tc>
          <w:tcPr>
            <w:tcW w:w="4941" w:type="dxa"/>
          </w:tcPr>
          <w:p w14:paraId="4D526AB4" w14:textId="6FE3FC68" w:rsidR="009E081C" w:rsidRPr="000C326D" w:rsidRDefault="005D1036" w:rsidP="00DE397C">
            <w:pPr>
              <w:pStyle w:val="tooldescriptiontable"/>
              <w:rPr>
                <w:b/>
                <w:bCs/>
                <w:color w:val="000000" w:themeColor="text1"/>
              </w:rPr>
            </w:pPr>
            <w:r w:rsidRPr="000C326D">
              <w:rPr>
                <w:b/>
                <w:bCs/>
              </w:rPr>
              <w:t xml:space="preserve">Choose </w:t>
            </w:r>
            <w:r w:rsidR="0EB45BBD" w:rsidRPr="000C326D">
              <w:rPr>
                <w:b/>
                <w:bCs/>
              </w:rPr>
              <w:t xml:space="preserve">a few (2-3) </w:t>
            </w:r>
            <w:r w:rsidRPr="000C326D">
              <w:rPr>
                <w:b/>
                <w:bCs/>
              </w:rPr>
              <w:t>relevant Organ</w:t>
            </w:r>
            <w:r w:rsidR="003B7618" w:rsidRPr="000C326D">
              <w:rPr>
                <w:b/>
                <w:bCs/>
              </w:rPr>
              <w:t>ic</w:t>
            </w:r>
            <w:r w:rsidRPr="000C326D">
              <w:rPr>
                <w:b/>
                <w:bCs/>
              </w:rPr>
              <w:t xml:space="preserve"> </w:t>
            </w:r>
            <w:proofErr w:type="spellStart"/>
            <w:r w:rsidRPr="000C326D">
              <w:rPr>
                <w:b/>
                <w:bCs/>
              </w:rPr>
              <w:t>Eprint</w:t>
            </w:r>
            <w:proofErr w:type="spellEnd"/>
            <w:r w:rsidRPr="000C326D">
              <w:rPr>
                <w:b/>
                <w:bCs/>
              </w:rPr>
              <w:t xml:space="preserve"> subjects </w:t>
            </w:r>
            <w:r w:rsidR="0EB45BBD" w:rsidRPr="000C326D">
              <w:rPr>
                <w:b/>
                <w:bCs/>
              </w:rPr>
              <w:t>– do not try to add everything that is mentioned in the tool</w:t>
            </w:r>
            <w:r w:rsidRPr="000C326D">
              <w:rPr>
                <w:b/>
                <w:bCs/>
              </w:rPr>
              <w:t>, just the specific topics.</w:t>
            </w:r>
          </w:p>
        </w:tc>
      </w:tr>
      <w:tr w:rsidR="00874D7B" w:rsidRPr="000C326D" w14:paraId="26435FEC" w14:textId="77777777" w:rsidTr="006978FC">
        <w:tc>
          <w:tcPr>
            <w:tcW w:w="1710" w:type="dxa"/>
            <w:shd w:val="clear" w:color="auto" w:fill="C9DEAC"/>
          </w:tcPr>
          <w:p w14:paraId="2F7D9F4A" w14:textId="3DFBC45D" w:rsidR="00874D7B" w:rsidRPr="000C326D" w:rsidRDefault="0EB45BBD" w:rsidP="005448B5">
            <w:pPr>
              <w:pStyle w:val="tooldescriptiontable"/>
              <w:rPr>
                <w:color w:val="000000" w:themeColor="text1"/>
                <w:highlight w:val="cyan"/>
              </w:rPr>
            </w:pPr>
            <w:r w:rsidRPr="000C326D">
              <w:rPr>
                <w:color w:val="000000" w:themeColor="text1"/>
              </w:rPr>
              <w:t>Affiliation</w:t>
            </w:r>
          </w:p>
        </w:tc>
        <w:tc>
          <w:tcPr>
            <w:tcW w:w="2968" w:type="dxa"/>
            <w:shd w:val="clear" w:color="auto" w:fill="C9DEAC"/>
          </w:tcPr>
          <w:p w14:paraId="0154A62A" w14:textId="77777777" w:rsidR="00874D7B" w:rsidRPr="000C326D" w:rsidRDefault="00874D7B" w:rsidP="005448B5">
            <w:pPr>
              <w:pStyle w:val="tooldescriptiontable"/>
              <w:rPr>
                <w:b/>
              </w:rPr>
            </w:pPr>
          </w:p>
        </w:tc>
        <w:tc>
          <w:tcPr>
            <w:tcW w:w="4961" w:type="dxa"/>
            <w:shd w:val="clear" w:color="auto" w:fill="C9DEAC"/>
          </w:tcPr>
          <w:p w14:paraId="1C4193AD" w14:textId="77777777" w:rsidR="00874D7B" w:rsidRPr="000C326D" w:rsidRDefault="00874D7B" w:rsidP="005448B5">
            <w:pPr>
              <w:pStyle w:val="tooldescriptiontable"/>
            </w:pPr>
          </w:p>
        </w:tc>
        <w:tc>
          <w:tcPr>
            <w:tcW w:w="4941" w:type="dxa"/>
          </w:tcPr>
          <w:p w14:paraId="14630C20" w14:textId="73953FF7" w:rsidR="00874D7B" w:rsidRPr="000C326D" w:rsidRDefault="0EB45BBD" w:rsidP="005448B5">
            <w:pPr>
              <w:pStyle w:val="tooldescriptiontable"/>
            </w:pPr>
            <w:r w:rsidRPr="000C326D">
              <w:t xml:space="preserve">Choose </w:t>
            </w:r>
            <w:r w:rsidR="00A516F4" w:rsidRPr="000C326D">
              <w:rPr>
                <w:b/>
                <w:bCs/>
              </w:rPr>
              <w:t xml:space="preserve">relevant project affiliation, </w:t>
            </w:r>
            <w:r w:rsidR="002A2A82" w:rsidRPr="000C326D">
              <w:rPr>
                <w:b/>
                <w:bCs/>
              </w:rPr>
              <w:br/>
            </w:r>
            <w:r w:rsidR="00A516F4" w:rsidRPr="000C326D">
              <w:rPr>
                <w:b/>
                <w:bCs/>
              </w:rPr>
              <w:t xml:space="preserve">e.g. OK-Net </w:t>
            </w:r>
            <w:proofErr w:type="spellStart"/>
            <w:r w:rsidR="00A516F4" w:rsidRPr="000C326D">
              <w:rPr>
                <w:b/>
                <w:bCs/>
              </w:rPr>
              <w:t>EcoFeed</w:t>
            </w:r>
            <w:proofErr w:type="spellEnd"/>
            <w:r w:rsidR="00A516F4" w:rsidRPr="000C326D">
              <w:t>.</w:t>
            </w:r>
          </w:p>
          <w:p w14:paraId="2777494A" w14:textId="36D4E36B" w:rsidR="00874D7B" w:rsidRPr="000C326D" w:rsidRDefault="0EB45BBD" w:rsidP="005448B5">
            <w:pPr>
              <w:pStyle w:val="tooldescriptiontable"/>
              <w:rPr>
                <w:color w:val="000000" w:themeColor="text1"/>
              </w:rPr>
            </w:pPr>
            <w:r w:rsidRPr="000C326D">
              <w:rPr>
                <w:b/>
                <w:bCs/>
              </w:rPr>
              <w:t xml:space="preserve">Further affiliations, such as issuing organisation, should be added after the </w:t>
            </w:r>
            <w:proofErr w:type="spellStart"/>
            <w:r w:rsidRPr="000C326D">
              <w:rPr>
                <w:b/>
                <w:bCs/>
              </w:rPr>
              <w:t>eprint</w:t>
            </w:r>
            <w:proofErr w:type="spellEnd"/>
            <w:r w:rsidRPr="000C326D">
              <w:rPr>
                <w:b/>
                <w:bCs/>
              </w:rPr>
              <w:t xml:space="preserve"> is online, in order to avoid other national editors uploading tools without our check</w:t>
            </w:r>
          </w:p>
        </w:tc>
      </w:tr>
      <w:tr w:rsidR="00874D7B" w:rsidRPr="000C326D" w14:paraId="285BFAC9" w14:textId="77777777" w:rsidTr="006978FC">
        <w:tc>
          <w:tcPr>
            <w:tcW w:w="1710" w:type="dxa"/>
            <w:shd w:val="clear" w:color="auto" w:fill="C9DEAC"/>
          </w:tcPr>
          <w:p w14:paraId="484006E2" w14:textId="0F83D0A9" w:rsidR="00874D7B" w:rsidRPr="000C326D" w:rsidRDefault="00874D7B" w:rsidP="00DE397C">
            <w:pPr>
              <w:pStyle w:val="tooldescriptiontable"/>
              <w:rPr>
                <w:color w:val="000000" w:themeColor="text1"/>
                <w:highlight w:val="cyan"/>
              </w:rPr>
            </w:pPr>
            <w:r w:rsidRPr="000C326D">
              <w:rPr>
                <w:color w:val="000000" w:themeColor="text1"/>
              </w:rPr>
              <w:t xml:space="preserve">Upload – add </w:t>
            </w:r>
            <w:r w:rsidR="00903B07" w:rsidRPr="000C326D">
              <w:rPr>
                <w:color w:val="000000" w:themeColor="text1"/>
              </w:rPr>
              <w:t>document</w:t>
            </w:r>
          </w:p>
        </w:tc>
        <w:tc>
          <w:tcPr>
            <w:tcW w:w="2968" w:type="dxa"/>
            <w:shd w:val="clear" w:color="auto" w:fill="C9DEAC"/>
          </w:tcPr>
          <w:p w14:paraId="5B54E6D7" w14:textId="77777777" w:rsidR="00874D7B" w:rsidRPr="000C326D" w:rsidRDefault="00874D7B" w:rsidP="005448B5">
            <w:pPr>
              <w:pStyle w:val="tooldescriptiontable"/>
              <w:rPr>
                <w:b/>
              </w:rPr>
            </w:pPr>
          </w:p>
        </w:tc>
        <w:tc>
          <w:tcPr>
            <w:tcW w:w="4961" w:type="dxa"/>
            <w:shd w:val="clear" w:color="auto" w:fill="C9DEAC"/>
          </w:tcPr>
          <w:p w14:paraId="7EC73490" w14:textId="77777777" w:rsidR="00874D7B" w:rsidRPr="000C326D" w:rsidRDefault="00874D7B" w:rsidP="005448B5">
            <w:pPr>
              <w:pStyle w:val="tooldescriptiontable"/>
            </w:pPr>
          </w:p>
        </w:tc>
        <w:tc>
          <w:tcPr>
            <w:tcW w:w="4941" w:type="dxa"/>
          </w:tcPr>
          <w:p w14:paraId="6AC25BBB" w14:textId="1ACB27EB" w:rsidR="00874D7B" w:rsidRPr="000C326D" w:rsidRDefault="0EB45BBD" w:rsidP="005448B5">
            <w:pPr>
              <w:pStyle w:val="tooldescriptiontable"/>
            </w:pPr>
            <w:r w:rsidRPr="000C326D">
              <w:t xml:space="preserve">If file: click “Browse”, choose your file, click “Open” </w:t>
            </w:r>
          </w:p>
          <w:p w14:paraId="3D460D6B" w14:textId="04F1290A" w:rsidR="00874D7B" w:rsidRPr="000C326D" w:rsidRDefault="00A173F6" w:rsidP="005448B5">
            <w:pPr>
              <w:pStyle w:val="tooldescriptiontable"/>
            </w:pPr>
            <w:r w:rsidRPr="000C326D">
              <w:t>If website: click the tab “</w:t>
            </w:r>
            <w:r w:rsidR="0EB45BBD" w:rsidRPr="000C326D">
              <w:t>From URL”. Paste URL and click “Upload”.</w:t>
            </w:r>
          </w:p>
          <w:p w14:paraId="63289EAB" w14:textId="7ED87CA6" w:rsidR="00874D7B" w:rsidRPr="000C326D" w:rsidRDefault="0EB45BBD" w:rsidP="00A336A7">
            <w:pPr>
              <w:pStyle w:val="tooldescriptiontable"/>
            </w:pPr>
            <w:r w:rsidRPr="000C326D">
              <w:t>If vide</w:t>
            </w:r>
            <w:r w:rsidR="00A336A7" w:rsidRPr="000C326D">
              <w:t>o: add URL from redirect-program</w:t>
            </w:r>
            <w:r w:rsidR="006B44C6" w:rsidRPr="000C326D">
              <w:t>m</w:t>
            </w:r>
            <w:r w:rsidR="00A336A7" w:rsidRPr="000C326D">
              <w:t>e.</w:t>
            </w:r>
            <w:r w:rsidRPr="000C326D">
              <w:rPr>
                <w:color w:val="FF0000"/>
              </w:rPr>
              <w:t xml:space="preserve"> </w:t>
            </w:r>
            <w:r w:rsidRPr="000C326D">
              <w:t>Add the text “</w:t>
            </w:r>
            <w:proofErr w:type="spellStart"/>
            <w:r w:rsidRPr="000C326D">
              <w:t>Youtube</w:t>
            </w:r>
            <w:proofErr w:type="spellEnd"/>
            <w:r w:rsidRPr="000C326D">
              <w:t>-video” in the field “Other content or format information”.</w:t>
            </w:r>
          </w:p>
        </w:tc>
      </w:tr>
      <w:tr w:rsidR="00874D7B" w:rsidRPr="000C326D" w14:paraId="2D48D5AB" w14:textId="698EE151" w:rsidTr="006978FC">
        <w:tc>
          <w:tcPr>
            <w:tcW w:w="1710" w:type="dxa"/>
            <w:shd w:val="clear" w:color="auto" w:fill="auto"/>
          </w:tcPr>
          <w:p w14:paraId="04D4C0E0" w14:textId="458DD8CB" w:rsidR="00874D7B" w:rsidRPr="000C326D" w:rsidRDefault="0EB45BBD" w:rsidP="005448B5">
            <w:pPr>
              <w:pStyle w:val="tooldescriptiontable"/>
              <w:rPr>
                <w:color w:val="000000" w:themeColor="text1"/>
              </w:rPr>
            </w:pPr>
            <w:r w:rsidRPr="000C326D">
              <w:rPr>
                <w:color w:val="000000" w:themeColor="text1"/>
              </w:rPr>
              <w:t>Access rights</w:t>
            </w:r>
          </w:p>
        </w:tc>
        <w:tc>
          <w:tcPr>
            <w:tcW w:w="2968" w:type="dxa"/>
            <w:shd w:val="clear" w:color="auto" w:fill="auto"/>
          </w:tcPr>
          <w:p w14:paraId="3F2E38CA" w14:textId="434A1AEE" w:rsidR="007150DB" w:rsidRPr="000C326D" w:rsidRDefault="0EB45BBD" w:rsidP="005448B5">
            <w:pPr>
              <w:pStyle w:val="tooldescriptiontable"/>
            </w:pPr>
            <w:r w:rsidRPr="000C326D">
              <w:t xml:space="preserve">Indicate whether there is open access to the tool. Normally, we do not include tools that do not have Open </w:t>
            </w:r>
            <w:r w:rsidR="002502D8" w:rsidRPr="000C326D">
              <w:t>Access;</w:t>
            </w:r>
            <w:r w:rsidRPr="000C326D">
              <w:t xml:space="preserve"> however, access may be restricted in Organic </w:t>
            </w:r>
            <w:proofErr w:type="spellStart"/>
            <w:r w:rsidRPr="000C326D">
              <w:t>Eprints</w:t>
            </w:r>
            <w:proofErr w:type="spellEnd"/>
            <w:r w:rsidRPr="000C326D">
              <w:t xml:space="preserve"> as long as there is a link with open access. </w:t>
            </w:r>
          </w:p>
          <w:p w14:paraId="74BA61DA" w14:textId="73F88E21" w:rsidR="007150DB" w:rsidRPr="000C326D" w:rsidRDefault="0EB45BBD" w:rsidP="005448B5">
            <w:pPr>
              <w:pStyle w:val="tooldescriptiontable"/>
              <w:rPr>
                <w:color w:val="1F497D"/>
              </w:rPr>
            </w:pPr>
            <w:r w:rsidRPr="000C326D">
              <w:t>Add explanation of conditions in case of restricted access e.g. if temporary for how long?</w:t>
            </w:r>
          </w:p>
        </w:tc>
        <w:tc>
          <w:tcPr>
            <w:tcW w:w="4961" w:type="dxa"/>
          </w:tcPr>
          <w:p w14:paraId="4CABBC6A" w14:textId="02027A84" w:rsidR="006F25EF" w:rsidRPr="000C326D" w:rsidRDefault="00A92949" w:rsidP="005448B5">
            <w:pPr>
              <w:pStyle w:val="tooldescriptiontable"/>
              <w:rPr>
                <w:color w:val="1F497D"/>
              </w:rPr>
            </w:pPr>
            <w:sdt>
              <w:sdtPr>
                <w:id w:val="1027063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F41" w:rsidRPr="000C326D">
                  <w:rPr>
                    <w:rFonts w:ascii="MS Gothic" w:eastAsia="MS Gothic" w:hAnsi="MS Gothic"/>
                  </w:rPr>
                  <w:t>☐</w:t>
                </w:r>
              </w:sdtContent>
            </w:sdt>
            <w:r w:rsidR="006F25EF" w:rsidRPr="000C326D">
              <w:t>“Open access”</w:t>
            </w:r>
          </w:p>
          <w:p w14:paraId="736811A3" w14:textId="70711FC9" w:rsidR="006F25EF" w:rsidRPr="000C326D" w:rsidRDefault="00A92949" w:rsidP="005448B5">
            <w:pPr>
              <w:pStyle w:val="tooldescriptiontable"/>
              <w:rPr>
                <w:color w:val="1F497D"/>
              </w:rPr>
            </w:pPr>
            <w:sdt>
              <w:sdtPr>
                <w:id w:val="-818882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F41" w:rsidRPr="000C326D">
                  <w:rPr>
                    <w:rFonts w:ascii="MS Gothic" w:eastAsia="MS Gothic" w:hAnsi="MS Gothic"/>
                  </w:rPr>
                  <w:t>☐</w:t>
                </w:r>
              </w:sdtContent>
            </w:sdt>
            <w:r w:rsidR="006F25EF" w:rsidRPr="000C326D">
              <w:t xml:space="preserve">“Restricted access” </w:t>
            </w:r>
          </w:p>
          <w:p w14:paraId="23F8186E" w14:textId="0B3A9CCE" w:rsidR="006F25EF" w:rsidRPr="000C326D" w:rsidRDefault="0EB45BBD" w:rsidP="005448B5">
            <w:pPr>
              <w:pStyle w:val="tooldescriptiontable"/>
              <w:rPr>
                <w:color w:val="1F497D"/>
              </w:rPr>
            </w:pPr>
            <w:r w:rsidRPr="000C326D">
              <w:t>If restricted, conditions: ____________________________</w:t>
            </w:r>
          </w:p>
          <w:p w14:paraId="01F2806E" w14:textId="77777777" w:rsidR="00874D7B" w:rsidRPr="000C326D" w:rsidRDefault="00874D7B" w:rsidP="005448B5">
            <w:pPr>
              <w:pStyle w:val="tooldescriptiontable"/>
            </w:pPr>
          </w:p>
        </w:tc>
        <w:tc>
          <w:tcPr>
            <w:tcW w:w="4941" w:type="dxa"/>
          </w:tcPr>
          <w:p w14:paraId="3E203FFB" w14:textId="3B38827B" w:rsidR="00874D7B" w:rsidRPr="000C326D" w:rsidRDefault="0EB45BBD" w:rsidP="005448B5">
            <w:pPr>
              <w:pStyle w:val="tooldescriptiontable"/>
            </w:pPr>
            <w:r w:rsidRPr="000C326D">
              <w:t>If access is not restricted, you do not need to do anything.</w:t>
            </w:r>
          </w:p>
          <w:p w14:paraId="2966DBAF" w14:textId="5079C855" w:rsidR="00874D7B" w:rsidRPr="000C326D" w:rsidRDefault="0EB45BBD" w:rsidP="005448B5">
            <w:pPr>
              <w:pStyle w:val="tooldescriptiontable"/>
              <w:rPr>
                <w:color w:val="222222"/>
              </w:rPr>
            </w:pPr>
            <w:r w:rsidRPr="000C326D">
              <w:t>If access is restricted: Click “show options” in upload sheet. For “Visible to”, choose [Depositor and staff only] in case of restricted access. If restriction is temporary, enter “Embargo expiry date”.</w:t>
            </w:r>
          </w:p>
        </w:tc>
      </w:tr>
      <w:tr w:rsidR="00874D7B" w:rsidRPr="000C326D" w14:paraId="4B882C54" w14:textId="77777777" w:rsidTr="006978FC">
        <w:tc>
          <w:tcPr>
            <w:tcW w:w="1710" w:type="dxa"/>
            <w:shd w:val="clear" w:color="auto" w:fill="C9DEAC"/>
          </w:tcPr>
          <w:p w14:paraId="2353F2A6" w14:textId="56290514" w:rsidR="00874D7B" w:rsidRPr="000C326D" w:rsidRDefault="0EB45BBD" w:rsidP="005448B5">
            <w:pPr>
              <w:pStyle w:val="tooldescriptiontable"/>
              <w:rPr>
                <w:color w:val="000000" w:themeColor="text1"/>
              </w:rPr>
            </w:pPr>
            <w:r w:rsidRPr="000C326D">
              <w:rPr>
                <w:color w:val="000000" w:themeColor="text1"/>
              </w:rPr>
              <w:t>Cover image</w:t>
            </w:r>
          </w:p>
        </w:tc>
        <w:tc>
          <w:tcPr>
            <w:tcW w:w="2968" w:type="dxa"/>
            <w:shd w:val="clear" w:color="auto" w:fill="C9DEAC"/>
          </w:tcPr>
          <w:p w14:paraId="66909DB3" w14:textId="77777777" w:rsidR="00874D7B" w:rsidRPr="000C326D" w:rsidRDefault="00874D7B" w:rsidP="005448B5">
            <w:pPr>
              <w:pStyle w:val="tooldescriptiontable"/>
            </w:pPr>
          </w:p>
        </w:tc>
        <w:tc>
          <w:tcPr>
            <w:tcW w:w="4961" w:type="dxa"/>
            <w:shd w:val="clear" w:color="auto" w:fill="C9DEAC"/>
          </w:tcPr>
          <w:p w14:paraId="57E06126" w14:textId="77777777" w:rsidR="00874D7B" w:rsidRPr="000C326D" w:rsidRDefault="00874D7B" w:rsidP="005448B5">
            <w:pPr>
              <w:pStyle w:val="tooldescriptiontable"/>
            </w:pPr>
          </w:p>
        </w:tc>
        <w:tc>
          <w:tcPr>
            <w:tcW w:w="4941" w:type="dxa"/>
          </w:tcPr>
          <w:p w14:paraId="54FEBC3C" w14:textId="339171BA" w:rsidR="00874D7B" w:rsidRPr="000C326D" w:rsidRDefault="0EB45BBD" w:rsidP="00E930CD">
            <w:pPr>
              <w:pStyle w:val="tooldescriptiontable"/>
            </w:pPr>
            <w:r w:rsidRPr="000C326D">
              <w:t>Practice tools of the types "Calculation tools", "Leaflets &amp; guidelines", "Books &amp; reports" and "Web" are required to have a cover image connected to it.</w:t>
            </w:r>
            <w:r w:rsidR="00E930CD" w:rsidRPr="000C326D">
              <w:t xml:space="preserve"> </w:t>
            </w:r>
          </w:p>
        </w:tc>
      </w:tr>
      <w:tr w:rsidR="00874D7B" w:rsidRPr="000C326D" w14:paraId="485511ED" w14:textId="6A069AB2" w:rsidTr="006978FC">
        <w:tc>
          <w:tcPr>
            <w:tcW w:w="1710" w:type="dxa"/>
            <w:shd w:val="clear" w:color="auto" w:fill="auto"/>
          </w:tcPr>
          <w:p w14:paraId="5E39C322" w14:textId="52CACD39" w:rsidR="00874D7B" w:rsidRPr="000C326D" w:rsidRDefault="0EB45BBD" w:rsidP="005448B5">
            <w:pPr>
              <w:pStyle w:val="tooldescriptiontable"/>
              <w:rPr>
                <w:color w:val="000000" w:themeColor="text1"/>
              </w:rPr>
            </w:pPr>
            <w:r w:rsidRPr="000C326D">
              <w:rPr>
                <w:color w:val="000000" w:themeColor="text1"/>
              </w:rPr>
              <w:t>#FP7 projects</w:t>
            </w:r>
          </w:p>
        </w:tc>
        <w:tc>
          <w:tcPr>
            <w:tcW w:w="2968" w:type="dxa"/>
            <w:shd w:val="clear" w:color="auto" w:fill="auto"/>
          </w:tcPr>
          <w:p w14:paraId="37FB8CCB" w14:textId="1BE3EA83" w:rsidR="00874D7B" w:rsidRPr="000C326D" w:rsidRDefault="0EB45BBD" w:rsidP="005448B5">
            <w:pPr>
              <w:pStyle w:val="tooldescriptiontable"/>
            </w:pPr>
            <w:r w:rsidRPr="000C326D">
              <w:t xml:space="preserve">If the tool is an output from an FP7 or H2020 project, enter Grant Agreement Number. </w:t>
            </w:r>
          </w:p>
        </w:tc>
        <w:tc>
          <w:tcPr>
            <w:tcW w:w="4961" w:type="dxa"/>
          </w:tcPr>
          <w:p w14:paraId="376FB210" w14:textId="77777777" w:rsidR="00874D7B" w:rsidRPr="000C326D" w:rsidRDefault="00874D7B" w:rsidP="005448B5">
            <w:pPr>
              <w:pStyle w:val="tooldescriptiontable"/>
            </w:pPr>
          </w:p>
        </w:tc>
        <w:tc>
          <w:tcPr>
            <w:tcW w:w="4941" w:type="dxa"/>
          </w:tcPr>
          <w:p w14:paraId="0E12EB3C" w14:textId="3A1EA0A7" w:rsidR="00874D7B" w:rsidRPr="000C326D" w:rsidRDefault="0EB45BBD" w:rsidP="005448B5">
            <w:pPr>
              <w:pStyle w:val="tooldescriptiontable"/>
            </w:pPr>
            <w:r w:rsidRPr="000C326D">
              <w:t>If the tool is an output from an FP7 or H2020 project, click “Yes” and enter Grant Agreement Number. Choose access (only if restrictions apply).</w:t>
            </w:r>
          </w:p>
          <w:p w14:paraId="1A697B81" w14:textId="71CB5375" w:rsidR="00874D7B" w:rsidRPr="000C326D" w:rsidRDefault="0EB45BBD" w:rsidP="005448B5">
            <w:pPr>
              <w:pStyle w:val="tooldescriptiontable"/>
              <w:rPr>
                <w:color w:val="1F497D"/>
              </w:rPr>
            </w:pPr>
            <w:r w:rsidRPr="000C326D">
              <w:t>If the tool is NOT an output form an FP7 project, skip to the next page. This will NOT affect access defined in previous tab.</w:t>
            </w:r>
          </w:p>
        </w:tc>
      </w:tr>
      <w:tr w:rsidR="00874D7B" w:rsidRPr="000C326D" w14:paraId="2DF34527" w14:textId="77777777" w:rsidTr="006978FC">
        <w:tc>
          <w:tcPr>
            <w:tcW w:w="1710" w:type="dxa"/>
            <w:shd w:val="clear" w:color="auto" w:fill="auto"/>
          </w:tcPr>
          <w:p w14:paraId="5962EF35" w14:textId="7F25D712" w:rsidR="00874D7B" w:rsidRPr="000C326D" w:rsidRDefault="0EB45BBD" w:rsidP="005448B5">
            <w:pPr>
              <w:pStyle w:val="tooldescriptiontable"/>
              <w:rPr>
                <w:color w:val="000000" w:themeColor="text1"/>
              </w:rPr>
            </w:pPr>
            <w:r w:rsidRPr="000C326D">
              <w:rPr>
                <w:color w:val="000000" w:themeColor="text1"/>
              </w:rPr>
              <w:t>Deposit permission</w:t>
            </w:r>
          </w:p>
        </w:tc>
        <w:tc>
          <w:tcPr>
            <w:tcW w:w="2968" w:type="dxa"/>
            <w:shd w:val="clear" w:color="auto" w:fill="auto"/>
          </w:tcPr>
          <w:p w14:paraId="437F98FF" w14:textId="5563E825" w:rsidR="00874D7B" w:rsidRPr="000C326D" w:rsidRDefault="0EB45BBD" w:rsidP="005448B5">
            <w:pPr>
              <w:pStyle w:val="tooldescriptiontable"/>
            </w:pPr>
            <w:r w:rsidRPr="000C326D">
              <w:t xml:space="preserve">Declare whether you have obtained the permission of the tool owner to deposit in Organic </w:t>
            </w:r>
            <w:proofErr w:type="spellStart"/>
            <w:r w:rsidRPr="000C326D">
              <w:t>Eprints</w:t>
            </w:r>
            <w:proofErr w:type="spellEnd"/>
            <w:r w:rsidRPr="000C326D">
              <w:t>, see “Tool deposit agreement” next page.</w:t>
            </w:r>
          </w:p>
        </w:tc>
        <w:tc>
          <w:tcPr>
            <w:tcW w:w="4961" w:type="dxa"/>
          </w:tcPr>
          <w:p w14:paraId="7C6BD141" w14:textId="77777777" w:rsidR="00874D7B" w:rsidRPr="000C326D" w:rsidRDefault="00874D7B" w:rsidP="005448B5">
            <w:pPr>
              <w:pStyle w:val="tooldescriptiontable"/>
            </w:pPr>
          </w:p>
        </w:tc>
        <w:tc>
          <w:tcPr>
            <w:tcW w:w="4941" w:type="dxa"/>
          </w:tcPr>
          <w:p w14:paraId="111D5930" w14:textId="18E3995C" w:rsidR="00874D7B" w:rsidRPr="000C326D" w:rsidRDefault="0EB45BBD" w:rsidP="00240150">
            <w:pPr>
              <w:pStyle w:val="tooldescriptiontable"/>
            </w:pPr>
            <w:r w:rsidRPr="000C326D">
              <w:t>Click “Deposit It</w:t>
            </w:r>
            <w:r w:rsidR="00240150" w:rsidRPr="000C326D">
              <w:t xml:space="preserve">em now” ONLY if you are sure, Organic Farm Knowledge </w:t>
            </w:r>
            <w:r w:rsidRPr="000C326D">
              <w:t>has the right to put the tool online. If not, click “save for later” and clarify rights.</w:t>
            </w:r>
          </w:p>
        </w:tc>
      </w:tr>
      <w:tr w:rsidR="00350052" w:rsidRPr="000C326D" w14:paraId="70EBBE36" w14:textId="77777777" w:rsidTr="006978FC">
        <w:tc>
          <w:tcPr>
            <w:tcW w:w="1710" w:type="dxa"/>
            <w:shd w:val="clear" w:color="auto" w:fill="auto"/>
          </w:tcPr>
          <w:p w14:paraId="5610C9A0" w14:textId="05063153" w:rsidR="00350052" w:rsidRPr="000C326D" w:rsidRDefault="00350052" w:rsidP="005448B5">
            <w:pPr>
              <w:pStyle w:val="tooldescriptiontable"/>
              <w:rPr>
                <w:color w:val="000000" w:themeColor="text1"/>
              </w:rPr>
            </w:pPr>
            <w:r w:rsidRPr="000C326D">
              <w:rPr>
                <w:color w:val="000000" w:themeColor="text1"/>
              </w:rPr>
              <w:t>Social media</w:t>
            </w:r>
          </w:p>
        </w:tc>
        <w:tc>
          <w:tcPr>
            <w:tcW w:w="2968" w:type="dxa"/>
            <w:shd w:val="clear" w:color="auto" w:fill="auto"/>
          </w:tcPr>
          <w:p w14:paraId="5D13DE0F" w14:textId="267DA5B1" w:rsidR="00350052" w:rsidRPr="000C326D" w:rsidRDefault="00350052" w:rsidP="00862BBC">
            <w:pPr>
              <w:pStyle w:val="tooldescriptiontable"/>
            </w:pPr>
            <w:r w:rsidRPr="000C326D">
              <w:t xml:space="preserve">After the tool has been published, the Organic Farm Knowledge link of the tool needs to be posted to Facebook and Twitter with the appropriate mentions </w:t>
            </w:r>
            <w:r w:rsidR="00D27629" w:rsidRPr="000C326D">
              <w:t xml:space="preserve">(always </w:t>
            </w:r>
            <w:r w:rsidR="007500B3" w:rsidRPr="000C326D">
              <w:t>@</w:t>
            </w:r>
            <w:r w:rsidR="00862BBC" w:rsidRPr="000C326D">
              <w:t xml:space="preserve"> the relevant project</w:t>
            </w:r>
            <w:r w:rsidR="007500B3" w:rsidRPr="000C326D">
              <w:t xml:space="preserve"> and the partner</w:t>
            </w:r>
            <w:r w:rsidR="003A6A7E" w:rsidRPr="000C326D">
              <w:t>(s)</w:t>
            </w:r>
            <w:r w:rsidR="007500B3" w:rsidRPr="000C326D">
              <w:t xml:space="preserve"> who provided the tool) </w:t>
            </w:r>
            <w:r w:rsidRPr="000C326D">
              <w:t>and relevant hashtags</w:t>
            </w:r>
            <w:r w:rsidR="007500B3" w:rsidRPr="000C326D">
              <w:t xml:space="preserve">, e.g. </w:t>
            </w:r>
            <w:r w:rsidRPr="000C326D">
              <w:t>#organicfeed #organicpigs</w:t>
            </w:r>
          </w:p>
        </w:tc>
        <w:tc>
          <w:tcPr>
            <w:tcW w:w="4961" w:type="dxa"/>
          </w:tcPr>
          <w:p w14:paraId="5E3AC49B" w14:textId="77777777" w:rsidR="00350052" w:rsidRPr="000C326D" w:rsidRDefault="00350052" w:rsidP="005448B5">
            <w:pPr>
              <w:pStyle w:val="tooldescriptiontable"/>
            </w:pPr>
          </w:p>
        </w:tc>
        <w:tc>
          <w:tcPr>
            <w:tcW w:w="4941" w:type="dxa"/>
          </w:tcPr>
          <w:p w14:paraId="0F956260" w14:textId="04436E91" w:rsidR="00350052" w:rsidRPr="000C326D" w:rsidRDefault="004143C1" w:rsidP="005448B5">
            <w:pPr>
              <w:pStyle w:val="tooldescriptiontable"/>
            </w:pPr>
            <w:r w:rsidRPr="000C326D">
              <w:t xml:space="preserve">The links to these posts then needs to be added to the </w:t>
            </w:r>
            <w:r w:rsidR="00AC0246" w:rsidRPr="000C326D">
              <w:t>"</w:t>
            </w:r>
            <w:r w:rsidRPr="000C326D">
              <w:t>related links</w:t>
            </w:r>
            <w:r w:rsidR="00AC0246" w:rsidRPr="000C326D">
              <w:t>"</w:t>
            </w:r>
            <w:r w:rsidRPr="000C326D">
              <w:t xml:space="preserve"> section on</w:t>
            </w:r>
            <w:r w:rsidR="00AC0246" w:rsidRPr="000C326D">
              <w:t xml:space="preserve"> the respective</w:t>
            </w:r>
            <w:r w:rsidRPr="000C326D">
              <w:t xml:space="preserve"> Organic </w:t>
            </w:r>
            <w:proofErr w:type="spellStart"/>
            <w:r w:rsidRPr="000C326D">
              <w:t>Eprints</w:t>
            </w:r>
            <w:proofErr w:type="spellEnd"/>
            <w:r w:rsidR="00AC0246" w:rsidRPr="000C326D">
              <w:t xml:space="preserve"> entry.</w:t>
            </w:r>
          </w:p>
        </w:tc>
      </w:tr>
    </w:tbl>
    <w:p w14:paraId="48E990BA" w14:textId="74368040" w:rsidR="00E5383F" w:rsidRPr="000C326D" w:rsidRDefault="00E5383F">
      <w:pPr>
        <w:sectPr w:rsidR="00E5383F" w:rsidRPr="000C326D" w:rsidSect="00B124C8">
          <w:headerReference w:type="default" r:id="rId11"/>
          <w:footerReference w:type="default" r:id="rId12"/>
          <w:pgSz w:w="16838" w:h="11906" w:orient="landscape"/>
          <w:pgMar w:top="1134" w:right="1134" w:bottom="1134" w:left="1134" w:header="709" w:footer="709" w:gutter="0"/>
          <w:cols w:space="708"/>
          <w:docGrid w:linePitch="360"/>
        </w:sectPr>
      </w:pPr>
    </w:p>
    <w:p w14:paraId="0D7F6FB4" w14:textId="77777777" w:rsidR="00E5383F" w:rsidRPr="000C326D" w:rsidRDefault="00E5383F" w:rsidP="003B4DF3"/>
    <w:p w14:paraId="6CED1418" w14:textId="77777777" w:rsidR="00E5383F" w:rsidRPr="000C326D" w:rsidRDefault="00E5383F" w:rsidP="003B4DF3"/>
    <w:p w14:paraId="7A5174EF" w14:textId="2234F380" w:rsidR="00E5383F" w:rsidRPr="000C326D" w:rsidRDefault="0EB45BBD" w:rsidP="003B4DF3">
      <w:pPr>
        <w:rPr>
          <w:b/>
          <w:bCs/>
        </w:rPr>
      </w:pPr>
      <w:r w:rsidRPr="000C326D">
        <w:rPr>
          <w:b/>
          <w:bCs/>
        </w:rPr>
        <w:t>Tool deposit agreement</w:t>
      </w:r>
    </w:p>
    <w:p w14:paraId="2365A187" w14:textId="15677CBF" w:rsidR="00E5383F" w:rsidRPr="000C326D" w:rsidRDefault="00E5383F" w:rsidP="00E5383F">
      <w:pPr>
        <w:jc w:val="right"/>
      </w:pPr>
      <w:r w:rsidRPr="000C326D">
        <w:fldChar w:fldCharType="begin"/>
      </w:r>
      <w:r w:rsidRPr="000C326D">
        <w:instrText xml:space="preserve"> DATE  \@ "yyyy-MM-dd"  \* MERGEFORMAT </w:instrText>
      </w:r>
      <w:r w:rsidRPr="000C326D">
        <w:fldChar w:fldCharType="separate"/>
      </w:r>
      <w:r w:rsidR="00A92949">
        <w:rPr>
          <w:noProof/>
        </w:rPr>
        <w:t>2022-11-28</w:t>
      </w:r>
      <w:r w:rsidRPr="000C326D">
        <w:fldChar w:fldCharType="end"/>
      </w:r>
    </w:p>
    <w:p w14:paraId="0CF2715E" w14:textId="7FFAC5C6" w:rsidR="00E5383F" w:rsidRPr="000C326D" w:rsidRDefault="0EB45BBD" w:rsidP="00E5383F">
      <w:r w:rsidRPr="000C326D">
        <w:t>To whom it may concern [</w:t>
      </w:r>
      <w:r w:rsidRPr="000C326D">
        <w:rPr>
          <w:i/>
          <w:iCs/>
          <w:highlight w:val="yellow"/>
        </w:rPr>
        <w:t>if possible, direct it to a person</w:t>
      </w:r>
      <w:r w:rsidRPr="000C326D">
        <w:t>]</w:t>
      </w:r>
    </w:p>
    <w:p w14:paraId="20C28D55" w14:textId="77777777" w:rsidR="00E5383F" w:rsidRPr="000C326D" w:rsidRDefault="00E5383F" w:rsidP="00E5383F"/>
    <w:p w14:paraId="4BF3D4E7" w14:textId="63927E25" w:rsidR="00E5383F" w:rsidRPr="000C326D" w:rsidRDefault="0EB45BBD" w:rsidP="0EB45BBD">
      <w:r w:rsidRPr="000C326D">
        <w:t xml:space="preserve">The </w:t>
      </w:r>
      <w:hyperlink r:id="rId13" w:history="1">
        <w:r w:rsidR="007964B9" w:rsidRPr="000C326D">
          <w:rPr>
            <w:rStyle w:val="Hyperlink"/>
          </w:rPr>
          <w:t xml:space="preserve">OK-Net </w:t>
        </w:r>
        <w:proofErr w:type="spellStart"/>
        <w:r w:rsidR="007964B9" w:rsidRPr="000C326D">
          <w:rPr>
            <w:rStyle w:val="Hyperlink"/>
          </w:rPr>
          <w:t>Ecofeed</w:t>
        </w:r>
        <w:proofErr w:type="spellEnd"/>
      </w:hyperlink>
      <w:r w:rsidRPr="000C326D">
        <w:t xml:space="preserve"> (Organic Knowledge Network </w:t>
      </w:r>
      <w:proofErr w:type="spellStart"/>
      <w:r w:rsidR="007964B9" w:rsidRPr="000C326D">
        <w:t>Ecofeed</w:t>
      </w:r>
      <w:proofErr w:type="spellEnd"/>
      <w:r w:rsidRPr="000C326D">
        <w:t xml:space="preserve">) project </w:t>
      </w:r>
      <w:r w:rsidR="00BB15FC" w:rsidRPr="000C326D">
        <w:t>under Horizon 2020 has created the</w:t>
      </w:r>
      <w:r w:rsidRPr="000C326D">
        <w:t xml:space="preserve"> knowledge </w:t>
      </w:r>
      <w:r w:rsidR="00BB15FC" w:rsidRPr="000C326D">
        <w:t>platform</w:t>
      </w:r>
      <w:r w:rsidRPr="000C326D">
        <w:t xml:space="preserve"> </w:t>
      </w:r>
      <w:hyperlink r:id="rId14" w:history="1">
        <w:r w:rsidR="004A264C" w:rsidRPr="000C326D">
          <w:rPr>
            <w:rStyle w:val="Hyperlink"/>
          </w:rPr>
          <w:t>organic-</w:t>
        </w:r>
        <w:r w:rsidRPr="000C326D">
          <w:rPr>
            <w:rStyle w:val="Hyperlink"/>
          </w:rPr>
          <w:t>farmknowledge.org</w:t>
        </w:r>
      </w:hyperlink>
      <w:r w:rsidRPr="000C326D">
        <w:t xml:space="preserve">. On the </w:t>
      </w:r>
      <w:r w:rsidR="007964B9" w:rsidRPr="000C326D">
        <w:t>platform,</w:t>
      </w:r>
      <w:r w:rsidRPr="000C326D">
        <w:t xml:space="preserve"> </w:t>
      </w:r>
      <w:r w:rsidR="00D848CE" w:rsidRPr="000C326D">
        <w:t xml:space="preserve">so-called </w:t>
      </w:r>
      <w:r w:rsidR="007964B9" w:rsidRPr="000C326D">
        <w:t>“tools”</w:t>
      </w:r>
      <w:r w:rsidR="00D848CE" w:rsidRPr="000C326D">
        <w:t xml:space="preserve"> </w:t>
      </w:r>
      <w:r w:rsidR="007964B9" w:rsidRPr="000C326D">
        <w:t xml:space="preserve">– </w:t>
      </w:r>
      <w:r w:rsidRPr="000C326D">
        <w:t xml:space="preserve">formatted knowledge in a form available to farmers and advisors </w:t>
      </w:r>
      <w:r w:rsidR="00D848CE" w:rsidRPr="000C326D">
        <w:t xml:space="preserve">– are collected that are </w:t>
      </w:r>
      <w:r w:rsidRPr="000C326D">
        <w:t xml:space="preserve">relevant for organic arable farming. The tools are searchable, users can rate them and </w:t>
      </w:r>
      <w:r w:rsidR="007F7DFF" w:rsidRPr="000C326D">
        <w:t>discuss them in a forum</w:t>
      </w:r>
      <w:r w:rsidRPr="000C326D">
        <w:t>.</w:t>
      </w:r>
    </w:p>
    <w:p w14:paraId="714B779A" w14:textId="77777777" w:rsidR="00E5383F" w:rsidRPr="000C326D" w:rsidRDefault="00E5383F" w:rsidP="00E5383F"/>
    <w:p w14:paraId="773836CB" w14:textId="732EF5E3" w:rsidR="00E5383F" w:rsidRPr="000C326D" w:rsidRDefault="0EB45BBD" w:rsidP="0EB45BBD">
      <w:r w:rsidRPr="000C326D">
        <w:t>We have found your “tool”</w:t>
      </w:r>
      <w:r w:rsidR="00501626" w:rsidRPr="000C326D">
        <w:t xml:space="preserve"> </w:t>
      </w:r>
      <w:r w:rsidRPr="000C326D">
        <w:rPr>
          <w:highlight w:val="yellow"/>
        </w:rPr>
        <w:t>[</w:t>
      </w:r>
      <w:r w:rsidRPr="000C326D">
        <w:rPr>
          <w:i/>
          <w:iCs/>
          <w:highlight w:val="yellow"/>
        </w:rPr>
        <w:t>insert</w:t>
      </w:r>
      <w:r w:rsidRPr="000C326D">
        <w:rPr>
          <w:highlight w:val="yellow"/>
        </w:rPr>
        <w:t xml:space="preserve"> </w:t>
      </w:r>
      <w:r w:rsidRPr="000C326D">
        <w:rPr>
          <w:i/>
          <w:iCs/>
          <w:highlight w:val="yellow"/>
        </w:rPr>
        <w:t>name of tool</w:t>
      </w:r>
      <w:r w:rsidRPr="000C326D">
        <w:rPr>
          <w:highlight w:val="yellow"/>
        </w:rPr>
        <w:t>]</w:t>
      </w:r>
      <w:r w:rsidRPr="000C326D">
        <w:t xml:space="preserve"> publicly available on the internet </w:t>
      </w:r>
      <w:r w:rsidRPr="000C326D">
        <w:rPr>
          <w:highlight w:val="yellow"/>
        </w:rPr>
        <w:t>[</w:t>
      </w:r>
      <w:r w:rsidRPr="000C326D">
        <w:rPr>
          <w:i/>
          <w:iCs/>
          <w:highlight w:val="yellow"/>
        </w:rPr>
        <w:t>insert link to tool</w:t>
      </w:r>
      <w:r w:rsidRPr="000C326D">
        <w:rPr>
          <w:highlight w:val="yellow"/>
        </w:rPr>
        <w:t>]</w:t>
      </w:r>
      <w:r w:rsidR="00501626" w:rsidRPr="000C326D">
        <w:t xml:space="preserve">, </w:t>
      </w:r>
      <w:r w:rsidRPr="000C326D">
        <w:t xml:space="preserve">and would like to include it in our collection. In order to make it available on the knowledge platform, we need to deposit the tool </w:t>
      </w:r>
      <w:r w:rsidR="00E85F01" w:rsidRPr="000C326D">
        <w:t>on</w:t>
      </w:r>
      <w:r w:rsidRPr="000C326D">
        <w:t xml:space="preserve"> </w:t>
      </w:r>
      <w:hyperlink r:id="rId15">
        <w:r w:rsidRPr="000C326D">
          <w:rPr>
            <w:rStyle w:val="Hyperlink"/>
          </w:rPr>
          <w:t xml:space="preserve">Organic </w:t>
        </w:r>
        <w:proofErr w:type="spellStart"/>
        <w:r w:rsidRPr="000C326D">
          <w:rPr>
            <w:rStyle w:val="Hyperlink"/>
          </w:rPr>
          <w:t>Eprints</w:t>
        </w:r>
        <w:proofErr w:type="spellEnd"/>
      </w:hyperlink>
      <w:r w:rsidRPr="000C326D">
        <w:t xml:space="preserve">. </w:t>
      </w:r>
    </w:p>
    <w:p w14:paraId="4F75110F" w14:textId="77777777" w:rsidR="00E5383F" w:rsidRPr="000C326D" w:rsidRDefault="00E5383F" w:rsidP="00E5383F"/>
    <w:p w14:paraId="6BA2380F" w14:textId="175ADA0B" w:rsidR="00E5383F" w:rsidRPr="000C326D" w:rsidRDefault="0EB45BBD" w:rsidP="0EB45BBD">
      <w:r w:rsidRPr="000C326D">
        <w:t>The tool itself is not s</w:t>
      </w:r>
      <w:r w:rsidR="0008176B" w:rsidRPr="000C326D">
        <w:t>tored on the knowledge platform,</w:t>
      </w:r>
      <w:r w:rsidRPr="000C326D">
        <w:t xml:space="preserve"> only a link to where the tool can be found, see e.g. </w:t>
      </w:r>
      <w:hyperlink r:id="rId16" w:history="1">
        <w:r w:rsidR="009C7A3A" w:rsidRPr="000C326D">
          <w:rPr>
            <w:rStyle w:val="Hyperlink"/>
          </w:rPr>
          <w:t>https://organic-farmknowledge.org/tool/30563</w:t>
        </w:r>
      </w:hyperlink>
      <w:r w:rsidRPr="000C326D">
        <w:t xml:space="preserve">. However, since Organic </w:t>
      </w:r>
      <w:proofErr w:type="spellStart"/>
      <w:r w:rsidRPr="000C326D">
        <w:t>Eprints</w:t>
      </w:r>
      <w:proofErr w:type="spellEnd"/>
      <w:r w:rsidRPr="000C326D">
        <w:t xml:space="preserve"> is an archive, the tool should be store</w:t>
      </w:r>
      <w:r w:rsidR="0008176B" w:rsidRPr="000C326D">
        <w:t>d</w:t>
      </w:r>
      <w:r w:rsidRPr="000C326D">
        <w:t xml:space="preserve"> there and we would like your permission to do this.</w:t>
      </w:r>
    </w:p>
    <w:p w14:paraId="2F92D618" w14:textId="77777777" w:rsidR="00E5383F" w:rsidRPr="000C326D" w:rsidRDefault="00E5383F" w:rsidP="00E5383F"/>
    <w:p w14:paraId="494D8DD6" w14:textId="591C5918" w:rsidR="00E5383F" w:rsidRPr="000C326D" w:rsidRDefault="0EB45BBD" w:rsidP="0EB45BBD">
      <w:r w:rsidRPr="000C326D">
        <w:t xml:space="preserve">This is the “Deposit agreement” from Organic </w:t>
      </w:r>
      <w:proofErr w:type="spellStart"/>
      <w:r w:rsidRPr="000C326D">
        <w:t>Eprints</w:t>
      </w:r>
      <w:proofErr w:type="spellEnd"/>
      <w:r w:rsidRPr="000C326D">
        <w:t>:</w:t>
      </w:r>
    </w:p>
    <w:p w14:paraId="3F472448" w14:textId="77777777" w:rsidR="00E5383F" w:rsidRPr="000C326D" w:rsidRDefault="00E5383F" w:rsidP="00E5383F">
      <w:r w:rsidRPr="000C326D">
        <w:rPr>
          <w:noProof/>
          <w:lang w:eastAsia="en-GB"/>
        </w:rPr>
        <w:drawing>
          <wp:inline distT="0" distB="0" distL="0" distR="0" wp14:anchorId="41C33352" wp14:editId="13364C2B">
            <wp:extent cx="5092505" cy="1170885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08758" cy="1174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C3188" w14:textId="22F68E67" w:rsidR="00E5383F" w:rsidRPr="000C326D" w:rsidRDefault="0EB45BBD" w:rsidP="00E5383F">
      <w:r w:rsidRPr="000C326D">
        <w:t xml:space="preserve">Please let us know whether you accept that we deposit your tool </w:t>
      </w:r>
      <w:r w:rsidRPr="000C326D">
        <w:rPr>
          <w:highlight w:val="yellow"/>
        </w:rPr>
        <w:t>[</w:t>
      </w:r>
      <w:r w:rsidRPr="000C326D">
        <w:rPr>
          <w:i/>
          <w:iCs/>
          <w:highlight w:val="yellow"/>
        </w:rPr>
        <w:t>insert tool name</w:t>
      </w:r>
      <w:r w:rsidRPr="000C326D">
        <w:rPr>
          <w:highlight w:val="yellow"/>
        </w:rPr>
        <w:t>]</w:t>
      </w:r>
      <w:r w:rsidRPr="000C326D">
        <w:t xml:space="preserve"> in Organic </w:t>
      </w:r>
      <w:proofErr w:type="spellStart"/>
      <w:r w:rsidRPr="000C326D">
        <w:t>Eprin</w:t>
      </w:r>
      <w:r w:rsidR="004A6EB6" w:rsidRPr="000C326D">
        <w:t>ts</w:t>
      </w:r>
      <w:proofErr w:type="spellEnd"/>
      <w:r w:rsidR="004A6EB6" w:rsidRPr="000C326D">
        <w:t xml:space="preserve"> and make it available on organic-</w:t>
      </w:r>
      <w:r w:rsidRPr="000C326D">
        <w:t>farmknowledge.org platform.</w:t>
      </w:r>
    </w:p>
    <w:p w14:paraId="05C39F4E" w14:textId="5D1B7423" w:rsidR="00E5383F" w:rsidRPr="000C326D" w:rsidRDefault="0EB45BBD" w:rsidP="0EB45BBD">
      <w:r w:rsidRPr="000C326D">
        <w:t xml:space="preserve">We hope you have become interested in our knowledge </w:t>
      </w:r>
      <w:r w:rsidR="002A1D0E" w:rsidRPr="000C326D">
        <w:t>platform</w:t>
      </w:r>
      <w:r w:rsidRPr="000C326D">
        <w:t xml:space="preserve"> and that you will try it and tell others about it.</w:t>
      </w:r>
    </w:p>
    <w:p w14:paraId="01434600" w14:textId="77777777" w:rsidR="00C95B78" w:rsidRPr="000C326D" w:rsidRDefault="00C95B78" w:rsidP="0EB45BBD"/>
    <w:p w14:paraId="3CC319B3" w14:textId="77777777" w:rsidR="00E5383F" w:rsidRPr="000C326D" w:rsidRDefault="0EB45BBD" w:rsidP="0EB45BBD">
      <w:r w:rsidRPr="000C326D">
        <w:t>Kind regards,</w:t>
      </w:r>
    </w:p>
    <w:p w14:paraId="09F2B1B0" w14:textId="3E97533A" w:rsidR="00061209" w:rsidRPr="000C326D" w:rsidRDefault="0EB45BBD">
      <w:r w:rsidRPr="000C326D">
        <w:rPr>
          <w:highlight w:val="yellow"/>
        </w:rPr>
        <w:t>[</w:t>
      </w:r>
      <w:r w:rsidRPr="000C326D">
        <w:rPr>
          <w:i/>
          <w:iCs/>
          <w:highlight w:val="yellow"/>
        </w:rPr>
        <w:t>your name</w:t>
      </w:r>
      <w:r w:rsidRPr="000C326D">
        <w:rPr>
          <w:highlight w:val="yellow"/>
        </w:rPr>
        <w:t>]</w:t>
      </w:r>
    </w:p>
    <w:p w14:paraId="6D8AB557" w14:textId="60575D4F" w:rsidR="00061209" w:rsidRPr="000C326D" w:rsidRDefault="00061209">
      <w:r w:rsidRPr="000C326D">
        <w:br w:type="page"/>
      </w:r>
    </w:p>
    <w:p w14:paraId="12A3969D" w14:textId="566E7024" w:rsidR="004A1ABA" w:rsidRPr="000C326D" w:rsidRDefault="00BB4813">
      <w:pPr>
        <w:rPr>
          <w:b/>
          <w:bCs/>
          <w:color w:val="000000" w:themeColor="text1"/>
        </w:rPr>
      </w:pPr>
      <w:r w:rsidRPr="000C326D">
        <w:rPr>
          <w:b/>
          <w:bCs/>
          <w:color w:val="000000" w:themeColor="text1"/>
        </w:rPr>
        <w:t>AGROVOC</w:t>
      </w:r>
      <w:r w:rsidR="004A1ABA" w:rsidRPr="000C326D">
        <w:rPr>
          <w:b/>
          <w:bCs/>
          <w:color w:val="000000" w:themeColor="text1"/>
        </w:rPr>
        <w:t xml:space="preserve"> keywords table</w:t>
      </w:r>
      <w:r w:rsidR="00721652">
        <w:rPr>
          <w:b/>
          <w:bCs/>
          <w:color w:val="000000" w:themeColor="text1"/>
        </w:rPr>
        <w:t xml:space="preserve"> according to themes</w:t>
      </w:r>
    </w:p>
    <w:p w14:paraId="47958B28" w14:textId="77777777" w:rsidR="004A1ABA" w:rsidRPr="000C326D" w:rsidRDefault="004A1ABA">
      <w:pPr>
        <w:rPr>
          <w:b/>
          <w:bCs/>
        </w:rPr>
      </w:pPr>
    </w:p>
    <w:tbl>
      <w:tblPr>
        <w:tblW w:w="14997" w:type="dxa"/>
        <w:tblInd w:w="-117" w:type="dxa"/>
        <w:tblBorders>
          <w:top w:val="single" w:sz="48" w:space="0" w:color="FFFFFF"/>
          <w:left w:val="single" w:sz="48" w:space="0" w:color="FFFFFF"/>
          <w:bottom w:val="single" w:sz="48" w:space="0" w:color="FFFFFF"/>
          <w:right w:val="single" w:sz="48" w:space="0" w:color="FFFFFF"/>
        </w:tblBorders>
        <w:shd w:val="clear" w:color="auto" w:fill="F2F2F2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83"/>
        <w:gridCol w:w="1534"/>
        <w:gridCol w:w="1530"/>
        <w:gridCol w:w="10350"/>
      </w:tblGrid>
      <w:tr w:rsidR="00E54531" w:rsidRPr="000C326D" w14:paraId="2BFBCB75" w14:textId="249A9238" w:rsidTr="00820C56">
        <w:trPr>
          <w:tblHeader/>
        </w:trPr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52A1466" w14:textId="4774AA62" w:rsidR="00E54531" w:rsidRPr="00820C56" w:rsidRDefault="00721652" w:rsidP="00721652">
            <w:pPr>
              <w:rPr>
                <w:rFonts w:eastAsia="Times New Roman" w:cs="Arial"/>
                <w:b/>
                <w:bCs/>
                <w:sz w:val="20"/>
                <w:szCs w:val="20"/>
              </w:rPr>
            </w:pPr>
            <w:r>
              <w:rPr>
                <w:rFonts w:eastAsia="Times New Roman" w:cs="Arial"/>
                <w:b/>
                <w:bCs/>
                <w:sz w:val="20"/>
                <w:szCs w:val="20"/>
              </w:rPr>
              <w:t>Level I theme</w:t>
            </w: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A5D74AE" w14:textId="29BD540C" w:rsidR="00E54531" w:rsidRPr="00820C56" w:rsidRDefault="00721652" w:rsidP="000929A3">
            <w:pPr>
              <w:ind w:left="57"/>
              <w:rPr>
                <w:rFonts w:eastAsia="Times New Roman" w:cs="Arial"/>
                <w:b/>
                <w:bCs/>
                <w:sz w:val="20"/>
                <w:szCs w:val="20"/>
              </w:rPr>
            </w:pPr>
            <w:r>
              <w:rPr>
                <w:rFonts w:eastAsia="Times New Roman" w:cs="Arial"/>
                <w:b/>
                <w:bCs/>
                <w:sz w:val="20"/>
                <w:szCs w:val="20"/>
              </w:rPr>
              <w:t>Level II theme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E521910" w14:textId="791EE3EE" w:rsidR="00E54531" w:rsidRPr="00820C56" w:rsidRDefault="00721652" w:rsidP="000929A3">
            <w:pPr>
              <w:ind w:left="57"/>
              <w:rPr>
                <w:rFonts w:eastAsia="Times New Roman" w:cs="Arial"/>
                <w:b/>
                <w:bCs/>
                <w:sz w:val="20"/>
                <w:szCs w:val="20"/>
              </w:rPr>
            </w:pPr>
            <w:r>
              <w:rPr>
                <w:rFonts w:eastAsia="Times New Roman" w:cs="Arial"/>
                <w:b/>
                <w:bCs/>
                <w:sz w:val="20"/>
                <w:szCs w:val="20"/>
              </w:rPr>
              <w:t>Level III theme</w:t>
            </w: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E98838F" w14:textId="7EA836C9" w:rsidR="00E54531" w:rsidRPr="00820C56" w:rsidRDefault="00BB4813" w:rsidP="000929A3">
            <w:pPr>
              <w:ind w:left="57"/>
              <w:rPr>
                <w:rFonts w:eastAsia="Times New Roman" w:cs="Arial"/>
                <w:b/>
                <w:bCs/>
                <w:sz w:val="20"/>
                <w:szCs w:val="20"/>
              </w:rPr>
            </w:pPr>
            <w:r w:rsidRPr="00820C56">
              <w:rPr>
                <w:rFonts w:eastAsia="Times New Roman" w:cs="Arial"/>
                <w:b/>
                <w:bCs/>
                <w:sz w:val="20"/>
                <w:szCs w:val="20"/>
              </w:rPr>
              <w:t>AGROVOC</w:t>
            </w:r>
            <w:r w:rsidR="00E54531" w:rsidRPr="00820C56">
              <w:rPr>
                <w:rFonts w:eastAsia="Times New Roman" w:cs="Arial"/>
                <w:b/>
                <w:bCs/>
                <w:sz w:val="20"/>
                <w:szCs w:val="20"/>
              </w:rPr>
              <w:t xml:space="preserve"> keywords</w:t>
            </w:r>
            <w:r w:rsidR="007E641F" w:rsidRPr="00820C56">
              <w:rPr>
                <w:rFonts w:eastAsia="Times New Roman" w:cs="Arial"/>
                <w:b/>
                <w:bCs/>
                <w:sz w:val="20"/>
                <w:szCs w:val="20"/>
              </w:rPr>
              <w:t xml:space="preserve"> </w:t>
            </w:r>
            <w:r w:rsidR="007E641F" w:rsidRPr="00BB4813">
              <w:rPr>
                <w:rFonts w:eastAsia="Times New Roman" w:cs="Arial"/>
                <w:b/>
                <w:bCs/>
                <w:sz w:val="20"/>
                <w:szCs w:val="20"/>
                <w:highlight w:val="yellow"/>
              </w:rPr>
              <w:t>(highlight relevant keywords here)</w:t>
            </w:r>
          </w:p>
        </w:tc>
      </w:tr>
      <w:tr w:rsidR="00E54531" w:rsidRPr="000C326D" w14:paraId="3BA88A0B" w14:textId="5D775AAC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5B91E6B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Crop production</w:t>
            </w: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9D0E3AF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DBB914F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FC24A48" w14:textId="466C06FA" w:rsidR="00E54531" w:rsidRPr="00820C56" w:rsidRDefault="009430BA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9430BA">
              <w:rPr>
                <w:rFonts w:eastAsia="Times New Roman" w:cs="Arial"/>
                <w:sz w:val="20"/>
                <w:szCs w:val="20"/>
              </w:rPr>
              <w:t>Crop production; Crop management</w:t>
            </w:r>
          </w:p>
        </w:tc>
      </w:tr>
      <w:tr w:rsidR="00E54531" w:rsidRPr="000C326D" w14:paraId="72AB6306" w14:textId="5E89B7F7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BC49253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F2E5B2F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Cropping systems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06CFC88" w14:textId="1742161B" w:rsidR="00E54531" w:rsidRPr="00820C56" w:rsidRDefault="00E54531" w:rsidP="000929A3">
            <w:pPr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020BACF" w14:textId="411B35F2" w:rsidR="00E54531" w:rsidRPr="00820C56" w:rsidRDefault="009430BA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9430BA">
              <w:rPr>
                <w:rFonts w:eastAsia="Times New Roman" w:cs="Arial"/>
                <w:sz w:val="20"/>
                <w:szCs w:val="20"/>
              </w:rPr>
              <w:t>Cropping systems; Diversification; Arable farming; Low input agriculture; Intercropping; Monoculture; Permaculture; Precision agriculture; Conservation tillage; Crop rotation; Agroforestry; Agropastoral systems; Climate-smart agriculture; Irrigation; Catch crops; Cover plants; Protected cultivation; Seedbed preparation; Direct sowing</w:t>
            </w:r>
          </w:p>
        </w:tc>
      </w:tr>
      <w:tr w:rsidR="00E54531" w:rsidRPr="000C326D" w14:paraId="6C8223B3" w14:textId="51C85088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402D67D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BEB563E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Arable crops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E588AC0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5CFB5E6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Arable farming</w:t>
            </w:r>
          </w:p>
        </w:tc>
      </w:tr>
      <w:tr w:rsidR="00E54531" w:rsidRPr="000C326D" w14:paraId="5481D82C" w14:textId="2D3BED54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7A0807D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36E1BFE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234BE48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 xml:space="preserve">Cereals </w:t>
            </w: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C74B648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Cereal crops</w:t>
            </w:r>
          </w:p>
        </w:tc>
      </w:tr>
      <w:tr w:rsidR="00E54531" w:rsidRPr="000C326D" w14:paraId="3B2405C1" w14:textId="4DA26961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44EFF1B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59D7099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3F5637D" w14:textId="7257A55E" w:rsidR="00E54531" w:rsidRPr="00820C56" w:rsidRDefault="00AD2474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>Grain l</w:t>
            </w:r>
            <w:r w:rsidR="00E54531" w:rsidRPr="00820C56">
              <w:rPr>
                <w:rFonts w:eastAsia="Times New Roman" w:cs="Arial"/>
                <w:sz w:val="20"/>
                <w:szCs w:val="20"/>
              </w:rPr>
              <w:t>egumes</w:t>
            </w: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7F69E4F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Legumes</w:t>
            </w:r>
          </w:p>
        </w:tc>
      </w:tr>
      <w:tr w:rsidR="00E54531" w:rsidRPr="000C326D" w14:paraId="0EECE97C" w14:textId="37ACF9B7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FFD9AC5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F2779B7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8754EF3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Oilseeds</w:t>
            </w: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762A8A7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Oil crops</w:t>
            </w:r>
          </w:p>
        </w:tc>
      </w:tr>
      <w:tr w:rsidR="00E54531" w:rsidRPr="000C326D" w14:paraId="60FC1323" w14:textId="22A6A2C7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1C5F338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2107587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C7968C7" w14:textId="4EDDBCA9" w:rsidR="00E54531" w:rsidRPr="00820C56" w:rsidRDefault="005625BF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Forage</w:t>
            </w: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8B55EA0" w14:textId="5D9E6DA2" w:rsidR="00E54531" w:rsidRPr="00820C56" w:rsidRDefault="007E4DA0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 xml:space="preserve">Roughage, </w:t>
            </w:r>
            <w:r w:rsidR="00E54531" w:rsidRPr="00820C56">
              <w:rPr>
                <w:rFonts w:eastAsia="Times New Roman" w:cs="Arial"/>
                <w:sz w:val="20"/>
                <w:szCs w:val="20"/>
              </w:rPr>
              <w:t xml:space="preserve">Feed crops; Feeds; Grasses; Forage </w:t>
            </w:r>
          </w:p>
        </w:tc>
      </w:tr>
      <w:tr w:rsidR="00E54531" w:rsidRPr="000C326D" w14:paraId="5BEE6A9B" w14:textId="62D82515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1771F06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1EE05F2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366C371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Fibre crops</w:t>
            </w: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864BE89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Fibre crops</w:t>
            </w:r>
          </w:p>
        </w:tc>
      </w:tr>
      <w:tr w:rsidR="00E54531" w:rsidRPr="000C326D" w14:paraId="652AE4AF" w14:textId="1D9451D1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47C982B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AE69DFD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C47A9C3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Root crops</w:t>
            </w: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4484FD2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Root crops</w:t>
            </w:r>
          </w:p>
        </w:tc>
      </w:tr>
      <w:tr w:rsidR="00E54531" w:rsidRPr="000C326D" w14:paraId="066DA5F1" w14:textId="2A7D7213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993ECA9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AEAD620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E257573" w14:textId="308B127E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Cover</w:t>
            </w:r>
            <w:r w:rsidR="00AD2474">
              <w:rPr>
                <w:rFonts w:eastAsia="Times New Roman" w:cs="Arial"/>
                <w:sz w:val="20"/>
                <w:szCs w:val="20"/>
              </w:rPr>
              <w:t>/</w:t>
            </w:r>
            <w:r w:rsidRPr="00820C56">
              <w:rPr>
                <w:rFonts w:eastAsia="Times New Roman" w:cs="Arial"/>
                <w:sz w:val="20"/>
                <w:szCs w:val="20"/>
              </w:rPr>
              <w:t>catch crops</w:t>
            </w: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E177EF1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Catch crops; Cover plants</w:t>
            </w:r>
          </w:p>
        </w:tc>
      </w:tr>
      <w:tr w:rsidR="00E54531" w:rsidRPr="000C326D" w14:paraId="00F9ED05" w14:textId="4ABB04AA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783BF7B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4559C9C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Horticulture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365FF16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AF7D6D8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Horticulture</w:t>
            </w:r>
          </w:p>
        </w:tc>
      </w:tr>
      <w:tr w:rsidR="00E54531" w:rsidRPr="000C326D" w14:paraId="5C0915FF" w14:textId="60D06569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F069669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AC4F977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1A2F580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Vegetables</w:t>
            </w: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3B11897" w14:textId="7C25E6D6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Vegetables; Herbaceous plants</w:t>
            </w:r>
            <w:r w:rsidR="001D6871" w:rsidRPr="00820C56">
              <w:rPr>
                <w:rFonts w:eastAsia="Times New Roman" w:cs="Arial"/>
                <w:sz w:val="20"/>
                <w:szCs w:val="20"/>
              </w:rPr>
              <w:t>; Vegetable crops</w:t>
            </w:r>
          </w:p>
        </w:tc>
      </w:tr>
      <w:tr w:rsidR="00E54531" w:rsidRPr="000C326D" w14:paraId="291882A1" w14:textId="6F07DF01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39DB9DE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4F05882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3804B6C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Temperate fruits</w:t>
            </w: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BDA19B1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Temperate fruits</w:t>
            </w:r>
          </w:p>
        </w:tc>
      </w:tr>
      <w:tr w:rsidR="00E54531" w:rsidRPr="000C326D" w14:paraId="1006B9DD" w14:textId="3FDA375F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C58208C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BE56E54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BC673B1" w14:textId="633EA5D3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 xml:space="preserve">Subtropical and </w:t>
            </w:r>
            <w:r w:rsidR="00AD2474">
              <w:rPr>
                <w:rFonts w:eastAsia="Times New Roman" w:cs="Arial"/>
                <w:sz w:val="20"/>
                <w:szCs w:val="20"/>
              </w:rPr>
              <w:t>t</w:t>
            </w:r>
            <w:r w:rsidRPr="00820C56">
              <w:rPr>
                <w:rFonts w:eastAsia="Times New Roman" w:cs="Arial"/>
                <w:sz w:val="20"/>
                <w:szCs w:val="20"/>
              </w:rPr>
              <w:t>ropical fruits</w:t>
            </w: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7512BB6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Subtropical and tropical fruits</w:t>
            </w:r>
          </w:p>
        </w:tc>
      </w:tr>
      <w:tr w:rsidR="00E54531" w:rsidRPr="000C326D" w14:paraId="5A794E13" w14:textId="3FC953FF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D151778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D323BAC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B2810AB" w14:textId="5F7EA5BF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Citrus fruit</w:t>
            </w:r>
            <w:r w:rsidR="00AD2474">
              <w:rPr>
                <w:rFonts w:eastAsia="Times New Roman" w:cs="Arial"/>
                <w:sz w:val="20"/>
                <w:szCs w:val="20"/>
              </w:rPr>
              <w:t>s</w:t>
            </w: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B14727E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Citrus</w:t>
            </w:r>
          </w:p>
        </w:tc>
      </w:tr>
      <w:tr w:rsidR="00E54531" w:rsidRPr="000C326D" w14:paraId="1FBBE022" w14:textId="349EBDEB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AB503F1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D653AFA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F943733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Grapes</w:t>
            </w: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4168A13" w14:textId="78608C17" w:rsidR="00E54531" w:rsidRPr="00820C56" w:rsidRDefault="009430BA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9430BA">
              <w:rPr>
                <w:rFonts w:eastAsia="Times New Roman" w:cs="Arial"/>
                <w:sz w:val="20"/>
                <w:szCs w:val="20"/>
              </w:rPr>
              <w:t>Viticulture; Grapes</w:t>
            </w:r>
          </w:p>
        </w:tc>
      </w:tr>
      <w:tr w:rsidR="00E54531" w:rsidRPr="000C326D" w14:paraId="08F8020E" w14:textId="1FCA02FF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5923B1E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5F29B4E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73CDC05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Olives</w:t>
            </w: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4D1A01B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Olives</w:t>
            </w:r>
          </w:p>
        </w:tc>
      </w:tr>
      <w:tr w:rsidR="00E54531" w:rsidRPr="000C326D" w14:paraId="38C68C2D" w14:textId="2230E068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D738930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462AF75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8F1FE1D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Nuts</w:t>
            </w: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6AE5383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Nut crops</w:t>
            </w:r>
          </w:p>
        </w:tc>
      </w:tr>
      <w:tr w:rsidR="00E54531" w:rsidRPr="000C326D" w14:paraId="22AC5D80" w14:textId="39A1C4B8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3FC6E0B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61671B6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6154B87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Berries</w:t>
            </w: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9FF4FFD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Soft fruits</w:t>
            </w:r>
          </w:p>
        </w:tc>
      </w:tr>
      <w:tr w:rsidR="00E54531" w:rsidRPr="000C326D" w14:paraId="461CD149" w14:textId="63B1BE71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98BC101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1782479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91BF905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Ornamentals, flowers and trees</w:t>
            </w: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12CFE18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Ornamental plants; Floriculture; Woody plants</w:t>
            </w:r>
          </w:p>
        </w:tc>
      </w:tr>
      <w:tr w:rsidR="00E54531" w:rsidRPr="000C326D" w14:paraId="71801484" w14:textId="248D1B18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A95ACF1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B188812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728F14F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Protected cultivation</w:t>
            </w: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8BE2437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Greenhouse crops</w:t>
            </w:r>
          </w:p>
        </w:tc>
      </w:tr>
      <w:tr w:rsidR="00E54531" w:rsidRPr="000C326D" w14:paraId="3AFFC6B8" w14:textId="63231AC1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99FF12E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7F45AD5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Weed management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44D9784" w14:textId="5D56C3A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FBA5947" w14:textId="4BE7F1AF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Plant protection; Weed control</w:t>
            </w:r>
            <w:r w:rsidR="009430BA">
              <w:rPr>
                <w:rFonts w:eastAsia="Times New Roman" w:cs="Arial"/>
                <w:sz w:val="20"/>
                <w:szCs w:val="20"/>
              </w:rPr>
              <w:t xml:space="preserve">; </w:t>
            </w:r>
            <w:r w:rsidR="009430BA" w:rsidRPr="009430BA">
              <w:rPr>
                <w:rFonts w:eastAsia="Times New Roman" w:cs="Arial"/>
                <w:sz w:val="20"/>
                <w:szCs w:val="20"/>
              </w:rPr>
              <w:t xml:space="preserve">Mechanical weed control; </w:t>
            </w:r>
            <w:r w:rsidRPr="00820C56">
              <w:rPr>
                <w:rFonts w:eastAsia="Times New Roman" w:cs="Arial"/>
                <w:sz w:val="20"/>
                <w:szCs w:val="20"/>
              </w:rPr>
              <w:t>Annual weeds; Perennial weeds</w:t>
            </w:r>
          </w:p>
        </w:tc>
      </w:tr>
      <w:tr w:rsidR="00E54531" w:rsidRPr="000C326D" w14:paraId="31312B13" w14:textId="53773C26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1775717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A54C374" w14:textId="1225ACCD" w:rsidR="00E54531" w:rsidRPr="00820C56" w:rsidRDefault="00AD2474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Pest and disease </w:t>
            </w:r>
            <w:r w:rsidR="00E54531" w:rsidRPr="00820C56">
              <w:rPr>
                <w:rFonts w:eastAsia="Times New Roman" w:cs="Arial"/>
                <w:sz w:val="20"/>
                <w:szCs w:val="20"/>
              </w:rPr>
              <w:t>control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0DB1888" w14:textId="649CC032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048BABF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Plant protection; Plant disease control; Disease Prevention; Diseases; Pest control; Integrated pest management; Biological control; Natural enemies; Disease tolerance; Tolerance to pests; Biological disease control; Copper</w:t>
            </w:r>
          </w:p>
        </w:tc>
      </w:tr>
      <w:tr w:rsidR="00E54531" w:rsidRPr="000C326D" w14:paraId="42D58239" w14:textId="058DC532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64E3651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186A707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 xml:space="preserve">Nutrient </w:t>
            </w:r>
          </w:p>
          <w:p w14:paraId="65C29D12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management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6109A18" w14:textId="109D3480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5F493C2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Nutrient management; Green manures; Organic fertilizers; Plant nutrition; Nitrogen; Phosphorus; Nitrates; Potassium; Nutrient deficiencies; Nutrient cycling in ecosystems; Leaching; Ammonia; Composts; Fertilizers</w:t>
            </w:r>
          </w:p>
        </w:tc>
      </w:tr>
      <w:tr w:rsidR="00E54531" w:rsidRPr="000C326D" w14:paraId="1C931EC1" w14:textId="71654C0D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3F18B38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47693E6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 xml:space="preserve">Seeds and </w:t>
            </w:r>
          </w:p>
          <w:p w14:paraId="4414AD01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breeding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83DE005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8C805CC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Seeds</w:t>
            </w:r>
          </w:p>
        </w:tc>
      </w:tr>
      <w:tr w:rsidR="00E54531" w:rsidRPr="000C326D" w14:paraId="199C82AD" w14:textId="2B0424E1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30F9C11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8E31CBB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BD202A1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Seed production</w:t>
            </w: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2BBCC62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Seed production; Seed characteristics; Seed treatment</w:t>
            </w:r>
          </w:p>
        </w:tc>
      </w:tr>
      <w:tr w:rsidR="00E54531" w:rsidRPr="000C326D" w14:paraId="0754D608" w14:textId="15E38AE1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44DEDBB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CA5F254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54E60B9" w14:textId="7ACE7B6C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Seed quality</w:t>
            </w: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AE17BBE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Seed quality; Seed storage; Genetic control; Germinability</w:t>
            </w:r>
          </w:p>
        </w:tc>
      </w:tr>
      <w:tr w:rsidR="00E54531" w:rsidRPr="000C326D" w14:paraId="03F41657" w14:textId="037C9037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CA3B89C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FEE325C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00EA64C" w14:textId="5823FC95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Plant breeding</w:t>
            </w:r>
            <w:r w:rsidR="00AD2474">
              <w:rPr>
                <w:rFonts w:eastAsia="Times New Roman" w:cs="Arial"/>
                <w:sz w:val="20"/>
                <w:szCs w:val="20"/>
              </w:rPr>
              <w:t xml:space="preserve"> and variety trials</w:t>
            </w: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D0E9844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Seed testing; Plant breeding; Selection criteria; Varieties; Genetic diversity (as resource); Genetic markers; Genetic resistance; Genetic resources; Genotypes; Germplasm; Breeding methods</w:t>
            </w:r>
          </w:p>
        </w:tc>
      </w:tr>
      <w:tr w:rsidR="00E54531" w:rsidRPr="000C326D" w14:paraId="112D30A2" w14:textId="2ECE2C00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609AC78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C2A5F84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09F48B0" w14:textId="6191FC76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Economics and regulation</w:t>
            </w:r>
            <w:r w:rsidR="00AD2474">
              <w:rPr>
                <w:rFonts w:eastAsia="Times New Roman" w:cs="Arial"/>
                <w:sz w:val="20"/>
                <w:szCs w:val="20"/>
              </w:rPr>
              <w:t xml:space="preserve"> of organic seeds</w:t>
            </w: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9B4339E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Seed certification; Seed industry; Gene banks</w:t>
            </w:r>
          </w:p>
        </w:tc>
      </w:tr>
      <w:tr w:rsidR="00E54531" w:rsidRPr="000C326D" w14:paraId="2D1DCEE7" w14:textId="1D4B7A3E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DAF7C04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0354BAB" w14:textId="5FB55DDB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 xml:space="preserve">Grassland and </w:t>
            </w:r>
          </w:p>
          <w:p w14:paraId="37A4AB06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forages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341DF18" w14:textId="105F9B81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118745C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 xml:space="preserve">Grassland management; Grasses; Grasslands; Grazing lands; Rangelands; </w:t>
            </w:r>
          </w:p>
          <w:p w14:paraId="3234C2B1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Agropastoral systems</w:t>
            </w:r>
          </w:p>
        </w:tc>
      </w:tr>
      <w:tr w:rsidR="00E54531" w:rsidRPr="000C326D" w14:paraId="3ED24ECC" w14:textId="77716662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B973C26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3EB5B8B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 xml:space="preserve">Postharvest </w:t>
            </w:r>
          </w:p>
          <w:p w14:paraId="17239FF7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management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CBC909C" w14:textId="3EDD661A" w:rsidR="00E54531" w:rsidRPr="009430BA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9048E41" w14:textId="1C647710" w:rsidR="00E54531" w:rsidRPr="009430BA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9430BA">
              <w:rPr>
                <w:rFonts w:eastAsia="Times New Roman" w:cs="Arial"/>
                <w:sz w:val="20"/>
                <w:szCs w:val="20"/>
              </w:rPr>
              <w:t>Postharvest technology; Postharvest equipment; Handling; Postharvest physiology</w:t>
            </w:r>
          </w:p>
        </w:tc>
      </w:tr>
      <w:tr w:rsidR="00E54531" w:rsidRPr="000C326D" w14:paraId="11EB86C4" w14:textId="26A8C655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525B344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Animal husbandry</w:t>
            </w: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25AF24C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60E2918" w14:textId="77777777" w:rsidR="00E54531" w:rsidRPr="009430BA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84B759B" w14:textId="756593CF" w:rsidR="00E54531" w:rsidRPr="009430BA" w:rsidRDefault="009430BA" w:rsidP="000929A3">
            <w:pPr>
              <w:rPr>
                <w:rFonts w:eastAsia="Times New Roman" w:cs="Arial"/>
                <w:sz w:val="20"/>
                <w:szCs w:val="20"/>
              </w:rPr>
            </w:pPr>
            <w:r w:rsidRPr="009430BA">
              <w:rPr>
                <w:rFonts w:eastAsia="Times New Roman" w:cs="Arial"/>
                <w:sz w:val="20"/>
                <w:szCs w:val="20"/>
              </w:rPr>
              <w:t>Animal husbandry</w:t>
            </w:r>
          </w:p>
        </w:tc>
      </w:tr>
      <w:tr w:rsidR="00E54531" w:rsidRPr="000C326D" w14:paraId="4A343B2C" w14:textId="6A9AE45B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39DBD4F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5744AB4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 xml:space="preserve">Production </w:t>
            </w:r>
          </w:p>
          <w:p w14:paraId="7962AE68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systems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9C9D5DF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F1EC339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Animal production</w:t>
            </w:r>
          </w:p>
        </w:tc>
      </w:tr>
      <w:tr w:rsidR="00E54531" w:rsidRPr="000C326D" w14:paraId="069A9716" w14:textId="0E7A5E76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0CEDC2D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AE19858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B9E3452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Poultry</w:t>
            </w: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F4A0B26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Poultry; Broiler chickens; Layer chicken; Ducks; Geese; Turkeys</w:t>
            </w:r>
          </w:p>
        </w:tc>
      </w:tr>
      <w:tr w:rsidR="00E54531" w:rsidRPr="000C326D" w14:paraId="1255B59A" w14:textId="4DBC5A11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3A2D838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94DC325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744445F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Pigs</w:t>
            </w: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0FFD9DD" w14:textId="31CF4FF1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Swine; Barrows; Boars; Piglets; Sows</w:t>
            </w:r>
            <w:r w:rsidR="001D6871" w:rsidRPr="00820C56">
              <w:rPr>
                <w:rFonts w:eastAsia="Times New Roman" w:cs="Arial"/>
                <w:sz w:val="20"/>
                <w:szCs w:val="20"/>
              </w:rPr>
              <w:t>; Weaning</w:t>
            </w:r>
          </w:p>
        </w:tc>
      </w:tr>
      <w:tr w:rsidR="00E54531" w:rsidRPr="000C326D" w14:paraId="060994C6" w14:textId="73FEDB91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D247EE7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C255954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FE0DDA2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Cattle</w:t>
            </w: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0A35BE8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Cattle; Beef cattle; Dairy cattle; Heifers; Bulls; Calves</w:t>
            </w:r>
          </w:p>
        </w:tc>
      </w:tr>
      <w:tr w:rsidR="00E54531" w:rsidRPr="000C326D" w14:paraId="2FB5EE0F" w14:textId="3A1D9D5B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89D19F7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DF9EEBF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849034E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Aquaculture</w:t>
            </w: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410B329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Aquaculture</w:t>
            </w:r>
          </w:p>
        </w:tc>
      </w:tr>
      <w:tr w:rsidR="00E54531" w:rsidRPr="000C326D" w14:paraId="66E93E95" w14:textId="0345BB65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17A77D5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254240A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0F73845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Apiculture and insects</w:t>
            </w: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736A874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Apiculture; Insect farming</w:t>
            </w:r>
          </w:p>
        </w:tc>
      </w:tr>
      <w:tr w:rsidR="00E54531" w:rsidRPr="000C326D" w14:paraId="04136731" w14:textId="2780B746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D12CF2B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5A273D1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44218E7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Small ruminants</w:t>
            </w: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6C2390D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Small ruminants; Goats; Sheep; Guanacos</w:t>
            </w:r>
          </w:p>
        </w:tc>
      </w:tr>
      <w:tr w:rsidR="00E54531" w:rsidRPr="000C326D" w14:paraId="45FDD21B" w14:textId="783CF112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304D330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B26C29C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 xml:space="preserve">Breeding and </w:t>
            </w:r>
          </w:p>
          <w:p w14:paraId="2904C346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genetics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6C41DC9" w14:textId="4EA2BCCD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CB77B31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Animal breeding; Animal genetics; Artificial insemination</w:t>
            </w:r>
          </w:p>
        </w:tc>
      </w:tr>
      <w:tr w:rsidR="00E54531" w:rsidRPr="000C326D" w14:paraId="442A6E14" w14:textId="77B63D49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5721E57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602C2D9" w14:textId="6E7B3866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Feed</w:t>
            </w:r>
            <w:r w:rsidR="00AD2474">
              <w:rPr>
                <w:rFonts w:eastAsia="Times New Roman" w:cs="Arial"/>
                <w:sz w:val="20"/>
                <w:szCs w:val="20"/>
              </w:rPr>
              <w:t xml:space="preserve"> </w:t>
            </w:r>
            <w:r w:rsidRPr="00820C56">
              <w:rPr>
                <w:rFonts w:eastAsia="Times New Roman" w:cs="Arial"/>
                <w:sz w:val="20"/>
                <w:szCs w:val="20"/>
              </w:rPr>
              <w:t xml:space="preserve">and </w:t>
            </w:r>
          </w:p>
          <w:p w14:paraId="62F9F777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nutrition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A977B28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05C68BA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Feeding; Animal nutrition; Costs</w:t>
            </w:r>
          </w:p>
        </w:tc>
      </w:tr>
      <w:tr w:rsidR="00E54531" w:rsidRPr="000C326D" w14:paraId="570D7159" w14:textId="0CF2BC06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ACDCC2F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41EF586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2BDF657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Nutritive values and needs</w:t>
            </w: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CA02738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Feed requirements; Feed composition; Nutritive value; Feeds; Feed crops; Feed conversion efficiency; Amino acids; Vitamins; Feed additives; Digestibility; Proteins; Insect farming; Feed formulations; Nutrient intake; Nutritional requirements</w:t>
            </w:r>
          </w:p>
        </w:tc>
      </w:tr>
      <w:tr w:rsidR="00E54531" w:rsidRPr="000C326D" w14:paraId="0E843631" w14:textId="174DCE49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9C253A6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F0FEBDB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0D8279E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Ration planning</w:t>
            </w: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F74CA5E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Ration planning; Feeds; Grazing; Feeding costs; Rations; Forage</w:t>
            </w:r>
          </w:p>
        </w:tc>
      </w:tr>
      <w:tr w:rsidR="00E54531" w:rsidRPr="000C326D" w14:paraId="068C7E28" w14:textId="630B6A1C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11FB891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8F84015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6BF4251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Feed processing and handling</w:t>
            </w: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25FF6D1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Feed processing; Feed quality; Feed technology</w:t>
            </w:r>
          </w:p>
        </w:tc>
      </w:tr>
      <w:tr w:rsidR="00E54531" w:rsidRPr="000C326D" w14:paraId="33F0ECF6" w14:textId="42D3D182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6D069EB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47C4EB7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Animal health and welfare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FE47CFF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B9C3D84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Animal health; Animal welfare</w:t>
            </w:r>
          </w:p>
        </w:tc>
      </w:tr>
      <w:tr w:rsidR="00E54531" w:rsidRPr="000C326D" w14:paraId="25F6CBA5" w14:textId="096D4A58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CBF6485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5802347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FD60FEA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Animal welfare</w:t>
            </w: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22D7BE6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Animal protection; Transport of animals; Slaughtering</w:t>
            </w:r>
          </w:p>
        </w:tc>
      </w:tr>
      <w:tr w:rsidR="00E54531" w:rsidRPr="000C326D" w14:paraId="2C43C59E" w14:textId="19AB00F0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7EF4F6A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2C65128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D240F20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Animal housing and equipment</w:t>
            </w: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B64FCD2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Animal housing; Animal husbandry equipment; Farm buildings</w:t>
            </w:r>
          </w:p>
        </w:tc>
      </w:tr>
      <w:tr w:rsidR="00E54531" w:rsidRPr="000C326D" w14:paraId="44964606" w14:textId="1FB13B20" w:rsidTr="00820C56">
        <w:trPr>
          <w:trHeight w:val="169"/>
        </w:trPr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F0117F0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8002E5A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9FEF635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Veterinary medicine</w:t>
            </w: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5381BFB" w14:textId="1F533C7C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Veterinary medicine; Homeopathy; Phytotherapy; Disease control; Parasite control; Dairy hygiene; Meat hygiene</w:t>
            </w:r>
          </w:p>
        </w:tc>
      </w:tr>
      <w:tr w:rsidR="00E54531" w:rsidRPr="000C326D" w14:paraId="55FB308F" w14:textId="4A243FCC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8110401" w14:textId="77777777" w:rsidR="004E084A" w:rsidRPr="00820C56" w:rsidRDefault="004E084A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  <w:p w14:paraId="7C26B731" w14:textId="77777777" w:rsidR="004E084A" w:rsidRPr="00820C56" w:rsidRDefault="004E084A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  <w:p w14:paraId="540925DA" w14:textId="4FD3671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Soil</w:t>
            </w: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DFDF595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2C349B8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B90AB8A" w14:textId="77777777" w:rsidR="00F454BB" w:rsidRPr="00820C56" w:rsidRDefault="00F454BB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  <w:p w14:paraId="612C819A" w14:textId="77777777" w:rsidR="00F454BB" w:rsidRPr="00820C56" w:rsidRDefault="00F454BB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  <w:p w14:paraId="68EFE398" w14:textId="481177C4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Soil</w:t>
            </w:r>
          </w:p>
        </w:tc>
      </w:tr>
      <w:tr w:rsidR="00E54531" w:rsidRPr="000C326D" w14:paraId="004DB574" w14:textId="656456DD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082BED5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2DFC5E6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Soil health and quality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DB7DE32" w14:textId="5431D7A4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1D4159B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 xml:space="preserve">Soil quality; Soil organic matter; Organic matter; Humus; Nitrogen; Nitrogen fixation; Nutrient cycling; Nutrient deficiencies; Phosphorus; Soil compaction; Soil degradation; Soil fertility; Soil </w:t>
            </w:r>
            <w:proofErr w:type="spellStart"/>
            <w:r w:rsidRPr="00820C56">
              <w:rPr>
                <w:rFonts w:eastAsia="Times New Roman" w:cs="Arial"/>
                <w:sz w:val="20"/>
                <w:szCs w:val="20"/>
              </w:rPr>
              <w:t>ph</w:t>
            </w:r>
            <w:proofErr w:type="spellEnd"/>
            <w:r w:rsidRPr="00820C56">
              <w:rPr>
                <w:rFonts w:eastAsia="Times New Roman" w:cs="Arial"/>
                <w:sz w:val="20"/>
                <w:szCs w:val="20"/>
              </w:rPr>
              <w:t>; Soil structure; Trace elements; Soil pollutants; Soil functions</w:t>
            </w:r>
          </w:p>
        </w:tc>
      </w:tr>
      <w:tr w:rsidR="00E54531" w:rsidRPr="000C326D" w14:paraId="529107D1" w14:textId="2741B6A5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036C3F6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0087D47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Soil biology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0BAC48A" w14:textId="172AA03F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812C15F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Soil biology; Soil microorganisms; Soil flora; Soil fungi; Soil fauna; Earthworms</w:t>
            </w:r>
          </w:p>
        </w:tc>
      </w:tr>
      <w:tr w:rsidR="00E54531" w:rsidRPr="000C326D" w14:paraId="6094BED5" w14:textId="268B9187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0E5C082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916FE10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Soil management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21D868C" w14:textId="5952596B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1BFA7C9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Soil management; Soil conservation; Salinity control; Soil improvement; Tillage; Minimum tillage; Seedbed preparation; Integrated land management; Soil analysis; Soil fertility; Soil amendments; Soil water balance</w:t>
            </w:r>
          </w:p>
        </w:tc>
      </w:tr>
      <w:tr w:rsidR="00E54531" w:rsidRPr="000C326D" w14:paraId="14F4F8DC" w14:textId="57EFF943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84EEB93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 xml:space="preserve">Food chain </w:t>
            </w:r>
          </w:p>
          <w:p w14:paraId="16B04916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management</w:t>
            </w: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3F08CF0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E5B92A7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A15E4BC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Postharvest technology</w:t>
            </w:r>
          </w:p>
        </w:tc>
      </w:tr>
      <w:tr w:rsidR="00E54531" w:rsidRPr="000C326D" w14:paraId="2ECCC30D" w14:textId="5525CF43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4FBCD5E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B024087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Processing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072496B" w14:textId="473D311E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B77678F" w14:textId="42F12D59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 xml:space="preserve">Food processing; Processed products; Food technology; </w:t>
            </w:r>
            <w:proofErr w:type="spellStart"/>
            <w:r w:rsidRPr="00820C56">
              <w:rPr>
                <w:rFonts w:eastAsia="Times New Roman" w:cs="Arial"/>
                <w:sz w:val="20"/>
                <w:szCs w:val="20"/>
              </w:rPr>
              <w:t>Byproducts</w:t>
            </w:r>
            <w:proofErr w:type="spellEnd"/>
          </w:p>
        </w:tc>
      </w:tr>
      <w:tr w:rsidR="00E54531" w:rsidRPr="000C326D" w14:paraId="344BE5F0" w14:textId="0EF5836B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06384FF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4F1D1C1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Packaging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C08858C" w14:textId="11921E2C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DF8290D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Packaging; Packaging equipment</w:t>
            </w:r>
          </w:p>
        </w:tc>
      </w:tr>
      <w:tr w:rsidR="00E54531" w:rsidRPr="000C326D" w14:paraId="5A2F75A8" w14:textId="78267565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EC0F8BC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C132841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Storage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5FC04ED" w14:textId="2D9C4265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055E498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Storage; Storage equipment</w:t>
            </w:r>
          </w:p>
        </w:tc>
      </w:tr>
      <w:tr w:rsidR="00E54531" w:rsidRPr="000C326D" w14:paraId="57A66F37" w14:textId="25686C90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9C19116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1E7D7C7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Transportation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64DBE83" w14:textId="5EABF04F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F92A3E6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Transport; Transport safety; Transport of animals; Food traceability</w:t>
            </w:r>
          </w:p>
        </w:tc>
      </w:tr>
      <w:tr w:rsidR="00E54531" w:rsidRPr="000C326D" w14:paraId="22209606" w14:textId="1B9083A3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70587D2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A3839EA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Food quality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A128971" w14:textId="052EFBD1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42FA02C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Food quality; Product quality; Food hygiene; Food traceability; Food inspection; Quality assurance</w:t>
            </w:r>
          </w:p>
        </w:tc>
      </w:tr>
      <w:tr w:rsidR="00E54531" w:rsidRPr="000C326D" w14:paraId="67628C1A" w14:textId="10E7610E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7281615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Environment and society</w:t>
            </w: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7E3FC6B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0577814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6A65D9F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Environment; Society</w:t>
            </w:r>
          </w:p>
        </w:tc>
      </w:tr>
      <w:tr w:rsidR="00E54531" w:rsidRPr="000C326D" w14:paraId="27DFAF6E" w14:textId="1C150854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AA5BEA6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38FD426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 xml:space="preserve">Biodiversity and nature </w:t>
            </w:r>
          </w:p>
          <w:p w14:paraId="4FCA9A95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conservation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A992BBC" w14:textId="767F30BA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12F8A76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Biodiversity; Nature conservation; Ecosystem services; Pollinators; Natural enemies; Functional biodiversity; Life cycle assessment; Biodiversity conservation</w:t>
            </w:r>
          </w:p>
        </w:tc>
      </w:tr>
      <w:tr w:rsidR="00E54531" w:rsidRPr="00A92949" w14:paraId="55FA61AD" w14:textId="40C8E1C1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B59CB47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ED84519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Environmental protection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9DFB5E9" w14:textId="087D4B6E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6527FB6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  <w:lang w:val="fr-CH"/>
              </w:rPr>
            </w:pPr>
            <w:proofErr w:type="spellStart"/>
            <w:r w:rsidRPr="00820C56">
              <w:rPr>
                <w:rFonts w:eastAsia="Times New Roman" w:cs="Arial"/>
                <w:sz w:val="20"/>
                <w:szCs w:val="20"/>
                <w:lang w:val="fr-CH"/>
              </w:rPr>
              <w:t>Environmental</w:t>
            </w:r>
            <w:proofErr w:type="spellEnd"/>
            <w:r w:rsidRPr="00820C56">
              <w:rPr>
                <w:rFonts w:eastAsia="Times New Roman" w:cs="Arial"/>
                <w:sz w:val="20"/>
                <w:szCs w:val="20"/>
                <w:lang w:val="fr-CH"/>
              </w:rPr>
              <w:t xml:space="preserve"> </w:t>
            </w:r>
            <w:proofErr w:type="gramStart"/>
            <w:r w:rsidRPr="00820C56">
              <w:rPr>
                <w:rFonts w:eastAsia="Times New Roman" w:cs="Arial"/>
                <w:sz w:val="20"/>
                <w:szCs w:val="20"/>
                <w:lang w:val="fr-CH"/>
              </w:rPr>
              <w:t>protection;</w:t>
            </w:r>
            <w:proofErr w:type="gramEnd"/>
            <w:r w:rsidRPr="00820C56">
              <w:rPr>
                <w:rFonts w:eastAsia="Times New Roman" w:cs="Arial"/>
                <w:sz w:val="20"/>
                <w:szCs w:val="20"/>
                <w:lang w:val="fr-CH"/>
              </w:rPr>
              <w:t xml:space="preserve"> Resource conservation; </w:t>
            </w:r>
            <w:proofErr w:type="spellStart"/>
            <w:r w:rsidRPr="00820C56">
              <w:rPr>
                <w:rFonts w:eastAsia="Times New Roman" w:cs="Arial"/>
                <w:sz w:val="20"/>
                <w:szCs w:val="20"/>
                <w:lang w:val="fr-CH"/>
              </w:rPr>
              <w:t>Environmental</w:t>
            </w:r>
            <w:proofErr w:type="spellEnd"/>
            <w:r w:rsidRPr="00820C56">
              <w:rPr>
                <w:rFonts w:eastAsia="Times New Roman" w:cs="Arial"/>
                <w:sz w:val="20"/>
                <w:szCs w:val="20"/>
                <w:lang w:val="fr-CH"/>
              </w:rPr>
              <w:t xml:space="preserve"> impact </w:t>
            </w:r>
            <w:proofErr w:type="spellStart"/>
            <w:r w:rsidRPr="00820C56">
              <w:rPr>
                <w:rFonts w:eastAsia="Times New Roman" w:cs="Arial"/>
                <w:sz w:val="20"/>
                <w:szCs w:val="20"/>
                <w:lang w:val="fr-CH"/>
              </w:rPr>
              <w:t>assessment</w:t>
            </w:r>
            <w:proofErr w:type="spellEnd"/>
            <w:r w:rsidRPr="00820C56">
              <w:rPr>
                <w:rFonts w:eastAsia="Times New Roman" w:cs="Arial"/>
                <w:sz w:val="20"/>
                <w:szCs w:val="20"/>
                <w:lang w:val="fr-CH"/>
              </w:rPr>
              <w:t>; Pollution control; Waste management</w:t>
            </w:r>
          </w:p>
        </w:tc>
      </w:tr>
      <w:tr w:rsidR="00E54531" w:rsidRPr="000C326D" w14:paraId="72E368DB" w14:textId="379F9A3E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1820DBB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  <w:lang w:val="fr-CH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5557747" w14:textId="03EE4B62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Climate</w:t>
            </w:r>
            <w:r w:rsidR="002F25E5">
              <w:rPr>
                <w:rFonts w:eastAsia="Times New Roman" w:cs="Arial"/>
                <w:sz w:val="20"/>
                <w:szCs w:val="20"/>
              </w:rPr>
              <w:t xml:space="preserve"> change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ACDCF69" w14:textId="49C3782D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49AD4D2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Climate change; Climate change adaptation; Climate-smart agriculture; Drought resistance; Heat tolerance; Disease tolerance; Tolerance to pests; Salt tolerance; Tolerance to heavy rainfall; Carbon sequestration; Emission reduction; Renewable energy; Environmental impact assessment; Sustainability; Life cycle assessment; Resilience</w:t>
            </w:r>
          </w:p>
        </w:tc>
      </w:tr>
      <w:tr w:rsidR="00E54531" w:rsidRPr="000C326D" w14:paraId="2671025C" w14:textId="24122D5A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93AA168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94ED264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Sustainable communities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FEA4EB2" w14:textId="6AE63F8B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64B6BBC" w14:textId="4A3509A1" w:rsidR="00E54531" w:rsidRPr="00820C56" w:rsidRDefault="00E54531" w:rsidP="000C326D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Sustainable livelihoods; Sustainable development; Socioeconomic development; Indigenous knowledge; Health foods; Recreation; Agrotourism; Food security; Cooperative farming; Agricultural organizations; Sustainability; Educational resources; Resilience</w:t>
            </w:r>
          </w:p>
        </w:tc>
      </w:tr>
      <w:tr w:rsidR="00E54531" w:rsidRPr="000C326D" w14:paraId="48B9C362" w14:textId="2CAA3B4F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8744EF3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1059DB8" w14:textId="7447A1C3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Agroecolog</w:t>
            </w:r>
            <w:r w:rsidR="002F25E5">
              <w:rPr>
                <w:rFonts w:eastAsia="Times New Roman" w:cs="Arial"/>
                <w:sz w:val="20"/>
                <w:szCs w:val="20"/>
              </w:rPr>
              <w:t>ical practices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F803C5D" w14:textId="1E20B89A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5988F2F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Agroecology; Sustainability; Ecological production; Agroecosystems</w:t>
            </w:r>
          </w:p>
        </w:tc>
      </w:tr>
      <w:tr w:rsidR="00E54531" w:rsidRPr="000C326D" w14:paraId="2DC393C7" w14:textId="5C9F9A49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989611E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 xml:space="preserve">Farm </w:t>
            </w:r>
          </w:p>
          <w:p w14:paraId="465F7F8F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management</w:t>
            </w: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8AD6B9C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00637A3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9911445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Farm management; Monitoring and evaluation</w:t>
            </w:r>
          </w:p>
        </w:tc>
      </w:tr>
      <w:tr w:rsidR="00E54531" w:rsidRPr="000C326D" w14:paraId="276D3D51" w14:textId="6F27424E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30904AC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C0509FC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Capital and finance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85CD7AB" w14:textId="68569E38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CCAB422" w14:textId="59B96B5F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Farm economics (agricultural economics);</w:t>
            </w:r>
            <w:r w:rsidR="006933A0" w:rsidRPr="00820C56">
              <w:rPr>
                <w:rFonts w:eastAsia="Times New Roman" w:cs="Arial"/>
                <w:sz w:val="20"/>
                <w:szCs w:val="20"/>
              </w:rPr>
              <w:t xml:space="preserve"> </w:t>
            </w:r>
            <w:r w:rsidRPr="00820C56">
              <w:rPr>
                <w:rFonts w:eastAsia="Times New Roman" w:cs="Arial"/>
                <w:sz w:val="20"/>
                <w:szCs w:val="20"/>
              </w:rPr>
              <w:t>Costs</w:t>
            </w:r>
          </w:p>
        </w:tc>
      </w:tr>
      <w:tr w:rsidR="00E54531" w:rsidRPr="000C326D" w14:paraId="4A8FF76E" w14:textId="1CDD40D9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4D61269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38D12A5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 xml:space="preserve">Farm technology and equipment 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6112F3E" w14:textId="5EB7D66B" w:rsidR="00E54531" w:rsidRPr="00820C56" w:rsidRDefault="00E54531" w:rsidP="00E54531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C4E1532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Farm buildings; Farm equipment; Information technology; Digital technology; Measuring instruments</w:t>
            </w:r>
          </w:p>
        </w:tc>
      </w:tr>
      <w:tr w:rsidR="00E54531" w:rsidRPr="000C326D" w14:paraId="2ECF99C4" w14:textId="74964BCE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0140FC1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CAD1BF4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People and skills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48164C5D" w14:textId="1A007032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A7C54D8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Human resources management</w:t>
            </w:r>
          </w:p>
        </w:tc>
      </w:tr>
      <w:tr w:rsidR="00E54531" w:rsidRPr="000C326D" w14:paraId="6E82D245" w14:textId="70F3FD53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D4ACFFD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A1A0A4E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Marketing and agricultural trade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40A33AC" w14:textId="40A90125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66CFF17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Marketing; Agricultural trade</w:t>
            </w:r>
          </w:p>
        </w:tc>
      </w:tr>
      <w:tr w:rsidR="00E54531" w:rsidRPr="000C326D" w14:paraId="46741EAB" w14:textId="4EF6A25C" w:rsidTr="00820C56">
        <w:tc>
          <w:tcPr>
            <w:tcW w:w="1583" w:type="dxa"/>
            <w:tcBorders>
              <w:top w:val="single" w:sz="8" w:space="0" w:color="FFFFFF"/>
              <w:left w:val="single" w:sz="4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BC994C2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5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F5C9B55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 xml:space="preserve">Standards, </w:t>
            </w:r>
          </w:p>
          <w:p w14:paraId="4EC0094F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 xml:space="preserve">regulations and </w:t>
            </w:r>
          </w:p>
          <w:p w14:paraId="3831F83D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certification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00CFC25" w14:textId="1E35CA43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103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3D321C4A" w14:textId="77777777" w:rsidR="00E54531" w:rsidRPr="00820C56" w:rsidRDefault="00E54531" w:rsidP="000929A3">
            <w:pPr>
              <w:ind w:left="57"/>
              <w:rPr>
                <w:rFonts w:eastAsia="Times New Roman" w:cs="Arial"/>
                <w:sz w:val="20"/>
                <w:szCs w:val="20"/>
              </w:rPr>
            </w:pPr>
            <w:r w:rsidRPr="00820C56">
              <w:rPr>
                <w:rFonts w:eastAsia="Times New Roman" w:cs="Arial"/>
                <w:sz w:val="20"/>
                <w:szCs w:val="20"/>
              </w:rPr>
              <w:t>Standards; Organic certification; Conversion factors</w:t>
            </w:r>
          </w:p>
        </w:tc>
      </w:tr>
    </w:tbl>
    <w:p w14:paraId="41CCE9E8" w14:textId="77777777" w:rsidR="00E5383F" w:rsidRPr="000C326D" w:rsidRDefault="00E5383F" w:rsidP="003B4DF3"/>
    <w:sectPr w:rsidR="00E5383F" w:rsidRPr="000C326D" w:rsidSect="00061209">
      <w:pgSz w:w="16838" w:h="11906" w:orient="landscape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701741" w14:textId="77777777" w:rsidR="0089386F" w:rsidRDefault="0089386F" w:rsidP="003B4DF3">
      <w:r>
        <w:separator/>
      </w:r>
    </w:p>
  </w:endnote>
  <w:endnote w:type="continuationSeparator" w:id="0">
    <w:p w14:paraId="61AE474F" w14:textId="77777777" w:rsidR="0089386F" w:rsidRDefault="0089386F" w:rsidP="003B4D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6195685"/>
      <w:docPartObj>
        <w:docPartGallery w:val="Page Numbers (Bottom of Page)"/>
        <w:docPartUnique/>
      </w:docPartObj>
    </w:sdtPr>
    <w:sdtEndPr/>
    <w:sdtContent>
      <w:p w14:paraId="5471355A" w14:textId="3717142E" w:rsidR="007E4DA0" w:rsidRDefault="007E4DA0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724A4D">
          <w:rPr>
            <w:noProof/>
            <w:lang w:val="da-DK"/>
          </w:rPr>
          <w:t>8</w:t>
        </w:r>
        <w:r>
          <w:fldChar w:fldCharType="end"/>
        </w:r>
      </w:p>
    </w:sdtContent>
  </w:sdt>
  <w:p w14:paraId="0C1702B1" w14:textId="5B11C9A2" w:rsidR="007E4DA0" w:rsidRDefault="007E4DA0" w:rsidP="000A21FC">
    <w:pPr>
      <w:pStyle w:val="Footer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A6249C" w14:textId="77777777" w:rsidR="0089386F" w:rsidRDefault="0089386F" w:rsidP="003B4DF3">
      <w:r>
        <w:separator/>
      </w:r>
    </w:p>
  </w:footnote>
  <w:footnote w:type="continuationSeparator" w:id="0">
    <w:p w14:paraId="54E0A0CC" w14:textId="77777777" w:rsidR="0089386F" w:rsidRDefault="0089386F" w:rsidP="003B4D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9BB33" w14:textId="0719E83C" w:rsidR="007E4DA0" w:rsidRPr="00C522CB" w:rsidRDefault="007E4DA0" w:rsidP="0EB45BBD">
    <w:pPr>
      <w:pStyle w:val="Header"/>
      <w:tabs>
        <w:tab w:val="clear" w:pos="4819"/>
        <w:tab w:val="clear" w:pos="9638"/>
        <w:tab w:val="left" w:pos="7485"/>
      </w:tabs>
      <w:jc w:val="center"/>
      <w:rPr>
        <w:rFonts w:ascii="Segoe UI" w:hAnsi="Segoe UI" w:cs="Segoe UI"/>
        <w:b/>
        <w:bCs/>
        <w:color w:val="000000" w:themeColor="text1"/>
        <w:sz w:val="52"/>
        <w:szCs w:val="52"/>
      </w:rPr>
    </w:pPr>
    <w:r w:rsidRPr="00C522CB">
      <w:rPr>
        <w:rFonts w:ascii="Segoe UI" w:hAnsi="Segoe UI" w:cs="Segoe UI"/>
        <w:noProof/>
        <w:lang w:eastAsia="en-GB"/>
      </w:rPr>
      <w:drawing>
        <wp:anchor distT="0" distB="0" distL="114300" distR="114300" simplePos="0" relativeHeight="251658240" behindDoc="0" locked="0" layoutInCell="1" allowOverlap="1" wp14:anchorId="798C403C" wp14:editId="46395781">
          <wp:simplePos x="0" y="0"/>
          <wp:positionH relativeFrom="column">
            <wp:posOffset>250825</wp:posOffset>
          </wp:positionH>
          <wp:positionV relativeFrom="paragraph">
            <wp:posOffset>-21590</wp:posOffset>
          </wp:positionV>
          <wp:extent cx="1057275" cy="889635"/>
          <wp:effectExtent l="0" t="0" r="9525" b="5715"/>
          <wp:wrapSquare wrapText="bothSides"/>
          <wp:docPr id="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ok-net-arable_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57275" cy="8896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522CB">
      <w:rPr>
        <w:rStyle w:val="A9"/>
        <w:rFonts w:ascii="Segoe UI" w:hAnsi="Segoe UI" w:cs="Segoe UI"/>
        <w:b/>
        <w:bCs/>
        <w:sz w:val="52"/>
        <w:szCs w:val="52"/>
      </w:rPr>
      <w:t xml:space="preserve">Tool description for the </w:t>
    </w:r>
    <w:r w:rsidRPr="00C522CB">
      <w:rPr>
        <w:rStyle w:val="A9"/>
        <w:rFonts w:ascii="Segoe UI" w:hAnsi="Segoe UI" w:cs="Segoe UI"/>
        <w:b/>
        <w:bCs/>
        <w:sz w:val="52"/>
        <w:szCs w:val="52"/>
      </w:rPr>
      <w:br/>
      <w:t>Organic Farm Knowledge platform</w:t>
    </w:r>
  </w:p>
  <w:p w14:paraId="6ECF438E" w14:textId="77777777" w:rsidR="007E4DA0" w:rsidRPr="003B4DF3" w:rsidRDefault="007E4DA0" w:rsidP="003B4DF3">
    <w:pPr>
      <w:pStyle w:val="Header"/>
      <w:tabs>
        <w:tab w:val="clear" w:pos="4819"/>
        <w:tab w:val="clear" w:pos="9638"/>
        <w:tab w:val="left" w:pos="7485"/>
      </w:tabs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8938B8D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5CE44AA"/>
    <w:multiLevelType w:val="hybridMultilevel"/>
    <w:tmpl w:val="D55CBC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014949"/>
    <w:multiLevelType w:val="hybridMultilevel"/>
    <w:tmpl w:val="66AC5DB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7C6443"/>
    <w:multiLevelType w:val="hybridMultilevel"/>
    <w:tmpl w:val="CAEEC372"/>
    <w:lvl w:ilvl="0" w:tplc="65BA316E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  <w:b w:val="0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E94B53"/>
    <w:multiLevelType w:val="hybridMultilevel"/>
    <w:tmpl w:val="4F1AEF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522591"/>
    <w:multiLevelType w:val="hybridMultilevel"/>
    <w:tmpl w:val="D78A4BB8"/>
    <w:lvl w:ilvl="0" w:tplc="B472FE56">
      <w:numFmt w:val="bullet"/>
      <w:lvlText w:val="•"/>
      <w:lvlJc w:val="left"/>
      <w:pPr>
        <w:ind w:left="915" w:hanging="555"/>
      </w:pPr>
      <w:rPr>
        <w:rFonts w:ascii="Calibri" w:eastAsia="Calibr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3571580">
    <w:abstractNumId w:val="3"/>
  </w:num>
  <w:num w:numId="2" w16cid:durableId="197011239">
    <w:abstractNumId w:val="4"/>
  </w:num>
  <w:num w:numId="3" w16cid:durableId="889652987">
    <w:abstractNumId w:val="1"/>
  </w:num>
  <w:num w:numId="4" w16cid:durableId="515851838">
    <w:abstractNumId w:val="0"/>
  </w:num>
  <w:num w:numId="5" w16cid:durableId="461848511">
    <w:abstractNumId w:val="2"/>
  </w:num>
  <w:num w:numId="6" w16cid:durableId="12146006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proofState w:spelling="clean" w:grammar="clean"/>
  <w:defaultTabStop w:val="1304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NrE0MDIwNTEyNDZU0lEKTi0uzszPAykwrgUAjh1+2CwAAAA="/>
  </w:docVars>
  <w:rsids>
    <w:rsidRoot w:val="003B4DF3"/>
    <w:rsid w:val="0001479E"/>
    <w:rsid w:val="000313F6"/>
    <w:rsid w:val="00033567"/>
    <w:rsid w:val="000342CF"/>
    <w:rsid w:val="0004209D"/>
    <w:rsid w:val="000500DA"/>
    <w:rsid w:val="00054D4B"/>
    <w:rsid w:val="00061209"/>
    <w:rsid w:val="00061601"/>
    <w:rsid w:val="00067346"/>
    <w:rsid w:val="00071483"/>
    <w:rsid w:val="00073B68"/>
    <w:rsid w:val="0008176B"/>
    <w:rsid w:val="00084D1F"/>
    <w:rsid w:val="00085857"/>
    <w:rsid w:val="000929A3"/>
    <w:rsid w:val="00094170"/>
    <w:rsid w:val="00094B55"/>
    <w:rsid w:val="000A1B94"/>
    <w:rsid w:val="000A21FC"/>
    <w:rsid w:val="000C326D"/>
    <w:rsid w:val="000D06CC"/>
    <w:rsid w:val="00105A33"/>
    <w:rsid w:val="00110364"/>
    <w:rsid w:val="00113027"/>
    <w:rsid w:val="001259D5"/>
    <w:rsid w:val="00136B7F"/>
    <w:rsid w:val="00140B50"/>
    <w:rsid w:val="0015284B"/>
    <w:rsid w:val="00164142"/>
    <w:rsid w:val="001666E7"/>
    <w:rsid w:val="00166FE6"/>
    <w:rsid w:val="00174644"/>
    <w:rsid w:val="00183C73"/>
    <w:rsid w:val="00186D10"/>
    <w:rsid w:val="0019290C"/>
    <w:rsid w:val="001964C1"/>
    <w:rsid w:val="001A15A8"/>
    <w:rsid w:val="001A304C"/>
    <w:rsid w:val="001A34F8"/>
    <w:rsid w:val="001A6CA7"/>
    <w:rsid w:val="001B231D"/>
    <w:rsid w:val="001C1A57"/>
    <w:rsid w:val="001C2785"/>
    <w:rsid w:val="001D2689"/>
    <w:rsid w:val="001D6871"/>
    <w:rsid w:val="001E0750"/>
    <w:rsid w:val="00211459"/>
    <w:rsid w:val="00213FFB"/>
    <w:rsid w:val="00240150"/>
    <w:rsid w:val="002502D8"/>
    <w:rsid w:val="002567C4"/>
    <w:rsid w:val="0025755E"/>
    <w:rsid w:val="002610F8"/>
    <w:rsid w:val="00266601"/>
    <w:rsid w:val="00275B5D"/>
    <w:rsid w:val="00284015"/>
    <w:rsid w:val="00297CBA"/>
    <w:rsid w:val="002A1D0E"/>
    <w:rsid w:val="002A2A82"/>
    <w:rsid w:val="002A54DB"/>
    <w:rsid w:val="002B1428"/>
    <w:rsid w:val="002B3E2C"/>
    <w:rsid w:val="002C3B16"/>
    <w:rsid w:val="002E36C7"/>
    <w:rsid w:val="002E65F7"/>
    <w:rsid w:val="002F25E5"/>
    <w:rsid w:val="00324929"/>
    <w:rsid w:val="0032542F"/>
    <w:rsid w:val="00343515"/>
    <w:rsid w:val="00350052"/>
    <w:rsid w:val="003613D1"/>
    <w:rsid w:val="00363862"/>
    <w:rsid w:val="00374BD7"/>
    <w:rsid w:val="00392C99"/>
    <w:rsid w:val="003967AE"/>
    <w:rsid w:val="003A14C0"/>
    <w:rsid w:val="003A5266"/>
    <w:rsid w:val="003A6A7E"/>
    <w:rsid w:val="003B4DF3"/>
    <w:rsid w:val="003B7618"/>
    <w:rsid w:val="003C005A"/>
    <w:rsid w:val="003C0325"/>
    <w:rsid w:val="003F114C"/>
    <w:rsid w:val="003F6367"/>
    <w:rsid w:val="00411249"/>
    <w:rsid w:val="0041395D"/>
    <w:rsid w:val="004143C1"/>
    <w:rsid w:val="00426606"/>
    <w:rsid w:val="0044000B"/>
    <w:rsid w:val="00447375"/>
    <w:rsid w:val="0046040A"/>
    <w:rsid w:val="00467EE2"/>
    <w:rsid w:val="00470EB7"/>
    <w:rsid w:val="004726AE"/>
    <w:rsid w:val="004A1ABA"/>
    <w:rsid w:val="004A264C"/>
    <w:rsid w:val="004A6EB6"/>
    <w:rsid w:val="004B3705"/>
    <w:rsid w:val="004D1C98"/>
    <w:rsid w:val="004E084A"/>
    <w:rsid w:val="004E67F7"/>
    <w:rsid w:val="00501626"/>
    <w:rsid w:val="00510E0D"/>
    <w:rsid w:val="00511150"/>
    <w:rsid w:val="005331AD"/>
    <w:rsid w:val="005368D4"/>
    <w:rsid w:val="0054343F"/>
    <w:rsid w:val="005448B5"/>
    <w:rsid w:val="00555A67"/>
    <w:rsid w:val="005625BF"/>
    <w:rsid w:val="0056623C"/>
    <w:rsid w:val="00582428"/>
    <w:rsid w:val="00595A0F"/>
    <w:rsid w:val="005B2E49"/>
    <w:rsid w:val="005B6180"/>
    <w:rsid w:val="005C799B"/>
    <w:rsid w:val="005D1036"/>
    <w:rsid w:val="005D1EF9"/>
    <w:rsid w:val="005E0CF4"/>
    <w:rsid w:val="005E7D26"/>
    <w:rsid w:val="005F376C"/>
    <w:rsid w:val="00642270"/>
    <w:rsid w:val="00645C4E"/>
    <w:rsid w:val="00647A36"/>
    <w:rsid w:val="00652C80"/>
    <w:rsid w:val="00677B8F"/>
    <w:rsid w:val="00681893"/>
    <w:rsid w:val="00682B06"/>
    <w:rsid w:val="006933A0"/>
    <w:rsid w:val="006978FC"/>
    <w:rsid w:val="006A5D04"/>
    <w:rsid w:val="006B44C6"/>
    <w:rsid w:val="006C65D8"/>
    <w:rsid w:val="006D7A90"/>
    <w:rsid w:val="006F064D"/>
    <w:rsid w:val="006F25EF"/>
    <w:rsid w:val="00705DE4"/>
    <w:rsid w:val="007150DB"/>
    <w:rsid w:val="007208EB"/>
    <w:rsid w:val="00721652"/>
    <w:rsid w:val="00724A4D"/>
    <w:rsid w:val="00736BA6"/>
    <w:rsid w:val="00737894"/>
    <w:rsid w:val="007378C3"/>
    <w:rsid w:val="007424EC"/>
    <w:rsid w:val="007500B3"/>
    <w:rsid w:val="007559E3"/>
    <w:rsid w:val="00761F2D"/>
    <w:rsid w:val="007736D2"/>
    <w:rsid w:val="00776421"/>
    <w:rsid w:val="007820BA"/>
    <w:rsid w:val="00790F3F"/>
    <w:rsid w:val="007964B9"/>
    <w:rsid w:val="007A4CB8"/>
    <w:rsid w:val="007C42C8"/>
    <w:rsid w:val="007C6D51"/>
    <w:rsid w:val="007E4DA0"/>
    <w:rsid w:val="007E641F"/>
    <w:rsid w:val="007F6495"/>
    <w:rsid w:val="007F7DFF"/>
    <w:rsid w:val="00804E63"/>
    <w:rsid w:val="00804ED3"/>
    <w:rsid w:val="00820C56"/>
    <w:rsid w:val="00821A92"/>
    <w:rsid w:val="008511FB"/>
    <w:rsid w:val="00862BBC"/>
    <w:rsid w:val="00862E22"/>
    <w:rsid w:val="008749A0"/>
    <w:rsid w:val="00874D7B"/>
    <w:rsid w:val="00877A3A"/>
    <w:rsid w:val="0089215C"/>
    <w:rsid w:val="0089386F"/>
    <w:rsid w:val="008944E4"/>
    <w:rsid w:val="00894A78"/>
    <w:rsid w:val="008A38D3"/>
    <w:rsid w:val="008A3981"/>
    <w:rsid w:val="008C4B4A"/>
    <w:rsid w:val="008C7D2D"/>
    <w:rsid w:val="008E38E0"/>
    <w:rsid w:val="008E64D8"/>
    <w:rsid w:val="00903B07"/>
    <w:rsid w:val="00912670"/>
    <w:rsid w:val="00913DAA"/>
    <w:rsid w:val="00915B00"/>
    <w:rsid w:val="00926F65"/>
    <w:rsid w:val="009337D3"/>
    <w:rsid w:val="00933879"/>
    <w:rsid w:val="009430BA"/>
    <w:rsid w:val="009463BA"/>
    <w:rsid w:val="00954F41"/>
    <w:rsid w:val="00967C47"/>
    <w:rsid w:val="00996589"/>
    <w:rsid w:val="009A7BEE"/>
    <w:rsid w:val="009B0AA6"/>
    <w:rsid w:val="009B20CC"/>
    <w:rsid w:val="009C4348"/>
    <w:rsid w:val="009C607D"/>
    <w:rsid w:val="009C76EA"/>
    <w:rsid w:val="009C7A3A"/>
    <w:rsid w:val="009D4894"/>
    <w:rsid w:val="009E081C"/>
    <w:rsid w:val="00A04807"/>
    <w:rsid w:val="00A10461"/>
    <w:rsid w:val="00A12023"/>
    <w:rsid w:val="00A15F42"/>
    <w:rsid w:val="00A173F6"/>
    <w:rsid w:val="00A210F1"/>
    <w:rsid w:val="00A3083A"/>
    <w:rsid w:val="00A336A7"/>
    <w:rsid w:val="00A516F4"/>
    <w:rsid w:val="00A60BA1"/>
    <w:rsid w:val="00A659E6"/>
    <w:rsid w:val="00A67AEA"/>
    <w:rsid w:val="00A8365A"/>
    <w:rsid w:val="00A85979"/>
    <w:rsid w:val="00A92949"/>
    <w:rsid w:val="00AA360F"/>
    <w:rsid w:val="00AA3B25"/>
    <w:rsid w:val="00AA4818"/>
    <w:rsid w:val="00AA77A2"/>
    <w:rsid w:val="00AC0246"/>
    <w:rsid w:val="00AC11A1"/>
    <w:rsid w:val="00AC54FD"/>
    <w:rsid w:val="00AD2474"/>
    <w:rsid w:val="00AE1817"/>
    <w:rsid w:val="00B105F9"/>
    <w:rsid w:val="00B11D88"/>
    <w:rsid w:val="00B124C8"/>
    <w:rsid w:val="00B161C6"/>
    <w:rsid w:val="00B8262F"/>
    <w:rsid w:val="00B85C43"/>
    <w:rsid w:val="00BB15FC"/>
    <w:rsid w:val="00BB4813"/>
    <w:rsid w:val="00BD632A"/>
    <w:rsid w:val="00BF4F87"/>
    <w:rsid w:val="00BF4FAD"/>
    <w:rsid w:val="00C30FED"/>
    <w:rsid w:val="00C474EB"/>
    <w:rsid w:val="00C517AB"/>
    <w:rsid w:val="00C522CB"/>
    <w:rsid w:val="00C53D74"/>
    <w:rsid w:val="00C55CBC"/>
    <w:rsid w:val="00C5768F"/>
    <w:rsid w:val="00C6151E"/>
    <w:rsid w:val="00C67047"/>
    <w:rsid w:val="00C72BA3"/>
    <w:rsid w:val="00C746D7"/>
    <w:rsid w:val="00C74732"/>
    <w:rsid w:val="00C7531A"/>
    <w:rsid w:val="00C95B78"/>
    <w:rsid w:val="00C97B07"/>
    <w:rsid w:val="00CB1FC9"/>
    <w:rsid w:val="00CB7894"/>
    <w:rsid w:val="00CD2169"/>
    <w:rsid w:val="00CD6B88"/>
    <w:rsid w:val="00CE6BD2"/>
    <w:rsid w:val="00D12EFF"/>
    <w:rsid w:val="00D27629"/>
    <w:rsid w:val="00D3254F"/>
    <w:rsid w:val="00D35919"/>
    <w:rsid w:val="00D36950"/>
    <w:rsid w:val="00D47A9E"/>
    <w:rsid w:val="00D73BCD"/>
    <w:rsid w:val="00D76526"/>
    <w:rsid w:val="00D810F6"/>
    <w:rsid w:val="00D848CE"/>
    <w:rsid w:val="00D9342A"/>
    <w:rsid w:val="00DA03E7"/>
    <w:rsid w:val="00DA2F29"/>
    <w:rsid w:val="00DA7D2B"/>
    <w:rsid w:val="00DB712E"/>
    <w:rsid w:val="00DC3CDD"/>
    <w:rsid w:val="00DE2FB5"/>
    <w:rsid w:val="00DE397C"/>
    <w:rsid w:val="00E01069"/>
    <w:rsid w:val="00E14489"/>
    <w:rsid w:val="00E378C5"/>
    <w:rsid w:val="00E447B9"/>
    <w:rsid w:val="00E456DB"/>
    <w:rsid w:val="00E5383F"/>
    <w:rsid w:val="00E54531"/>
    <w:rsid w:val="00E63B6B"/>
    <w:rsid w:val="00E801D1"/>
    <w:rsid w:val="00E85F01"/>
    <w:rsid w:val="00E90DE8"/>
    <w:rsid w:val="00E930CD"/>
    <w:rsid w:val="00EA2E5A"/>
    <w:rsid w:val="00EA439F"/>
    <w:rsid w:val="00EB48FC"/>
    <w:rsid w:val="00ED77A7"/>
    <w:rsid w:val="00F02E5F"/>
    <w:rsid w:val="00F12C53"/>
    <w:rsid w:val="00F335E1"/>
    <w:rsid w:val="00F454BB"/>
    <w:rsid w:val="00F653EB"/>
    <w:rsid w:val="00F963D2"/>
    <w:rsid w:val="00FC192A"/>
    <w:rsid w:val="00FD0875"/>
    <w:rsid w:val="00FD10C0"/>
    <w:rsid w:val="00FD7B1C"/>
    <w:rsid w:val="00FE3802"/>
    <w:rsid w:val="00FE4B50"/>
    <w:rsid w:val="00FF2BA9"/>
    <w:rsid w:val="03656FA0"/>
    <w:rsid w:val="0EB45BBD"/>
    <w:rsid w:val="1D763F6D"/>
    <w:rsid w:val="757A6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FF6F980"/>
  <w15:docId w15:val="{33EB89A8-94D0-47B3-BC45-D4A1553E21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4DF3"/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4DF3"/>
    <w:pPr>
      <w:tabs>
        <w:tab w:val="center" w:pos="4819"/>
        <w:tab w:val="right" w:pos="9638"/>
      </w:tabs>
    </w:pPr>
  </w:style>
  <w:style w:type="character" w:customStyle="1" w:styleId="HeaderChar">
    <w:name w:val="Header Char"/>
    <w:link w:val="Header"/>
    <w:uiPriority w:val="99"/>
    <w:rsid w:val="003B4DF3"/>
    <w:rPr>
      <w:rFonts w:ascii="Calibri" w:hAnsi="Calibri" w:cs="Times New Roman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3B4DF3"/>
    <w:pPr>
      <w:tabs>
        <w:tab w:val="center" w:pos="4819"/>
        <w:tab w:val="right" w:pos="9638"/>
      </w:tabs>
    </w:pPr>
  </w:style>
  <w:style w:type="character" w:customStyle="1" w:styleId="FooterChar">
    <w:name w:val="Footer Char"/>
    <w:link w:val="Footer"/>
    <w:uiPriority w:val="99"/>
    <w:rsid w:val="003B4DF3"/>
    <w:rPr>
      <w:rFonts w:ascii="Calibri" w:hAnsi="Calibri" w:cs="Times New Roman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4D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B4DF3"/>
    <w:rPr>
      <w:rFonts w:ascii="Tahoma" w:hAnsi="Tahoma" w:cs="Tahoma"/>
      <w:sz w:val="16"/>
      <w:szCs w:val="16"/>
      <w:lang w:val="en-GB"/>
    </w:rPr>
  </w:style>
  <w:style w:type="character" w:customStyle="1" w:styleId="A9">
    <w:name w:val="A9"/>
    <w:uiPriority w:val="99"/>
    <w:rsid w:val="003B4DF3"/>
    <w:rPr>
      <w:color w:val="000000"/>
      <w:sz w:val="20"/>
      <w:szCs w:val="20"/>
    </w:rPr>
  </w:style>
  <w:style w:type="table" w:styleId="TableGrid">
    <w:name w:val="Table Grid"/>
    <w:basedOn w:val="TableNormal"/>
    <w:uiPriority w:val="59"/>
    <w:rsid w:val="003B4D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3613D1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681893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2C3B16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3C005A"/>
    <w:pPr>
      <w:numPr>
        <w:numId w:val="4"/>
      </w:numPr>
      <w:contextualSpacing/>
    </w:pPr>
  </w:style>
  <w:style w:type="character" w:styleId="CommentReference">
    <w:name w:val="annotation reference"/>
    <w:basedOn w:val="DefaultParagraphFont"/>
    <w:uiPriority w:val="99"/>
    <w:unhideWhenUsed/>
    <w:rsid w:val="006F25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F25E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F25E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25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25EF"/>
    <w:rPr>
      <w:b/>
      <w:bCs/>
      <w:lang w:eastAsia="en-US"/>
    </w:rPr>
  </w:style>
  <w:style w:type="paragraph" w:customStyle="1" w:styleId="tooldescriptiontableheader">
    <w:name w:val="tool_description_table_header"/>
    <w:basedOn w:val="Normal"/>
    <w:qFormat/>
    <w:rsid w:val="00C522CB"/>
    <w:rPr>
      <w:rFonts w:ascii="Segoe UI" w:hAnsi="Segoe UI"/>
      <w:b/>
      <w:bCs/>
      <w:color w:val="000000" w:themeColor="text1"/>
    </w:rPr>
  </w:style>
  <w:style w:type="paragraph" w:customStyle="1" w:styleId="tooldescriptiontable">
    <w:name w:val="tool_description_table"/>
    <w:basedOn w:val="Normal"/>
    <w:qFormat/>
    <w:rsid w:val="00C522CB"/>
    <w:rPr>
      <w:rFonts w:ascii="Segoe UI" w:hAnsi="Segoe UI" w:cs="Calibri"/>
      <w:sz w:val="20"/>
      <w:szCs w:val="20"/>
    </w:rPr>
  </w:style>
  <w:style w:type="paragraph" w:customStyle="1" w:styleId="tooldescriptionstandard">
    <w:name w:val="tool_description_standard"/>
    <w:basedOn w:val="Normal"/>
    <w:qFormat/>
    <w:rsid w:val="00C522CB"/>
    <w:rPr>
      <w:rFonts w:ascii="Segoe UI" w:hAnsi="Segoe UI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70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2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5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03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2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3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2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ordis.europa.eu/project/rcn/212407_en.html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hyperlink" Target="https://organic-farmknowledge.org/tool/30563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://orgprints.org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organic-farmknowledge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rm_x0020_type xmlns="0dcdd0aa-5c49-474c-a0a9-fd5c1770d850">
      <Value>Tool description</Value>
    </Form_x0020_typ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BA7DF857DFFC4685DCE63D9FF33626" ma:contentTypeVersion="1" ma:contentTypeDescription="Create a new document." ma:contentTypeScope="" ma:versionID="c99a3e0a36c9ceba9b4a9a35836b3fdf">
  <xsd:schema xmlns:xsd="http://www.w3.org/2001/XMLSchema" xmlns:xs="http://www.w3.org/2001/XMLSchema" xmlns:p="http://schemas.microsoft.com/office/2006/metadata/properties" xmlns:ns2="0dcdd0aa-5c49-474c-a0a9-fd5c1770d850" targetNamespace="http://schemas.microsoft.com/office/2006/metadata/properties" ma:root="true" ma:fieldsID="07c800e67151b9a4fe39fbee14d0bdbe" ns2:_="">
    <xsd:import namespace="0dcdd0aa-5c49-474c-a0a9-fd5c1770d850"/>
    <xsd:element name="properties">
      <xsd:complexType>
        <xsd:sequence>
          <xsd:element name="documentManagement">
            <xsd:complexType>
              <xsd:all>
                <xsd:element ref="ns2:Form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cdd0aa-5c49-474c-a0a9-fd5c1770d850" elementFormDefault="qualified">
    <xsd:import namespace="http://schemas.microsoft.com/office/2006/documentManagement/types"/>
    <xsd:import namespace="http://schemas.microsoft.com/office/infopath/2007/PartnerControls"/>
    <xsd:element name="Form_x0020_type" ma:index="8" nillable="true" ma:displayName="Form type" ma:default="Tool description" ma:internalName="Form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_"/>
                    <xsd:enumeration value="Tool description"/>
                    <xsd:enumeration value="Partner roles"/>
                    <xsd:enumeration value="Other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545B12-8255-4A52-A399-85D02A6EE834}">
  <ds:schemaRefs>
    <ds:schemaRef ds:uri="0dcdd0aa-5c49-474c-a0a9-fd5c1770d850"/>
    <ds:schemaRef ds:uri="http://www.w3.org/XML/1998/namespace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3785B03B-55E0-4BB2-B96B-A5C9800528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F28329-896B-411D-A069-495C9C4362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cdd0aa-5c49-474c-a0a9-fd5c1770d8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DE77A1A-0FC7-4960-84DD-5F85E2ED98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2446</Words>
  <Characters>13948</Characters>
  <Application>Microsoft Office Word</Application>
  <DocSecurity>0</DocSecurity>
  <Lines>116</Lines>
  <Paragraphs>3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EW_Organic-Farm-Knowledge-Tool-description-form</vt:lpstr>
      <vt:lpstr/>
    </vt:vector>
  </TitlesOfParts>
  <Company>Aarhus University</Company>
  <LinksUpToDate>false</LinksUpToDate>
  <CharactersWithSpaces>16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ic-Farm-Knowledge-Tool-description-form</dc:title>
  <dc:subject/>
  <dc:creator>Ulla Bertelsen</dc:creator>
  <cp:keywords/>
  <cp:lastModifiedBy>lauren dietemann</cp:lastModifiedBy>
  <cp:revision>92</cp:revision>
  <dcterms:created xsi:type="dcterms:W3CDTF">2020-05-08T18:08:00Z</dcterms:created>
  <dcterms:modified xsi:type="dcterms:W3CDTF">2022-11-28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BA7DF857DFFC4685DCE63D9FF33626</vt:lpwstr>
  </property>
  <property fmtid="{D5CDD505-2E9C-101B-9397-08002B2CF9AE}" pid="3" name="ContentRemapped">
    <vt:lpwstr>true</vt:lpwstr>
  </property>
</Properties>
</file>